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C6284" w:rsidRPr="006C6284" w:rsidRDefault="00ED1CD5" w:rsidP="006C6284">
      <w:pPr>
        <w:rPr>
          <w:lang w:val="en-GB"/>
        </w:rPr>
      </w:pPr>
      <w:r>
        <w:rPr>
          <w:noProof/>
          <w:lang w:eastAsia="en-CA"/>
        </w:rPr>
        <w:drawing>
          <wp:anchor distT="0" distB="0" distL="114300" distR="114300" simplePos="0" relativeHeight="251657216" behindDoc="1" locked="0" layoutInCell="1" allowOverlap="1">
            <wp:simplePos x="0" y="0"/>
            <wp:positionH relativeFrom="column">
              <wp:posOffset>-114300</wp:posOffset>
            </wp:positionH>
            <wp:positionV relativeFrom="paragraph">
              <wp:posOffset>-295275</wp:posOffset>
            </wp:positionV>
            <wp:extent cx="1730375" cy="64770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30375"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C6284" w:rsidRDefault="006C6284" w:rsidP="009A5C7E">
      <w:pPr>
        <w:pStyle w:val="Heading1"/>
        <w:tabs>
          <w:tab w:val="left" w:pos="2880"/>
        </w:tabs>
        <w:rPr>
          <w:b w:val="0"/>
          <w:bCs/>
          <w:sz w:val="20"/>
          <w:szCs w:val="20"/>
        </w:rPr>
      </w:pPr>
    </w:p>
    <w:p w:rsidR="001A07E2" w:rsidRPr="00F26604" w:rsidRDefault="00F26604" w:rsidP="001A07E2">
      <w:pPr>
        <w:pStyle w:val="Heading1"/>
        <w:tabs>
          <w:tab w:val="left" w:pos="2880"/>
        </w:tabs>
        <w:rPr>
          <w:b w:val="0"/>
          <w:bCs/>
          <w:sz w:val="20"/>
          <w:szCs w:val="20"/>
          <w:lang w:val="en-CA"/>
        </w:rPr>
      </w:pPr>
      <w:r w:rsidRPr="00F26604">
        <w:rPr>
          <w:b w:val="0"/>
          <w:bCs/>
          <w:sz w:val="20"/>
          <w:szCs w:val="20"/>
          <w:lang w:val="en-CA"/>
        </w:rPr>
        <w:t xml:space="preserve">Pack </w:t>
      </w:r>
      <w:r w:rsidR="00CC6493">
        <w:rPr>
          <w:b w:val="0"/>
          <w:bCs/>
          <w:sz w:val="20"/>
          <w:szCs w:val="20"/>
          <w:lang w:val="en-CA"/>
        </w:rPr>
        <w:t>114</w:t>
      </w:r>
      <w:r w:rsidRPr="00F26604">
        <w:rPr>
          <w:b w:val="0"/>
          <w:bCs/>
          <w:sz w:val="20"/>
          <w:szCs w:val="20"/>
          <w:lang w:val="en-CA"/>
        </w:rPr>
        <w:t xml:space="preserve"> </w:t>
      </w:r>
    </w:p>
    <w:p w:rsidR="001A07E2" w:rsidRPr="00F26604" w:rsidRDefault="00F26604" w:rsidP="001A07E2">
      <w:pPr>
        <w:tabs>
          <w:tab w:val="left" w:pos="2880"/>
        </w:tabs>
        <w:rPr>
          <w:sz w:val="20"/>
          <w:szCs w:val="20"/>
        </w:rPr>
      </w:pPr>
      <w:r>
        <w:rPr>
          <w:sz w:val="20"/>
          <w:szCs w:val="20"/>
        </w:rPr>
        <w:t>Interview</w:t>
      </w:r>
    </w:p>
    <w:p w:rsidR="001A07E2" w:rsidRPr="00F26604" w:rsidRDefault="00C15A65" w:rsidP="001A07E2">
      <w:pPr>
        <w:tabs>
          <w:tab w:val="left" w:pos="2880"/>
        </w:tabs>
        <w:rPr>
          <w:b/>
          <w:sz w:val="20"/>
          <w:szCs w:val="20"/>
        </w:rPr>
      </w:pPr>
      <w:r>
        <w:rPr>
          <w:sz w:val="20"/>
          <w:szCs w:val="20"/>
        </w:rPr>
        <w:t>May 2020</w:t>
      </w:r>
    </w:p>
    <w:p w:rsidR="00A94AFB" w:rsidRPr="00566AD8" w:rsidRDefault="00A94AFB" w:rsidP="009A5C7E">
      <w:pPr>
        <w:pStyle w:val="Heading1"/>
        <w:tabs>
          <w:tab w:val="left" w:pos="2880"/>
        </w:tabs>
        <w:rPr>
          <w:b w:val="0"/>
          <w:sz w:val="24"/>
          <w:lang w:val="en-CA"/>
        </w:rPr>
      </w:pPr>
      <w:r w:rsidRPr="00566AD8">
        <w:rPr>
          <w:b w:val="0"/>
          <w:sz w:val="24"/>
          <w:lang w:val="en-CA"/>
        </w:rPr>
        <w:t>_____________________________________</w:t>
      </w:r>
    </w:p>
    <w:p w:rsidR="00A94AFB" w:rsidRPr="00566AD8" w:rsidRDefault="00A94AFB" w:rsidP="009A5C7E">
      <w:pPr>
        <w:pStyle w:val="Heading1"/>
        <w:tabs>
          <w:tab w:val="left" w:pos="2880"/>
        </w:tabs>
        <w:rPr>
          <w:b w:val="0"/>
          <w:sz w:val="24"/>
          <w:lang w:val="en-CA"/>
        </w:rPr>
      </w:pPr>
    </w:p>
    <w:p w:rsidR="000677CB" w:rsidRDefault="00B0125D" w:rsidP="001A07E2">
      <w:pPr>
        <w:tabs>
          <w:tab w:val="left" w:pos="2880"/>
        </w:tabs>
        <w:rPr>
          <w:szCs w:val="26"/>
          <w:lang w:val="en-US"/>
        </w:rPr>
      </w:pPr>
      <w:r>
        <w:rPr>
          <w:rFonts w:ascii="Times New Roman Bold" w:hAnsi="Times New Roman Bold"/>
          <w:b/>
          <w:sz w:val="28"/>
          <w:szCs w:val="28"/>
        </w:rPr>
        <w:t>Marketing farm produce</w:t>
      </w:r>
    </w:p>
    <w:p w:rsidR="009814B7" w:rsidRPr="00F26604" w:rsidRDefault="00ED1CD5" w:rsidP="004B6C3A">
      <w:pPr>
        <w:tabs>
          <w:tab w:val="left" w:pos="270"/>
          <w:tab w:val="left" w:pos="2880"/>
        </w:tabs>
        <w:spacing w:after="120"/>
        <w:ind w:left="2880" w:hanging="2880"/>
        <w:rPr>
          <w:b/>
          <w:lang w:val="es-419" w:eastAsia="en-GB"/>
        </w:rPr>
      </w:pPr>
      <w:r>
        <w:rPr>
          <w:noProof/>
          <w:lang w:eastAsia="en-CA"/>
        </w:rPr>
        <mc:AlternateContent>
          <mc:Choice Requires="wps">
            <w:drawing>
              <wp:anchor distT="45720" distB="45720" distL="114300" distR="114300" simplePos="0" relativeHeight="251658240" behindDoc="0" locked="0" layoutInCell="1" allowOverlap="1">
                <wp:simplePos x="0" y="0"/>
                <wp:positionH relativeFrom="column">
                  <wp:posOffset>-76200</wp:posOffset>
                </wp:positionH>
                <wp:positionV relativeFrom="paragraph">
                  <wp:posOffset>331470</wp:posOffset>
                </wp:positionV>
                <wp:extent cx="5888990" cy="651510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8990" cy="6515100"/>
                        </a:xfrm>
                        <a:prstGeom prst="rect">
                          <a:avLst/>
                        </a:prstGeom>
                        <a:solidFill>
                          <a:srgbClr val="FFFFFF"/>
                        </a:solidFill>
                        <a:ln w="9525">
                          <a:solidFill>
                            <a:srgbClr val="000000"/>
                          </a:solidFill>
                          <a:miter lim="800000"/>
                          <a:headEnd/>
                          <a:tailEnd/>
                        </a:ln>
                      </wps:spPr>
                      <wps:txbx>
                        <w:txbxContent>
                          <w:p w:rsidR="00390DA1" w:rsidRPr="00CC6493" w:rsidRDefault="00390DA1">
                            <w:pPr>
                              <w:rPr>
                                <w:b/>
                                <w:lang w:val="en-US"/>
                              </w:rPr>
                            </w:pPr>
                            <w:r w:rsidRPr="00CC6493">
                              <w:rPr>
                                <w:b/>
                                <w:lang w:val="en-US"/>
                              </w:rPr>
                              <w:t>Notes to broadcaster</w:t>
                            </w:r>
                          </w:p>
                          <w:p w:rsidR="00390DA1" w:rsidRDefault="00390DA1">
                            <w:pPr>
                              <w:rPr>
                                <w:lang w:val="en-US"/>
                              </w:rPr>
                            </w:pPr>
                          </w:p>
                          <w:p w:rsidR="00390DA1" w:rsidRPr="00B0125D" w:rsidRDefault="00390DA1" w:rsidP="00B0125D">
                            <w:pPr>
                              <w:rPr>
                                <w:lang w:val="en-US"/>
                              </w:rPr>
                            </w:pPr>
                            <w:r w:rsidRPr="00B0125D">
                              <w:rPr>
                                <w:lang w:val="en-US"/>
                              </w:rPr>
                              <w:t xml:space="preserve">Marketing is a key stage </w:t>
                            </w:r>
                            <w:r>
                              <w:rPr>
                                <w:lang w:val="en-US"/>
                              </w:rPr>
                              <w:t>in</w:t>
                            </w:r>
                            <w:r w:rsidRPr="00B0125D">
                              <w:rPr>
                                <w:lang w:val="en-US"/>
                              </w:rPr>
                              <w:t xml:space="preserve"> the farming value chain, and plays a crucial </w:t>
                            </w:r>
                            <w:r w:rsidR="006874ED">
                              <w:rPr>
                                <w:lang w:val="en-US"/>
                              </w:rPr>
                              <w:t>role</w:t>
                            </w:r>
                            <w:r w:rsidR="006874ED" w:rsidRPr="00B0125D">
                              <w:rPr>
                                <w:lang w:val="en-US"/>
                              </w:rPr>
                              <w:t xml:space="preserve"> </w:t>
                            </w:r>
                            <w:r w:rsidRPr="00B0125D">
                              <w:rPr>
                                <w:lang w:val="en-US"/>
                              </w:rPr>
                              <w:t xml:space="preserve">in </w:t>
                            </w:r>
                            <w:r w:rsidR="001D15ED">
                              <w:rPr>
                                <w:lang w:val="en-US"/>
                              </w:rPr>
                              <w:t>sustaining farmers’ livelihoods</w:t>
                            </w:r>
                            <w:r>
                              <w:rPr>
                                <w:lang w:val="en-US"/>
                              </w:rPr>
                              <w:t>. This is especially true</w:t>
                            </w:r>
                            <w:r w:rsidRPr="00B0125D">
                              <w:rPr>
                                <w:lang w:val="en-US"/>
                              </w:rPr>
                              <w:t xml:space="preserve"> in rural areas where </w:t>
                            </w:r>
                            <w:r>
                              <w:rPr>
                                <w:lang w:val="en-US"/>
                              </w:rPr>
                              <w:t xml:space="preserve">the </w:t>
                            </w:r>
                            <w:r w:rsidRPr="00B0125D">
                              <w:rPr>
                                <w:lang w:val="en-US"/>
                              </w:rPr>
                              <w:t xml:space="preserve">majority of </w:t>
                            </w:r>
                            <w:r w:rsidR="006874ED">
                              <w:rPr>
                                <w:lang w:val="en-US"/>
                              </w:rPr>
                              <w:t>people</w:t>
                            </w:r>
                            <w:r w:rsidRPr="00B0125D">
                              <w:rPr>
                                <w:lang w:val="en-US"/>
                              </w:rPr>
                              <w:t xml:space="preserve"> depend on farming to meet their </w:t>
                            </w:r>
                            <w:r>
                              <w:rPr>
                                <w:lang w:val="en-US"/>
                              </w:rPr>
                              <w:t>daily</w:t>
                            </w:r>
                            <w:r w:rsidRPr="00B0125D">
                              <w:rPr>
                                <w:lang w:val="en-US"/>
                              </w:rPr>
                              <w:t xml:space="preserve"> needs. Without access to reliable</w:t>
                            </w:r>
                            <w:r>
                              <w:rPr>
                                <w:lang w:val="en-US"/>
                              </w:rPr>
                              <w:t>,</w:t>
                            </w:r>
                            <w:r w:rsidRPr="00B0125D">
                              <w:rPr>
                                <w:lang w:val="en-US"/>
                              </w:rPr>
                              <w:t xml:space="preserve"> high-value markets, farmers can’t translate their hard work into improv</w:t>
                            </w:r>
                            <w:r>
                              <w:rPr>
                                <w:lang w:val="en-US"/>
                              </w:rPr>
                              <w:t xml:space="preserve">ing </w:t>
                            </w:r>
                            <w:r w:rsidRPr="00B0125D">
                              <w:rPr>
                                <w:lang w:val="en-US"/>
                              </w:rPr>
                              <w:t xml:space="preserve">their livelihoods. </w:t>
                            </w:r>
                            <w:r>
                              <w:rPr>
                                <w:lang w:val="en-US"/>
                              </w:rPr>
                              <w:t>Instead, t</w:t>
                            </w:r>
                            <w:r w:rsidRPr="00B0125D">
                              <w:rPr>
                                <w:lang w:val="en-US"/>
                              </w:rPr>
                              <w:t>hey continue to languish at the bottom of the value chain.</w:t>
                            </w:r>
                          </w:p>
                          <w:p w:rsidR="00390DA1" w:rsidRPr="00B0125D" w:rsidRDefault="00390DA1" w:rsidP="00B0125D">
                            <w:pPr>
                              <w:rPr>
                                <w:lang w:val="en-US"/>
                              </w:rPr>
                            </w:pPr>
                          </w:p>
                          <w:p w:rsidR="00390DA1" w:rsidRPr="00B0125D" w:rsidRDefault="00390DA1" w:rsidP="00B0125D">
                            <w:pPr>
                              <w:rPr>
                                <w:lang w:val="en-US"/>
                              </w:rPr>
                            </w:pPr>
                            <w:r w:rsidRPr="00B0125D">
                              <w:rPr>
                                <w:lang w:val="en-US"/>
                              </w:rPr>
                              <w:t xml:space="preserve">This script shares the experience of different players in the vegetable value chain from Bungoma County in Western Kenya. It explores some of the factors </w:t>
                            </w:r>
                            <w:r>
                              <w:rPr>
                                <w:lang w:val="en-US"/>
                              </w:rPr>
                              <w:t xml:space="preserve">that </w:t>
                            </w:r>
                            <w:r w:rsidRPr="00B0125D">
                              <w:rPr>
                                <w:lang w:val="en-US"/>
                              </w:rPr>
                              <w:t>affect</w:t>
                            </w:r>
                            <w:r>
                              <w:rPr>
                                <w:lang w:val="en-US"/>
                              </w:rPr>
                              <w:t xml:space="preserve"> </w:t>
                            </w:r>
                            <w:r w:rsidRPr="00B0125D">
                              <w:rPr>
                                <w:lang w:val="en-US"/>
                              </w:rPr>
                              <w:t>farmer</w:t>
                            </w:r>
                            <w:r>
                              <w:rPr>
                                <w:lang w:val="en-US"/>
                              </w:rPr>
                              <w:t>s’</w:t>
                            </w:r>
                            <w:r w:rsidRPr="00B0125D">
                              <w:rPr>
                                <w:lang w:val="en-US"/>
                              </w:rPr>
                              <w:t xml:space="preserve"> access to markets, the role traders play</w:t>
                            </w:r>
                            <w:r>
                              <w:rPr>
                                <w:lang w:val="en-US"/>
                              </w:rPr>
                              <w:t>,</w:t>
                            </w:r>
                            <w:r w:rsidRPr="00B0125D">
                              <w:rPr>
                                <w:lang w:val="en-US"/>
                              </w:rPr>
                              <w:t xml:space="preserve"> and </w:t>
                            </w:r>
                            <w:r>
                              <w:rPr>
                                <w:lang w:val="en-US"/>
                              </w:rPr>
                              <w:t xml:space="preserve">the </w:t>
                            </w:r>
                            <w:r w:rsidRPr="00B0125D">
                              <w:rPr>
                                <w:lang w:val="en-US"/>
                              </w:rPr>
                              <w:t>strategies employ</w:t>
                            </w:r>
                            <w:r>
                              <w:rPr>
                                <w:lang w:val="en-US"/>
                              </w:rPr>
                              <w:t xml:space="preserve">ed by farmers </w:t>
                            </w:r>
                            <w:r w:rsidRPr="00B0125D">
                              <w:rPr>
                                <w:lang w:val="en-US"/>
                              </w:rPr>
                              <w:t>to deal with the</w:t>
                            </w:r>
                            <w:r w:rsidR="006874ED">
                              <w:rPr>
                                <w:lang w:val="en-US"/>
                              </w:rPr>
                              <w:t>ir</w:t>
                            </w:r>
                            <w:r w:rsidRPr="00B0125D">
                              <w:rPr>
                                <w:lang w:val="en-US"/>
                              </w:rPr>
                              <w:t xml:space="preserve"> challenges. It also </w:t>
                            </w:r>
                            <w:r>
                              <w:rPr>
                                <w:lang w:val="en-US"/>
                              </w:rPr>
                              <w:t>discusses</w:t>
                            </w:r>
                            <w:r w:rsidRPr="00B0125D">
                              <w:rPr>
                                <w:lang w:val="en-US"/>
                              </w:rPr>
                              <w:t xml:space="preserve"> consumer demand and how </w:t>
                            </w:r>
                            <w:r>
                              <w:rPr>
                                <w:lang w:val="en-US"/>
                              </w:rPr>
                              <w:t xml:space="preserve">farmers </w:t>
                            </w:r>
                            <w:r w:rsidRPr="00B0125D">
                              <w:rPr>
                                <w:lang w:val="en-US"/>
                              </w:rPr>
                              <w:t xml:space="preserve">can </w:t>
                            </w:r>
                            <w:r>
                              <w:rPr>
                                <w:lang w:val="en-US"/>
                              </w:rPr>
                              <w:t>take this into account when</w:t>
                            </w:r>
                            <w:r w:rsidRPr="00B0125D">
                              <w:rPr>
                                <w:lang w:val="en-US"/>
                              </w:rPr>
                              <w:t xml:space="preserve"> </w:t>
                            </w:r>
                            <w:r>
                              <w:rPr>
                                <w:lang w:val="en-US"/>
                              </w:rPr>
                              <w:t xml:space="preserve">they </w:t>
                            </w:r>
                            <w:r w:rsidRPr="00B0125D">
                              <w:rPr>
                                <w:lang w:val="en-US"/>
                              </w:rPr>
                              <w:t xml:space="preserve">plan and manage </w:t>
                            </w:r>
                            <w:r>
                              <w:rPr>
                                <w:lang w:val="en-US"/>
                              </w:rPr>
                              <w:t xml:space="preserve">their </w:t>
                            </w:r>
                            <w:r w:rsidRPr="00B0125D">
                              <w:rPr>
                                <w:lang w:val="en-US"/>
                              </w:rPr>
                              <w:t>farm</w:t>
                            </w:r>
                            <w:r>
                              <w:rPr>
                                <w:lang w:val="en-US"/>
                              </w:rPr>
                              <w:t>s</w:t>
                            </w:r>
                            <w:r w:rsidRPr="00B0125D">
                              <w:rPr>
                                <w:lang w:val="en-US"/>
                              </w:rPr>
                              <w:t>.</w:t>
                            </w:r>
                          </w:p>
                          <w:p w:rsidR="00390DA1" w:rsidRPr="00B0125D" w:rsidRDefault="00390DA1" w:rsidP="00B0125D">
                            <w:pPr>
                              <w:rPr>
                                <w:lang w:val="en-US"/>
                              </w:rPr>
                            </w:pPr>
                          </w:p>
                          <w:p w:rsidR="00390DA1" w:rsidRDefault="00390DA1" w:rsidP="00B0125D">
                            <w:pPr>
                              <w:rPr>
                                <w:lang w:val="en-US"/>
                              </w:rPr>
                            </w:pPr>
                            <w:r w:rsidRPr="00B0125D">
                              <w:rPr>
                                <w:lang w:val="en-US"/>
                              </w:rPr>
                              <w:t xml:space="preserve">This script is based on actual interviews. You could use it as inspiration to research and write a script on a similar topic in your area. Or you might choose to produce this script on your station, using voice actors to represent the speakers. If so, please make sure to tell your audience at the beginning of the program that the voices are those of actors, not the original people involved in the interviews. </w:t>
                            </w:r>
                          </w:p>
                          <w:p w:rsidR="00390DA1" w:rsidRDefault="00390DA1" w:rsidP="00B0125D">
                            <w:pPr>
                              <w:rPr>
                                <w:lang w:val="en-US"/>
                              </w:rPr>
                            </w:pPr>
                          </w:p>
                          <w:p w:rsidR="00390DA1" w:rsidRDefault="00390DA1" w:rsidP="00B0125D">
                            <w:pPr>
                              <w:rPr>
                                <w:lang w:val="en-US"/>
                              </w:rPr>
                            </w:pPr>
                            <w:r w:rsidRPr="00B0125D">
                              <w:rPr>
                                <w:lang w:val="en-US"/>
                              </w:rPr>
                              <w:t>You could also use the script as guidance and seek out interviewees representing the different players in the value chain.</w:t>
                            </w:r>
                          </w:p>
                          <w:p w:rsidR="00A35270" w:rsidRDefault="00A35270" w:rsidP="00B0125D">
                            <w:pPr>
                              <w:rPr>
                                <w:lang w:val="en-US"/>
                              </w:rPr>
                            </w:pPr>
                          </w:p>
                          <w:p w:rsidR="00A35270" w:rsidRDefault="00A35270" w:rsidP="00A35270">
                            <w:pPr>
                              <w:rPr>
                                <w:bCs/>
                              </w:rPr>
                            </w:pPr>
                            <w:r>
                              <w:rPr>
                                <w:bCs/>
                              </w:rPr>
                              <w:t xml:space="preserve">If you create your own programs on marketing farm produce, talk to farmers, traders, wholesalers, extension workers, </w:t>
                            </w:r>
                            <w:r w:rsidR="00EC16BB">
                              <w:rPr>
                                <w:bCs/>
                              </w:rPr>
                              <w:t xml:space="preserve">and </w:t>
                            </w:r>
                            <w:r w:rsidR="00333774">
                              <w:rPr>
                                <w:bCs/>
                              </w:rPr>
                              <w:t xml:space="preserve">other </w:t>
                            </w:r>
                            <w:r w:rsidR="00EC16BB">
                              <w:rPr>
                                <w:bCs/>
                              </w:rPr>
                              <w:t>relevant stakeholders in your area. Y</w:t>
                            </w:r>
                            <w:r w:rsidRPr="008B1C43">
                              <w:rPr>
                                <w:bCs/>
                              </w:rPr>
                              <w:t>ou might ask them:</w:t>
                            </w:r>
                            <w:r>
                              <w:rPr>
                                <w:bCs/>
                              </w:rPr>
                              <w:t xml:space="preserve"> </w:t>
                            </w:r>
                          </w:p>
                          <w:p w:rsidR="00A35270" w:rsidRDefault="00A35270" w:rsidP="00A35270">
                            <w:pPr>
                              <w:rPr>
                                <w:bCs/>
                              </w:rPr>
                            </w:pPr>
                          </w:p>
                          <w:p w:rsidR="00A35270" w:rsidRPr="00430D35" w:rsidRDefault="00A35270" w:rsidP="00430D35">
                            <w:pPr>
                              <w:pStyle w:val="ListParagraph"/>
                              <w:numPr>
                                <w:ilvl w:val="0"/>
                                <w:numId w:val="5"/>
                              </w:numPr>
                              <w:spacing w:after="0" w:line="240" w:lineRule="auto"/>
                              <w:ind w:left="360"/>
                              <w:rPr>
                                <w:rFonts w:ascii="Times New Roman" w:hAnsi="Times New Roman"/>
                                <w:bCs/>
                                <w:sz w:val="24"/>
                                <w:szCs w:val="24"/>
                              </w:rPr>
                            </w:pPr>
                            <w:r w:rsidRPr="00430D35">
                              <w:rPr>
                                <w:rFonts w:ascii="Times New Roman" w:hAnsi="Times New Roman"/>
                                <w:bCs/>
                                <w:sz w:val="24"/>
                                <w:szCs w:val="24"/>
                              </w:rPr>
                              <w:t xml:space="preserve">What are the major challenges for farmers who want to make a good profit from their produce? Have some local farmers found solutions to these challenges? </w:t>
                            </w:r>
                          </w:p>
                          <w:p w:rsidR="00A35270" w:rsidRPr="00430D35" w:rsidRDefault="00A35270" w:rsidP="00430D35">
                            <w:pPr>
                              <w:pStyle w:val="ListParagraph"/>
                              <w:numPr>
                                <w:ilvl w:val="0"/>
                                <w:numId w:val="5"/>
                              </w:numPr>
                              <w:spacing w:after="0" w:line="240" w:lineRule="auto"/>
                              <w:ind w:left="360"/>
                              <w:rPr>
                                <w:rFonts w:ascii="Times New Roman" w:hAnsi="Times New Roman"/>
                                <w:bCs/>
                                <w:sz w:val="24"/>
                                <w:szCs w:val="24"/>
                              </w:rPr>
                            </w:pPr>
                            <w:r w:rsidRPr="00430D35">
                              <w:rPr>
                                <w:rFonts w:ascii="Times New Roman" w:hAnsi="Times New Roman"/>
                                <w:bCs/>
                                <w:sz w:val="24"/>
                                <w:szCs w:val="24"/>
                              </w:rPr>
                              <w:t xml:space="preserve">What services are available to help farmers succeed with marketing? </w:t>
                            </w:r>
                          </w:p>
                          <w:p w:rsidR="00A35270" w:rsidRPr="00430D35" w:rsidRDefault="00A35270" w:rsidP="00430D35">
                            <w:pPr>
                              <w:pStyle w:val="ListParagraph"/>
                              <w:numPr>
                                <w:ilvl w:val="0"/>
                                <w:numId w:val="5"/>
                              </w:numPr>
                              <w:spacing w:after="0" w:line="240" w:lineRule="auto"/>
                              <w:ind w:left="360"/>
                              <w:rPr>
                                <w:rFonts w:ascii="Times New Roman" w:hAnsi="Times New Roman"/>
                                <w:bCs/>
                                <w:sz w:val="24"/>
                                <w:szCs w:val="24"/>
                              </w:rPr>
                            </w:pPr>
                            <w:r w:rsidRPr="00430D35">
                              <w:rPr>
                                <w:rFonts w:ascii="Times New Roman" w:hAnsi="Times New Roman"/>
                                <w:bCs/>
                                <w:sz w:val="24"/>
                                <w:szCs w:val="24"/>
                              </w:rPr>
                              <w:t>What are some of the challenges that traders face? And how have some traders solved these challenges?</w:t>
                            </w:r>
                          </w:p>
                          <w:p w:rsidR="00A35270" w:rsidRPr="00430D35" w:rsidRDefault="00A35270" w:rsidP="00430D35">
                            <w:pPr>
                              <w:pStyle w:val="ListParagraph"/>
                              <w:numPr>
                                <w:ilvl w:val="0"/>
                                <w:numId w:val="5"/>
                              </w:numPr>
                              <w:spacing w:after="0" w:line="240" w:lineRule="auto"/>
                              <w:ind w:left="360"/>
                              <w:rPr>
                                <w:rFonts w:ascii="Times New Roman" w:hAnsi="Times New Roman"/>
                                <w:bCs/>
                                <w:sz w:val="24"/>
                                <w:szCs w:val="24"/>
                              </w:rPr>
                            </w:pPr>
                            <w:r w:rsidRPr="00430D35">
                              <w:rPr>
                                <w:rFonts w:ascii="Times New Roman" w:hAnsi="Times New Roman"/>
                                <w:bCs/>
                                <w:sz w:val="24"/>
                                <w:szCs w:val="24"/>
                              </w:rPr>
                              <w:t xml:space="preserve">What do you think the future holds for growing and marketing produce in this area? What are the trends? </w:t>
                            </w:r>
                          </w:p>
                          <w:p w:rsidR="00A35270" w:rsidRDefault="00A35270" w:rsidP="00B0125D">
                            <w:pPr>
                              <w:rPr>
                                <w:lang w:val="en-US"/>
                              </w:rPr>
                            </w:pPr>
                          </w:p>
                          <w:p w:rsidR="00A35270" w:rsidRDefault="00A35270" w:rsidP="00A35270">
                            <w:r w:rsidRPr="0030085D">
                              <w:t xml:space="preserve">The estimated running time for this item, with signature tune, intro, and extro, is </w:t>
                            </w:r>
                            <w:r>
                              <w:t>20</w:t>
                            </w:r>
                            <w:r w:rsidRPr="0030085D">
                              <w:t xml:space="preserve"> minutes</w:t>
                            </w:r>
                          </w:p>
                          <w:p w:rsidR="00A35270" w:rsidRPr="00EC16BB" w:rsidRDefault="00A35270" w:rsidP="00B0125D"/>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6pt;margin-top:26.1pt;width:463.7pt;height:513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SX2KgIAAFEEAAAOAAAAZHJzL2Uyb0RvYy54bWysVNuO0zAQfUfiHyy/01zULG3UdLV0KUJa&#10;FqRdPsBxnMTC8RjbbbJ8PWOnW6oFXhB5sDye8fHMOTPZXE+DIkdhnQRd0WyRUiI0h0bqrqJfH/dv&#10;VpQ4z3TDFGhR0Sfh6PX29avNaEqRQw+qEZYgiHblaCrae2/KJHG8FwNzCzBCo7MFOzCPpu2SxrIR&#10;0QeV5Gl6lYxgG2OBC+fw9HZ20m3Eb1vB/ee2dcITVVHMzcfVxrUOa7LdsLKzzPSSn9Jg/5DFwKTG&#10;R89Qt8wzcrDyN6hBcgsOWr/gMCTQtpKLWANWk6UvqnnomRGxFiTHmTNN7v/B8vvjF0tkU9GcEs0G&#10;lOhRTJ68g4nkgZ3RuBKDHgyG+QmPUeVYqTN3wL85omHXM92JG2th7AVrMLss3Ewurs44LoDU4ydo&#10;8Bl28BCBptYOgTokgyA6qvR0ViakwvGwWK1W6zW6OPquiqzI0qhdwsrn68Y6/0HAQMKmohalj/Ds&#10;eOd8SIeVzyHhNQdKNnupVDRsV++UJUeGbbKPX6zgRZjSZKzousiLmYG/QqTx+xPEID32u5JDRVfn&#10;IFYG3t7rJnajZ1LNe0xZ6RORgbuZRT/V00mYGponpNTC3Nc4h7jpwf6gZMSerqj7fmBWUKI+apRl&#10;nS2XYQiisSze5mjYS0996WGaI1RFPSXzdufnwTkYK7seX5obQcMNStnKSHLQfM7qlDf2beT+NGNh&#10;MC7tGPXrT7D9CQAA//8DAFBLAwQUAAYACAAAACEAO8+FOOEAAAALAQAADwAAAGRycy9kb3ducmV2&#10;LnhtbEyPy07DMBBF90j8gzVIbFDrxPSRhjgVQgLBDgqCrRtPkwh7HGw3DX+PWcFyNEf3nlttJ2vY&#10;iD70jiTk8wwYUuN0T62Et9f7WQEsREVaGUco4RsDbOvzs0qV2p3oBcddbFkKoVAqCV2MQ8l5aDq0&#10;KszdgJR+B+etiun0LddenVK4NVxk2Ypb1VNq6NSAdx02n7ujlVAsHseP8HT9/N6sDmYTr9bjw5eX&#10;8vJiur0BFnGKfzD86id1qJPT3h1JB2YkzHKRtkQJSyGAJWCTLxfA9onM1oUAXlf8/4b6BwAA//8D&#10;AFBLAQItABQABgAIAAAAIQC2gziS/gAAAOEBAAATAAAAAAAAAAAAAAAAAAAAAABbQ29udGVudF9U&#10;eXBlc10ueG1sUEsBAi0AFAAGAAgAAAAhADj9If/WAAAAlAEAAAsAAAAAAAAAAAAAAAAALwEAAF9y&#10;ZWxzLy5yZWxzUEsBAi0AFAAGAAgAAAAhAGvZJfYqAgAAUQQAAA4AAAAAAAAAAAAAAAAALgIAAGRy&#10;cy9lMm9Eb2MueG1sUEsBAi0AFAAGAAgAAAAhADvPhTjhAAAACwEAAA8AAAAAAAAAAAAAAAAAhAQA&#10;AGRycy9kb3ducmV2LnhtbFBLBQYAAAAABAAEAPMAAACSBQAAAAA=&#10;">
                <v:textbox>
                  <w:txbxContent>
                    <w:p w:rsidR="00390DA1" w:rsidRPr="00CC6493" w:rsidRDefault="00390DA1">
                      <w:pPr>
                        <w:rPr>
                          <w:b/>
                          <w:lang w:val="en-US"/>
                        </w:rPr>
                      </w:pPr>
                      <w:r w:rsidRPr="00CC6493">
                        <w:rPr>
                          <w:b/>
                          <w:lang w:val="en-US"/>
                        </w:rPr>
                        <w:t>Notes to broadcaster</w:t>
                      </w:r>
                    </w:p>
                    <w:p w:rsidR="00390DA1" w:rsidRDefault="00390DA1">
                      <w:pPr>
                        <w:rPr>
                          <w:lang w:val="en-US"/>
                        </w:rPr>
                      </w:pPr>
                    </w:p>
                    <w:p w:rsidR="00390DA1" w:rsidRPr="00B0125D" w:rsidRDefault="00390DA1" w:rsidP="00B0125D">
                      <w:pPr>
                        <w:rPr>
                          <w:lang w:val="en-US"/>
                        </w:rPr>
                      </w:pPr>
                      <w:r w:rsidRPr="00B0125D">
                        <w:rPr>
                          <w:lang w:val="en-US"/>
                        </w:rPr>
                        <w:t xml:space="preserve">Marketing is a key stage </w:t>
                      </w:r>
                      <w:r>
                        <w:rPr>
                          <w:lang w:val="en-US"/>
                        </w:rPr>
                        <w:t>in</w:t>
                      </w:r>
                      <w:r w:rsidRPr="00B0125D">
                        <w:rPr>
                          <w:lang w:val="en-US"/>
                        </w:rPr>
                        <w:t xml:space="preserve"> the farming value chain, and plays a crucial </w:t>
                      </w:r>
                      <w:r w:rsidR="006874ED">
                        <w:rPr>
                          <w:lang w:val="en-US"/>
                        </w:rPr>
                        <w:t>role</w:t>
                      </w:r>
                      <w:r w:rsidR="006874ED" w:rsidRPr="00B0125D">
                        <w:rPr>
                          <w:lang w:val="en-US"/>
                        </w:rPr>
                        <w:t xml:space="preserve"> </w:t>
                      </w:r>
                      <w:r w:rsidRPr="00B0125D">
                        <w:rPr>
                          <w:lang w:val="en-US"/>
                        </w:rPr>
                        <w:t xml:space="preserve">in </w:t>
                      </w:r>
                      <w:r w:rsidR="001D15ED">
                        <w:rPr>
                          <w:lang w:val="en-US"/>
                        </w:rPr>
                        <w:t>sustaining farmers’ livelihoods</w:t>
                      </w:r>
                      <w:r>
                        <w:rPr>
                          <w:lang w:val="en-US"/>
                        </w:rPr>
                        <w:t>. This is especially true</w:t>
                      </w:r>
                      <w:r w:rsidRPr="00B0125D">
                        <w:rPr>
                          <w:lang w:val="en-US"/>
                        </w:rPr>
                        <w:t xml:space="preserve"> in rural areas where </w:t>
                      </w:r>
                      <w:r>
                        <w:rPr>
                          <w:lang w:val="en-US"/>
                        </w:rPr>
                        <w:t xml:space="preserve">the </w:t>
                      </w:r>
                      <w:r w:rsidRPr="00B0125D">
                        <w:rPr>
                          <w:lang w:val="en-US"/>
                        </w:rPr>
                        <w:t xml:space="preserve">majority of </w:t>
                      </w:r>
                      <w:r w:rsidR="006874ED">
                        <w:rPr>
                          <w:lang w:val="en-US"/>
                        </w:rPr>
                        <w:t>people</w:t>
                      </w:r>
                      <w:r w:rsidRPr="00B0125D">
                        <w:rPr>
                          <w:lang w:val="en-US"/>
                        </w:rPr>
                        <w:t xml:space="preserve"> depend on farming to meet their </w:t>
                      </w:r>
                      <w:r>
                        <w:rPr>
                          <w:lang w:val="en-US"/>
                        </w:rPr>
                        <w:t>daily</w:t>
                      </w:r>
                      <w:r w:rsidRPr="00B0125D">
                        <w:rPr>
                          <w:lang w:val="en-US"/>
                        </w:rPr>
                        <w:t xml:space="preserve"> needs. Without access to reliable</w:t>
                      </w:r>
                      <w:r>
                        <w:rPr>
                          <w:lang w:val="en-US"/>
                        </w:rPr>
                        <w:t>,</w:t>
                      </w:r>
                      <w:r w:rsidRPr="00B0125D">
                        <w:rPr>
                          <w:lang w:val="en-US"/>
                        </w:rPr>
                        <w:t xml:space="preserve"> high-value markets, farmers can’t translate their hard work into improv</w:t>
                      </w:r>
                      <w:r>
                        <w:rPr>
                          <w:lang w:val="en-US"/>
                        </w:rPr>
                        <w:t xml:space="preserve">ing </w:t>
                      </w:r>
                      <w:r w:rsidRPr="00B0125D">
                        <w:rPr>
                          <w:lang w:val="en-US"/>
                        </w:rPr>
                        <w:t xml:space="preserve">their livelihoods. </w:t>
                      </w:r>
                      <w:r>
                        <w:rPr>
                          <w:lang w:val="en-US"/>
                        </w:rPr>
                        <w:t>Instead, t</w:t>
                      </w:r>
                      <w:r w:rsidRPr="00B0125D">
                        <w:rPr>
                          <w:lang w:val="en-US"/>
                        </w:rPr>
                        <w:t>hey continue to languish at the bottom of the value chain.</w:t>
                      </w:r>
                    </w:p>
                    <w:p w:rsidR="00390DA1" w:rsidRPr="00B0125D" w:rsidRDefault="00390DA1" w:rsidP="00B0125D">
                      <w:pPr>
                        <w:rPr>
                          <w:lang w:val="en-US"/>
                        </w:rPr>
                      </w:pPr>
                    </w:p>
                    <w:p w:rsidR="00390DA1" w:rsidRPr="00B0125D" w:rsidRDefault="00390DA1" w:rsidP="00B0125D">
                      <w:pPr>
                        <w:rPr>
                          <w:lang w:val="en-US"/>
                        </w:rPr>
                      </w:pPr>
                      <w:r w:rsidRPr="00B0125D">
                        <w:rPr>
                          <w:lang w:val="en-US"/>
                        </w:rPr>
                        <w:t xml:space="preserve">This script shares the experience of different players in the vegetable value chain from Bungoma County in Western Kenya. It explores some of the factors </w:t>
                      </w:r>
                      <w:r>
                        <w:rPr>
                          <w:lang w:val="en-US"/>
                        </w:rPr>
                        <w:t xml:space="preserve">that </w:t>
                      </w:r>
                      <w:r w:rsidRPr="00B0125D">
                        <w:rPr>
                          <w:lang w:val="en-US"/>
                        </w:rPr>
                        <w:t>affect</w:t>
                      </w:r>
                      <w:r>
                        <w:rPr>
                          <w:lang w:val="en-US"/>
                        </w:rPr>
                        <w:t xml:space="preserve"> </w:t>
                      </w:r>
                      <w:r w:rsidRPr="00B0125D">
                        <w:rPr>
                          <w:lang w:val="en-US"/>
                        </w:rPr>
                        <w:t>farmer</w:t>
                      </w:r>
                      <w:r>
                        <w:rPr>
                          <w:lang w:val="en-US"/>
                        </w:rPr>
                        <w:t>s’</w:t>
                      </w:r>
                      <w:r w:rsidRPr="00B0125D">
                        <w:rPr>
                          <w:lang w:val="en-US"/>
                        </w:rPr>
                        <w:t xml:space="preserve"> access to markets, the role traders play</w:t>
                      </w:r>
                      <w:r>
                        <w:rPr>
                          <w:lang w:val="en-US"/>
                        </w:rPr>
                        <w:t>,</w:t>
                      </w:r>
                      <w:r w:rsidRPr="00B0125D">
                        <w:rPr>
                          <w:lang w:val="en-US"/>
                        </w:rPr>
                        <w:t xml:space="preserve"> and </w:t>
                      </w:r>
                      <w:r>
                        <w:rPr>
                          <w:lang w:val="en-US"/>
                        </w:rPr>
                        <w:t xml:space="preserve">the </w:t>
                      </w:r>
                      <w:r w:rsidRPr="00B0125D">
                        <w:rPr>
                          <w:lang w:val="en-US"/>
                        </w:rPr>
                        <w:t>strategies employ</w:t>
                      </w:r>
                      <w:r>
                        <w:rPr>
                          <w:lang w:val="en-US"/>
                        </w:rPr>
                        <w:t xml:space="preserve">ed by farmers </w:t>
                      </w:r>
                      <w:r w:rsidRPr="00B0125D">
                        <w:rPr>
                          <w:lang w:val="en-US"/>
                        </w:rPr>
                        <w:t>to deal with the</w:t>
                      </w:r>
                      <w:r w:rsidR="006874ED">
                        <w:rPr>
                          <w:lang w:val="en-US"/>
                        </w:rPr>
                        <w:t>ir</w:t>
                      </w:r>
                      <w:r w:rsidRPr="00B0125D">
                        <w:rPr>
                          <w:lang w:val="en-US"/>
                        </w:rPr>
                        <w:t xml:space="preserve"> challenges. It also </w:t>
                      </w:r>
                      <w:r>
                        <w:rPr>
                          <w:lang w:val="en-US"/>
                        </w:rPr>
                        <w:t>discusses</w:t>
                      </w:r>
                      <w:r w:rsidRPr="00B0125D">
                        <w:rPr>
                          <w:lang w:val="en-US"/>
                        </w:rPr>
                        <w:t xml:space="preserve"> consumer demand and how </w:t>
                      </w:r>
                      <w:r>
                        <w:rPr>
                          <w:lang w:val="en-US"/>
                        </w:rPr>
                        <w:t xml:space="preserve">farmers </w:t>
                      </w:r>
                      <w:r w:rsidRPr="00B0125D">
                        <w:rPr>
                          <w:lang w:val="en-US"/>
                        </w:rPr>
                        <w:t xml:space="preserve">can </w:t>
                      </w:r>
                      <w:r>
                        <w:rPr>
                          <w:lang w:val="en-US"/>
                        </w:rPr>
                        <w:t>take this into account when</w:t>
                      </w:r>
                      <w:r w:rsidRPr="00B0125D">
                        <w:rPr>
                          <w:lang w:val="en-US"/>
                        </w:rPr>
                        <w:t xml:space="preserve"> </w:t>
                      </w:r>
                      <w:r>
                        <w:rPr>
                          <w:lang w:val="en-US"/>
                        </w:rPr>
                        <w:t xml:space="preserve">they </w:t>
                      </w:r>
                      <w:r w:rsidRPr="00B0125D">
                        <w:rPr>
                          <w:lang w:val="en-US"/>
                        </w:rPr>
                        <w:t xml:space="preserve">plan and manage </w:t>
                      </w:r>
                      <w:r>
                        <w:rPr>
                          <w:lang w:val="en-US"/>
                        </w:rPr>
                        <w:t xml:space="preserve">their </w:t>
                      </w:r>
                      <w:r w:rsidRPr="00B0125D">
                        <w:rPr>
                          <w:lang w:val="en-US"/>
                        </w:rPr>
                        <w:t>farm</w:t>
                      </w:r>
                      <w:r>
                        <w:rPr>
                          <w:lang w:val="en-US"/>
                        </w:rPr>
                        <w:t>s</w:t>
                      </w:r>
                      <w:r w:rsidRPr="00B0125D">
                        <w:rPr>
                          <w:lang w:val="en-US"/>
                        </w:rPr>
                        <w:t>.</w:t>
                      </w:r>
                    </w:p>
                    <w:p w:rsidR="00390DA1" w:rsidRPr="00B0125D" w:rsidRDefault="00390DA1" w:rsidP="00B0125D">
                      <w:pPr>
                        <w:rPr>
                          <w:lang w:val="en-US"/>
                        </w:rPr>
                      </w:pPr>
                    </w:p>
                    <w:p w:rsidR="00390DA1" w:rsidRDefault="00390DA1" w:rsidP="00B0125D">
                      <w:pPr>
                        <w:rPr>
                          <w:lang w:val="en-US"/>
                        </w:rPr>
                      </w:pPr>
                      <w:r w:rsidRPr="00B0125D">
                        <w:rPr>
                          <w:lang w:val="en-US"/>
                        </w:rPr>
                        <w:t xml:space="preserve">This script is based on actual interviews. You could use it as inspiration to research and write a script on a similar topic in your area. Or you might choose to produce this script on your station, using voice actors to represent the speakers. If so, please make sure to tell your audience at the beginning of the program that the voices are those of actors, not the original people involved in the interviews. </w:t>
                      </w:r>
                    </w:p>
                    <w:p w:rsidR="00390DA1" w:rsidRDefault="00390DA1" w:rsidP="00B0125D">
                      <w:pPr>
                        <w:rPr>
                          <w:lang w:val="en-US"/>
                        </w:rPr>
                      </w:pPr>
                    </w:p>
                    <w:p w:rsidR="00390DA1" w:rsidRDefault="00390DA1" w:rsidP="00B0125D">
                      <w:pPr>
                        <w:rPr>
                          <w:lang w:val="en-US"/>
                        </w:rPr>
                      </w:pPr>
                      <w:r w:rsidRPr="00B0125D">
                        <w:rPr>
                          <w:lang w:val="en-US"/>
                        </w:rPr>
                        <w:t>You could also use the script as guidance and seek out interviewees representing the different players in the value chain.</w:t>
                      </w:r>
                    </w:p>
                    <w:p w:rsidR="00A35270" w:rsidRDefault="00A35270" w:rsidP="00B0125D">
                      <w:pPr>
                        <w:rPr>
                          <w:lang w:val="en-US"/>
                        </w:rPr>
                      </w:pPr>
                    </w:p>
                    <w:p w:rsidR="00A35270" w:rsidRDefault="00A35270" w:rsidP="00A35270">
                      <w:pPr>
                        <w:rPr>
                          <w:bCs/>
                        </w:rPr>
                      </w:pPr>
                      <w:r>
                        <w:rPr>
                          <w:bCs/>
                        </w:rPr>
                        <w:t xml:space="preserve">If you create your own programs on marketing farm produce, talk to farmers, traders, wholesalers, extension workers, </w:t>
                      </w:r>
                      <w:r w:rsidR="00EC16BB">
                        <w:rPr>
                          <w:bCs/>
                        </w:rPr>
                        <w:t xml:space="preserve">and </w:t>
                      </w:r>
                      <w:r w:rsidR="00333774">
                        <w:rPr>
                          <w:bCs/>
                        </w:rPr>
                        <w:t xml:space="preserve">other </w:t>
                      </w:r>
                      <w:r w:rsidR="00EC16BB">
                        <w:rPr>
                          <w:bCs/>
                        </w:rPr>
                        <w:t>relevant stakeholders in your area. Y</w:t>
                      </w:r>
                      <w:r w:rsidRPr="008B1C43">
                        <w:rPr>
                          <w:bCs/>
                        </w:rPr>
                        <w:t>ou might ask them:</w:t>
                      </w:r>
                      <w:r>
                        <w:rPr>
                          <w:bCs/>
                        </w:rPr>
                        <w:t xml:space="preserve"> </w:t>
                      </w:r>
                    </w:p>
                    <w:p w:rsidR="00A35270" w:rsidRDefault="00A35270" w:rsidP="00A35270">
                      <w:pPr>
                        <w:rPr>
                          <w:bCs/>
                        </w:rPr>
                      </w:pPr>
                    </w:p>
                    <w:p w:rsidR="00A35270" w:rsidRPr="00430D35" w:rsidRDefault="00A35270" w:rsidP="00430D35">
                      <w:pPr>
                        <w:pStyle w:val="ListParagraph"/>
                        <w:numPr>
                          <w:ilvl w:val="0"/>
                          <w:numId w:val="5"/>
                        </w:numPr>
                        <w:spacing w:after="0" w:line="240" w:lineRule="auto"/>
                        <w:ind w:left="360"/>
                        <w:rPr>
                          <w:rFonts w:ascii="Times New Roman" w:hAnsi="Times New Roman"/>
                          <w:bCs/>
                          <w:sz w:val="24"/>
                          <w:szCs w:val="24"/>
                        </w:rPr>
                      </w:pPr>
                      <w:r w:rsidRPr="00430D35">
                        <w:rPr>
                          <w:rFonts w:ascii="Times New Roman" w:hAnsi="Times New Roman"/>
                          <w:bCs/>
                          <w:sz w:val="24"/>
                          <w:szCs w:val="24"/>
                        </w:rPr>
                        <w:t xml:space="preserve">What are the major challenges for farmers who want to make a good profit from their produce? Have some local farmers found solutions to these challenges? </w:t>
                      </w:r>
                    </w:p>
                    <w:p w:rsidR="00A35270" w:rsidRPr="00430D35" w:rsidRDefault="00A35270" w:rsidP="00430D35">
                      <w:pPr>
                        <w:pStyle w:val="ListParagraph"/>
                        <w:numPr>
                          <w:ilvl w:val="0"/>
                          <w:numId w:val="5"/>
                        </w:numPr>
                        <w:spacing w:after="0" w:line="240" w:lineRule="auto"/>
                        <w:ind w:left="360"/>
                        <w:rPr>
                          <w:rFonts w:ascii="Times New Roman" w:hAnsi="Times New Roman"/>
                          <w:bCs/>
                          <w:sz w:val="24"/>
                          <w:szCs w:val="24"/>
                        </w:rPr>
                      </w:pPr>
                      <w:r w:rsidRPr="00430D35">
                        <w:rPr>
                          <w:rFonts w:ascii="Times New Roman" w:hAnsi="Times New Roman"/>
                          <w:bCs/>
                          <w:sz w:val="24"/>
                          <w:szCs w:val="24"/>
                        </w:rPr>
                        <w:t xml:space="preserve">What services are available to help farmers succeed with marketing? </w:t>
                      </w:r>
                    </w:p>
                    <w:p w:rsidR="00A35270" w:rsidRPr="00430D35" w:rsidRDefault="00A35270" w:rsidP="00430D35">
                      <w:pPr>
                        <w:pStyle w:val="ListParagraph"/>
                        <w:numPr>
                          <w:ilvl w:val="0"/>
                          <w:numId w:val="5"/>
                        </w:numPr>
                        <w:spacing w:after="0" w:line="240" w:lineRule="auto"/>
                        <w:ind w:left="360"/>
                        <w:rPr>
                          <w:rFonts w:ascii="Times New Roman" w:hAnsi="Times New Roman"/>
                          <w:bCs/>
                          <w:sz w:val="24"/>
                          <w:szCs w:val="24"/>
                        </w:rPr>
                      </w:pPr>
                      <w:r w:rsidRPr="00430D35">
                        <w:rPr>
                          <w:rFonts w:ascii="Times New Roman" w:hAnsi="Times New Roman"/>
                          <w:bCs/>
                          <w:sz w:val="24"/>
                          <w:szCs w:val="24"/>
                        </w:rPr>
                        <w:t>What are some of the challenges that traders face? And how have some traders solved these challenges?</w:t>
                      </w:r>
                    </w:p>
                    <w:p w:rsidR="00A35270" w:rsidRPr="00430D35" w:rsidRDefault="00A35270" w:rsidP="00430D35">
                      <w:pPr>
                        <w:pStyle w:val="ListParagraph"/>
                        <w:numPr>
                          <w:ilvl w:val="0"/>
                          <w:numId w:val="5"/>
                        </w:numPr>
                        <w:spacing w:after="0" w:line="240" w:lineRule="auto"/>
                        <w:ind w:left="360"/>
                        <w:rPr>
                          <w:rFonts w:ascii="Times New Roman" w:hAnsi="Times New Roman"/>
                          <w:bCs/>
                          <w:sz w:val="24"/>
                          <w:szCs w:val="24"/>
                        </w:rPr>
                      </w:pPr>
                      <w:r w:rsidRPr="00430D35">
                        <w:rPr>
                          <w:rFonts w:ascii="Times New Roman" w:hAnsi="Times New Roman"/>
                          <w:bCs/>
                          <w:sz w:val="24"/>
                          <w:szCs w:val="24"/>
                        </w:rPr>
                        <w:t xml:space="preserve">What do you think the future holds for growing and marketing produce in this area? What are the trends? </w:t>
                      </w:r>
                    </w:p>
                    <w:p w:rsidR="00A35270" w:rsidRDefault="00A35270" w:rsidP="00B0125D">
                      <w:pPr>
                        <w:rPr>
                          <w:lang w:val="en-US"/>
                        </w:rPr>
                      </w:pPr>
                    </w:p>
                    <w:p w:rsidR="00A35270" w:rsidRDefault="00A35270" w:rsidP="00A35270">
                      <w:r w:rsidRPr="0030085D">
                        <w:t xml:space="preserve">The estimated running time for this item, with signature tune, intro, and extro, is </w:t>
                      </w:r>
                      <w:r>
                        <w:t>20</w:t>
                      </w:r>
                      <w:r w:rsidRPr="0030085D">
                        <w:t xml:space="preserve"> minutes</w:t>
                      </w:r>
                    </w:p>
                    <w:p w:rsidR="00A35270" w:rsidRPr="00EC16BB" w:rsidRDefault="00A35270" w:rsidP="00B0125D"/>
                  </w:txbxContent>
                </v:textbox>
                <w10:wrap type="square"/>
              </v:shape>
            </w:pict>
          </mc:Fallback>
        </mc:AlternateContent>
      </w:r>
      <w:r w:rsidR="001A07E2" w:rsidRPr="00F26604">
        <w:rPr>
          <w:b/>
          <w:lang w:val="es-419" w:eastAsia="en-GB"/>
        </w:rPr>
        <w:t>_____________________________________</w:t>
      </w:r>
    </w:p>
    <w:p w:rsidR="000C0000" w:rsidRDefault="000C0000" w:rsidP="00C87B44">
      <w:pPr>
        <w:tabs>
          <w:tab w:val="left" w:pos="3600"/>
        </w:tabs>
        <w:spacing w:after="200"/>
        <w:ind w:left="360" w:hanging="360"/>
        <w:rPr>
          <w:b/>
        </w:rPr>
      </w:pPr>
    </w:p>
    <w:p w:rsidR="000C0000" w:rsidRDefault="000C0000" w:rsidP="00C87B44">
      <w:pPr>
        <w:tabs>
          <w:tab w:val="left" w:pos="3600"/>
        </w:tabs>
        <w:spacing w:after="200"/>
        <w:ind w:left="360" w:hanging="360"/>
        <w:rPr>
          <w:b/>
        </w:rPr>
      </w:pPr>
    </w:p>
    <w:p w:rsidR="00B0125D" w:rsidRPr="00C87B44" w:rsidRDefault="00B0125D" w:rsidP="00C87B44">
      <w:pPr>
        <w:tabs>
          <w:tab w:val="left" w:pos="3600"/>
        </w:tabs>
        <w:spacing w:after="200"/>
        <w:ind w:left="360" w:hanging="360"/>
        <w:rPr>
          <w:b/>
        </w:rPr>
      </w:pPr>
      <w:r w:rsidRPr="00C87B44">
        <w:rPr>
          <w:b/>
        </w:rPr>
        <w:lastRenderedPageBreak/>
        <w:t>SFX:</w:t>
      </w:r>
      <w:r w:rsidRPr="00C87B44">
        <w:rPr>
          <w:b/>
        </w:rPr>
        <w:tab/>
      </w:r>
      <w:r w:rsidRPr="00417268">
        <w:rPr>
          <w:caps/>
        </w:rPr>
        <w:t>Signature tune</w:t>
      </w:r>
      <w:r w:rsidR="00721F92">
        <w:rPr>
          <w:caps/>
        </w:rPr>
        <w:t xml:space="preserve"> for</w:t>
      </w:r>
      <w:r w:rsidRPr="00417268">
        <w:rPr>
          <w:caps/>
        </w:rPr>
        <w:t xml:space="preserve"> 15 seconds</w:t>
      </w:r>
      <w:r w:rsidRPr="00C87B44">
        <w:rPr>
          <w:b/>
        </w:rPr>
        <w:t xml:space="preserve"> </w:t>
      </w:r>
    </w:p>
    <w:p w:rsidR="00B0125D" w:rsidRPr="00C87B44" w:rsidRDefault="00B0125D" w:rsidP="00C87B44">
      <w:pPr>
        <w:tabs>
          <w:tab w:val="left" w:pos="3600"/>
        </w:tabs>
        <w:spacing w:after="200"/>
        <w:ind w:left="3600" w:hanging="3600"/>
      </w:pPr>
      <w:r w:rsidRPr="00C87B44">
        <w:rPr>
          <w:b/>
        </w:rPr>
        <w:t>PRESENTER:</w:t>
      </w:r>
      <w:r w:rsidRPr="00C87B44">
        <w:tab/>
        <w:t xml:space="preserve">Good afternoon and welcome to </w:t>
      </w:r>
      <w:r w:rsidR="00235293">
        <w:t>y</w:t>
      </w:r>
      <w:r w:rsidRPr="00C87B44">
        <w:t>our weekly</w:t>
      </w:r>
      <w:r w:rsidR="001D15ED">
        <w:t>,</w:t>
      </w:r>
      <w:r w:rsidR="00E2191D">
        <w:t xml:space="preserve"> </w:t>
      </w:r>
      <w:r w:rsidRPr="00C87B44">
        <w:t xml:space="preserve">informative farming program. My name is </w:t>
      </w:r>
      <w:r w:rsidR="00417268">
        <w:t>____</w:t>
      </w:r>
      <w:r w:rsidR="00417268" w:rsidRPr="00C87B44">
        <w:t>.</w:t>
      </w:r>
    </w:p>
    <w:p w:rsidR="00B0125D" w:rsidRPr="00C87B44" w:rsidRDefault="00C87B44" w:rsidP="00C87B44">
      <w:pPr>
        <w:tabs>
          <w:tab w:val="left" w:pos="3600"/>
        </w:tabs>
        <w:spacing w:after="200"/>
        <w:ind w:left="3600" w:hanging="360"/>
      </w:pPr>
      <w:r>
        <w:tab/>
      </w:r>
      <w:r w:rsidR="00B0125D" w:rsidRPr="00C87B44">
        <w:t>Today</w:t>
      </w:r>
      <w:r w:rsidR="001D15ED">
        <w:t>,</w:t>
      </w:r>
      <w:r w:rsidR="00B0125D" w:rsidRPr="00C87B44">
        <w:t xml:space="preserve"> we talk about marketing farm produce. Often, farmers complain </w:t>
      </w:r>
      <w:r w:rsidR="00430D35">
        <w:t>about</w:t>
      </w:r>
      <w:r w:rsidR="00430D35" w:rsidRPr="00C87B44">
        <w:t xml:space="preserve"> </w:t>
      </w:r>
      <w:r w:rsidR="00430D35">
        <w:t xml:space="preserve">the </w:t>
      </w:r>
      <w:r w:rsidR="00B0125D" w:rsidRPr="00C87B44">
        <w:t xml:space="preserve">lack of markets for their produce and </w:t>
      </w:r>
      <w:r w:rsidR="00430D35">
        <w:t xml:space="preserve">about </w:t>
      </w:r>
      <w:r w:rsidR="00417268">
        <w:t>un</w:t>
      </w:r>
      <w:r w:rsidR="00B0125D" w:rsidRPr="00C87B44">
        <w:t>favo</w:t>
      </w:r>
      <w:r w:rsidR="00417268">
        <w:t>u</w:t>
      </w:r>
      <w:r w:rsidR="00B0125D" w:rsidRPr="00C87B44">
        <w:t xml:space="preserve">rable prices that prevent them from making good returns </w:t>
      </w:r>
      <w:r w:rsidR="00417268">
        <w:t>on</w:t>
      </w:r>
      <w:r w:rsidR="00417268" w:rsidRPr="00C87B44">
        <w:t xml:space="preserve"> </w:t>
      </w:r>
      <w:r w:rsidR="00B0125D" w:rsidRPr="00C87B44">
        <w:t xml:space="preserve">their investments. We visit Bungoma town farm produce market to get a feel </w:t>
      </w:r>
      <w:r w:rsidR="00721F92">
        <w:t>for</w:t>
      </w:r>
      <w:r w:rsidR="00721F92" w:rsidRPr="00C87B44">
        <w:t xml:space="preserve"> </w:t>
      </w:r>
      <w:r w:rsidR="00B0125D" w:rsidRPr="00C87B44">
        <w:t>what customers expect</w:t>
      </w:r>
      <w:r w:rsidR="00417268">
        <w:t>. L</w:t>
      </w:r>
      <w:r w:rsidR="00B0125D" w:rsidRPr="00C87B44">
        <w:t>ater</w:t>
      </w:r>
      <w:r w:rsidR="00417268">
        <w:t>, we will</w:t>
      </w:r>
      <w:r w:rsidR="00B0125D" w:rsidRPr="00C87B44">
        <w:t xml:space="preserve"> talk to farmers to understand how they work towards getting their produce to the market and to their customers.</w:t>
      </w:r>
    </w:p>
    <w:p w:rsidR="00B0125D" w:rsidRPr="00C87B44" w:rsidRDefault="00B0125D" w:rsidP="00C87B44">
      <w:pPr>
        <w:tabs>
          <w:tab w:val="left" w:pos="3600"/>
        </w:tabs>
        <w:spacing w:after="200"/>
        <w:ind w:left="3600" w:hanging="3600"/>
        <w:rPr>
          <w:i/>
        </w:rPr>
      </w:pPr>
      <w:r w:rsidRPr="00C87B44">
        <w:rPr>
          <w:b/>
        </w:rPr>
        <w:t>SFX:</w:t>
      </w:r>
      <w:r w:rsidRPr="00C87B44">
        <w:rPr>
          <w:b/>
        </w:rPr>
        <w:tab/>
      </w:r>
      <w:r w:rsidRPr="00417268">
        <w:rPr>
          <w:caps/>
        </w:rPr>
        <w:t xml:space="preserve">Sounds </w:t>
      </w:r>
      <w:r w:rsidR="007679C0">
        <w:rPr>
          <w:caps/>
        </w:rPr>
        <w:t>OF</w:t>
      </w:r>
      <w:r w:rsidR="007679C0" w:rsidRPr="00417268">
        <w:rPr>
          <w:caps/>
        </w:rPr>
        <w:t xml:space="preserve"> </w:t>
      </w:r>
      <w:r w:rsidRPr="00417268">
        <w:rPr>
          <w:caps/>
        </w:rPr>
        <w:t>farm produce market</w:t>
      </w:r>
      <w:r w:rsidR="00721F92">
        <w:rPr>
          <w:caps/>
        </w:rPr>
        <w:t xml:space="preserve"> for</w:t>
      </w:r>
      <w:r w:rsidRPr="00417268">
        <w:rPr>
          <w:caps/>
        </w:rPr>
        <w:t xml:space="preserve"> </w:t>
      </w:r>
      <w:r w:rsidR="00417268" w:rsidRPr="00417268">
        <w:rPr>
          <w:caps/>
        </w:rPr>
        <w:t>five</w:t>
      </w:r>
      <w:r w:rsidRPr="00417268">
        <w:rPr>
          <w:caps/>
        </w:rPr>
        <w:t xml:space="preserve"> seconds</w:t>
      </w:r>
      <w:r w:rsidR="00721F92">
        <w:rPr>
          <w:caps/>
        </w:rPr>
        <w:t>.</w:t>
      </w:r>
      <w:r w:rsidRPr="00417268">
        <w:rPr>
          <w:caps/>
        </w:rPr>
        <w:t xml:space="preserve"> fade under presenter</w:t>
      </w:r>
      <w:r w:rsidR="00721F92">
        <w:rPr>
          <w:caps/>
        </w:rPr>
        <w:t>.</w:t>
      </w:r>
    </w:p>
    <w:p w:rsidR="00B0125D" w:rsidRPr="00C87B44" w:rsidRDefault="00B0125D" w:rsidP="00C87B44">
      <w:pPr>
        <w:tabs>
          <w:tab w:val="left" w:pos="3600"/>
        </w:tabs>
        <w:spacing w:after="200"/>
        <w:ind w:left="3600" w:hanging="3600"/>
      </w:pPr>
      <w:r w:rsidRPr="00C87B44">
        <w:rPr>
          <w:b/>
        </w:rPr>
        <w:t>PRESENTER:</w:t>
      </w:r>
      <w:r w:rsidRPr="00C87B44">
        <w:tab/>
        <w:t>This is Bungoma market, a bustling market in Western Kenya</w:t>
      </w:r>
      <w:r w:rsidR="00417268">
        <w:t>.</w:t>
      </w:r>
      <w:r w:rsidRPr="00C87B44">
        <w:t xml:space="preserve"> Farmers, brokers</w:t>
      </w:r>
      <w:r w:rsidR="00417268">
        <w:t>,</w:t>
      </w:r>
      <w:r w:rsidRPr="00C87B44">
        <w:t xml:space="preserve"> and traders of </w:t>
      </w:r>
      <w:r w:rsidR="001D15ED">
        <w:t>various</w:t>
      </w:r>
      <w:r w:rsidR="001D15ED" w:rsidRPr="00C87B44">
        <w:t xml:space="preserve"> </w:t>
      </w:r>
      <w:r w:rsidRPr="00C87B44">
        <w:t>kinds haggle over prices and commodities on display</w:t>
      </w:r>
      <w:r w:rsidR="00417268">
        <w:t>.</w:t>
      </w:r>
      <w:r w:rsidRPr="00C87B44">
        <w:t xml:space="preserve"> </w:t>
      </w:r>
      <w:r w:rsidR="00417268">
        <w:t>S</w:t>
      </w:r>
      <w:r w:rsidRPr="00C87B44">
        <w:t xml:space="preserve">ome </w:t>
      </w:r>
      <w:r w:rsidR="00417268">
        <w:t xml:space="preserve">are </w:t>
      </w:r>
      <w:r w:rsidRPr="00C87B44">
        <w:t>just arriving while others have been here since early morning.</w:t>
      </w:r>
    </w:p>
    <w:p w:rsidR="00B0125D" w:rsidRPr="00C87B44" w:rsidRDefault="00C87B44" w:rsidP="00C87B44">
      <w:pPr>
        <w:tabs>
          <w:tab w:val="left" w:pos="3600"/>
        </w:tabs>
        <w:spacing w:after="200"/>
        <w:ind w:left="3600" w:hanging="360"/>
      </w:pPr>
      <w:r>
        <w:tab/>
      </w:r>
      <w:r w:rsidR="00B0125D" w:rsidRPr="00C87B44">
        <w:t>Meet Mrs. Agnes Wandera, a vegetable dealer at the market. She buys produce from farmers and brokers and sells to consumers at her stand. She sells both retail and wholesale</w:t>
      </w:r>
      <w:r w:rsidR="00417268">
        <w:t>,</w:t>
      </w:r>
      <w:r w:rsidR="00B0125D" w:rsidRPr="00C87B44">
        <w:t xml:space="preserve"> depending on what her customers want. Together with her two assistants, she is busy attending to one customer after </w:t>
      </w:r>
      <w:r w:rsidR="00417268">
        <w:t>an</w:t>
      </w:r>
      <w:r w:rsidR="00B0125D" w:rsidRPr="00C87B44">
        <w:t xml:space="preserve">other. She says that </w:t>
      </w:r>
      <w:r w:rsidR="00417268">
        <w:t xml:space="preserve">the </w:t>
      </w:r>
      <w:r w:rsidR="00B0125D" w:rsidRPr="00C87B44">
        <w:t xml:space="preserve">morning hours </w:t>
      </w:r>
      <w:r w:rsidR="00417268">
        <w:t>from</w:t>
      </w:r>
      <w:r w:rsidR="00417268" w:rsidRPr="00C87B44">
        <w:t xml:space="preserve"> </w:t>
      </w:r>
      <w:r w:rsidR="00B0125D" w:rsidRPr="00C87B44">
        <w:t>6</w:t>
      </w:r>
      <w:r w:rsidR="00261C62">
        <w:t xml:space="preserve"> to </w:t>
      </w:r>
      <w:r w:rsidR="00B0125D" w:rsidRPr="00C87B44">
        <w:t>10</w:t>
      </w:r>
      <w:r w:rsidR="00417268">
        <w:t xml:space="preserve"> </w:t>
      </w:r>
      <w:r w:rsidR="00B0125D" w:rsidRPr="00C87B44">
        <w:t>a</w:t>
      </w:r>
      <w:r w:rsidR="00417268">
        <w:t>.</w:t>
      </w:r>
      <w:r w:rsidR="00B0125D" w:rsidRPr="00C87B44">
        <w:t>m</w:t>
      </w:r>
      <w:r w:rsidR="00417268">
        <w:t>.</w:t>
      </w:r>
      <w:r w:rsidR="00B0125D" w:rsidRPr="00C87B44">
        <w:t xml:space="preserve"> are the most hectic as many retail vendors pick their goods for the day.</w:t>
      </w:r>
    </w:p>
    <w:p w:rsidR="00B0125D" w:rsidRPr="00C87B44" w:rsidRDefault="00B0125D" w:rsidP="00C87B44">
      <w:pPr>
        <w:tabs>
          <w:tab w:val="left" w:pos="3600"/>
        </w:tabs>
        <w:spacing w:after="200"/>
        <w:ind w:left="3600" w:hanging="3600"/>
      </w:pPr>
      <w:r w:rsidRPr="00C87B44">
        <w:rPr>
          <w:b/>
        </w:rPr>
        <w:t>SFX:</w:t>
      </w:r>
      <w:r w:rsidRPr="00C87B44">
        <w:tab/>
      </w:r>
      <w:r w:rsidRPr="00417268">
        <w:rPr>
          <w:caps/>
        </w:rPr>
        <w:t>Fade up market sounds</w:t>
      </w:r>
      <w:r w:rsidR="00721F92">
        <w:rPr>
          <w:caps/>
        </w:rPr>
        <w:t xml:space="preserve"> for</w:t>
      </w:r>
      <w:r w:rsidRPr="00417268">
        <w:rPr>
          <w:caps/>
        </w:rPr>
        <w:t xml:space="preserve"> </w:t>
      </w:r>
      <w:r w:rsidR="00721F92">
        <w:rPr>
          <w:caps/>
        </w:rPr>
        <w:t>three</w:t>
      </w:r>
      <w:r w:rsidRPr="00417268">
        <w:rPr>
          <w:caps/>
        </w:rPr>
        <w:t xml:space="preserve"> seconds</w:t>
      </w:r>
      <w:r w:rsidR="00721F92">
        <w:rPr>
          <w:caps/>
        </w:rPr>
        <w:t>,</w:t>
      </w:r>
      <w:r w:rsidRPr="00417268">
        <w:rPr>
          <w:caps/>
        </w:rPr>
        <w:t xml:space="preserve"> then down under presenter</w:t>
      </w:r>
    </w:p>
    <w:p w:rsidR="00B0125D" w:rsidRPr="00C87B44" w:rsidRDefault="00B0125D" w:rsidP="00C87B44">
      <w:pPr>
        <w:tabs>
          <w:tab w:val="left" w:pos="3600"/>
        </w:tabs>
        <w:spacing w:after="200"/>
        <w:ind w:left="3600" w:hanging="3600"/>
      </w:pPr>
      <w:r w:rsidRPr="00C87B44">
        <w:rPr>
          <w:b/>
        </w:rPr>
        <w:t>PRESENTER:</w:t>
      </w:r>
      <w:r w:rsidRPr="00C87B44">
        <w:tab/>
        <w:t>I see you have a very busy morning</w:t>
      </w:r>
      <w:r w:rsidR="00417268">
        <w:t>. W</w:t>
      </w:r>
      <w:r w:rsidRPr="00C87B44">
        <w:t>hat kind of produce do you deal with?</w:t>
      </w:r>
    </w:p>
    <w:p w:rsidR="00B0125D" w:rsidRPr="00C87B44" w:rsidRDefault="00B0125D" w:rsidP="00C87B44">
      <w:pPr>
        <w:tabs>
          <w:tab w:val="left" w:pos="3600"/>
        </w:tabs>
        <w:spacing w:after="200"/>
        <w:ind w:left="3600" w:hanging="3600"/>
      </w:pPr>
      <w:r w:rsidRPr="00C87B44">
        <w:rPr>
          <w:b/>
        </w:rPr>
        <w:t>MRS. WANDERA:</w:t>
      </w:r>
      <w:r w:rsidRPr="00C87B44">
        <w:rPr>
          <w:b/>
        </w:rPr>
        <w:tab/>
      </w:r>
      <w:r w:rsidRPr="00C87B44">
        <w:t>I sell fresh produce from the farms. As you can see, I have specific products</w:t>
      </w:r>
      <w:r w:rsidR="00417268">
        <w:t>:</w:t>
      </w:r>
      <w:r w:rsidRPr="00C87B44">
        <w:t xml:space="preserve"> </w:t>
      </w:r>
      <w:r w:rsidR="00417268">
        <w:t>p</w:t>
      </w:r>
      <w:r w:rsidRPr="00C87B44">
        <w:t xml:space="preserve">otatoes, </w:t>
      </w:r>
      <w:r w:rsidR="00417268">
        <w:t>t</w:t>
      </w:r>
      <w:r w:rsidRPr="00C87B44">
        <w:t xml:space="preserve">omatoes, </w:t>
      </w:r>
      <w:r w:rsidR="00417268">
        <w:t>o</w:t>
      </w:r>
      <w:r w:rsidRPr="00C87B44">
        <w:t xml:space="preserve">nions, </w:t>
      </w:r>
      <w:r w:rsidR="00417268">
        <w:t>k</w:t>
      </w:r>
      <w:r w:rsidRPr="00C87B44">
        <w:t>ales</w:t>
      </w:r>
      <w:r w:rsidR="00417268">
        <w:t>,</w:t>
      </w:r>
      <w:r w:rsidRPr="00C87B44">
        <w:t xml:space="preserve"> and </w:t>
      </w:r>
      <w:r w:rsidR="00417268">
        <w:t>c</w:t>
      </w:r>
      <w:r w:rsidRPr="00C87B44">
        <w:t>abbages. Rarely do I sell anything else, unless I get a very good deal. These are fast</w:t>
      </w:r>
      <w:r w:rsidR="00417268">
        <w:t>-</w:t>
      </w:r>
      <w:r w:rsidRPr="00C87B44">
        <w:t>moving goods</w:t>
      </w:r>
      <w:r w:rsidR="00417268">
        <w:t>. E</w:t>
      </w:r>
      <w:r w:rsidRPr="00C87B44">
        <w:t>very household uses them every day, so I have a wider customer base and sell more volume.</w:t>
      </w:r>
    </w:p>
    <w:p w:rsidR="00B0125D" w:rsidRPr="00C87B44" w:rsidRDefault="00B0125D" w:rsidP="00C87B44">
      <w:pPr>
        <w:tabs>
          <w:tab w:val="left" w:pos="3600"/>
        </w:tabs>
        <w:spacing w:after="200"/>
        <w:ind w:left="360" w:hanging="360"/>
      </w:pPr>
      <w:r w:rsidRPr="00C87B44">
        <w:rPr>
          <w:b/>
        </w:rPr>
        <w:t>PRESENTER:</w:t>
      </w:r>
      <w:r w:rsidRPr="00C87B44">
        <w:tab/>
        <w:t>Who are your customers?</w:t>
      </w:r>
    </w:p>
    <w:p w:rsidR="00B0125D" w:rsidRPr="00C87B44" w:rsidRDefault="00B0125D" w:rsidP="00C87B44">
      <w:pPr>
        <w:tabs>
          <w:tab w:val="left" w:pos="3600"/>
        </w:tabs>
        <w:spacing w:after="200"/>
        <w:ind w:left="3600" w:hanging="3600"/>
      </w:pPr>
      <w:r w:rsidRPr="00C87B44">
        <w:rPr>
          <w:b/>
        </w:rPr>
        <w:t>MRS. WANDERA:</w:t>
      </w:r>
      <w:r w:rsidRPr="00C87B44">
        <w:rPr>
          <w:b/>
        </w:rPr>
        <w:tab/>
      </w:r>
      <w:r w:rsidRPr="00C87B44">
        <w:t xml:space="preserve">Bungoma is a growing town. </w:t>
      </w:r>
      <w:r w:rsidR="00AE6626">
        <w:t>Virtually a</w:t>
      </w:r>
      <w:r w:rsidRPr="00C87B44">
        <w:t xml:space="preserve">ll the people who live </w:t>
      </w:r>
      <w:r w:rsidR="00AE6626">
        <w:t>here</w:t>
      </w:r>
      <w:r w:rsidRPr="00C87B44">
        <w:t xml:space="preserve"> are my customers. I am not the only trader here </w:t>
      </w:r>
      <w:r w:rsidR="001D15ED">
        <w:t>or</w:t>
      </w:r>
      <w:r w:rsidR="001D15ED" w:rsidRPr="00C87B44">
        <w:t xml:space="preserve"> </w:t>
      </w:r>
      <w:r w:rsidRPr="00C87B44">
        <w:t>in other parts of town</w:t>
      </w:r>
      <w:r w:rsidR="001D15ED">
        <w:t>, b</w:t>
      </w:r>
      <w:r w:rsidRPr="00C87B44">
        <w:t xml:space="preserve">ut people have come to know and frequent my stand. </w:t>
      </w:r>
    </w:p>
    <w:p w:rsidR="00B0125D" w:rsidRPr="00C87B44" w:rsidRDefault="00B0125D" w:rsidP="00C87B44">
      <w:pPr>
        <w:tabs>
          <w:tab w:val="left" w:pos="3600"/>
        </w:tabs>
        <w:spacing w:after="200"/>
        <w:ind w:left="360" w:hanging="360"/>
      </w:pPr>
      <w:r w:rsidRPr="00C87B44">
        <w:rPr>
          <w:b/>
        </w:rPr>
        <w:t>PRESENTER:</w:t>
      </w:r>
      <w:r w:rsidRPr="00C87B44">
        <w:tab/>
        <w:t>What do you do to attract and retain customers?</w:t>
      </w:r>
    </w:p>
    <w:p w:rsidR="00B0125D" w:rsidRPr="00C87B44" w:rsidRDefault="00B0125D" w:rsidP="00C87B44">
      <w:pPr>
        <w:tabs>
          <w:tab w:val="left" w:pos="3600"/>
        </w:tabs>
        <w:spacing w:after="200"/>
        <w:ind w:left="3600" w:hanging="3600"/>
      </w:pPr>
      <w:r w:rsidRPr="00C87B44">
        <w:rPr>
          <w:b/>
        </w:rPr>
        <w:lastRenderedPageBreak/>
        <w:t>MRS. WANDERA:</w:t>
      </w:r>
      <w:r w:rsidRPr="00C87B44">
        <w:tab/>
        <w:t>First, I sell fresh produce, direct from the farm. Second, I source quality produce, harvested on time and when fully mature. If you move around the market, you will find onions that were harvested before maturity. They look small and watery. Some traders buy such produce because it comes cheap</w:t>
      </w:r>
      <w:r w:rsidR="00333774">
        <w:t>—</w:t>
      </w:r>
      <w:r w:rsidRPr="00C87B44">
        <w:t>maybe the farmer had an emergency and had to dispose</w:t>
      </w:r>
      <w:r w:rsidR="00EA4103">
        <w:t xml:space="preserve"> of </w:t>
      </w:r>
      <w:r w:rsidRPr="00C87B44">
        <w:t>the produce. Third, my price is fair, and there is room for negotiation for those buying in bulk. Fourth, and very important, I am consistent. The stand is open every day</w:t>
      </w:r>
      <w:r w:rsidR="00AE6626">
        <w:t>. M</w:t>
      </w:r>
      <w:r w:rsidRPr="00C87B44">
        <w:t>y customers do not miss the good</w:t>
      </w:r>
      <w:r w:rsidR="00AE6626">
        <w:t>s</w:t>
      </w:r>
      <w:r w:rsidRPr="00C87B44">
        <w:t xml:space="preserve"> they want. Some even call in advance, book</w:t>
      </w:r>
      <w:r w:rsidR="00AE6626">
        <w:t xml:space="preserve">, </w:t>
      </w:r>
      <w:r w:rsidRPr="00C87B44">
        <w:t xml:space="preserve">and pay, then pick later or send </w:t>
      </w:r>
      <w:r w:rsidR="00AE6626">
        <w:t xml:space="preserve">a </w:t>
      </w:r>
      <w:r w:rsidRPr="00C87B44">
        <w:t xml:space="preserve">boda-boda to pick for them </w:t>
      </w:r>
      <w:r w:rsidRPr="00C87B44">
        <w:rPr>
          <w:i/>
        </w:rPr>
        <w:t xml:space="preserve">(Editor’s </w:t>
      </w:r>
      <w:r w:rsidR="009F3E58">
        <w:rPr>
          <w:i/>
        </w:rPr>
        <w:t>note</w:t>
      </w:r>
      <w:r w:rsidRPr="00C87B44">
        <w:rPr>
          <w:i/>
        </w:rPr>
        <w:t xml:space="preserve">: local name for motorcycle operators). </w:t>
      </w:r>
      <w:r w:rsidRPr="00C87B44">
        <w:t>Lastly, the goods are sorted into different grades</w:t>
      </w:r>
      <w:r w:rsidR="00AE6626">
        <w:t>,</w:t>
      </w:r>
      <w:r w:rsidRPr="00C87B44">
        <w:t xml:space="preserve"> </w:t>
      </w:r>
      <w:r w:rsidR="00AE6626">
        <w:t>so</w:t>
      </w:r>
      <w:r w:rsidR="00AE6626" w:rsidRPr="00C87B44">
        <w:t xml:space="preserve"> </w:t>
      </w:r>
      <w:r w:rsidRPr="00C87B44">
        <w:t>there is something for everybody.</w:t>
      </w:r>
    </w:p>
    <w:p w:rsidR="00B0125D" w:rsidRPr="00C87B44" w:rsidRDefault="00B0125D" w:rsidP="00C87B44">
      <w:pPr>
        <w:tabs>
          <w:tab w:val="left" w:pos="3600"/>
        </w:tabs>
        <w:spacing w:after="200"/>
        <w:ind w:left="3600" w:hanging="3600"/>
      </w:pPr>
      <w:r w:rsidRPr="00C87B44">
        <w:rPr>
          <w:b/>
        </w:rPr>
        <w:t>PRESENTER:</w:t>
      </w:r>
      <w:r w:rsidRPr="00C87B44">
        <w:rPr>
          <w:b/>
        </w:rPr>
        <w:tab/>
      </w:r>
      <w:r w:rsidRPr="00C87B44">
        <w:t>There are times when certain produce, say onions</w:t>
      </w:r>
      <w:r w:rsidR="00AE6626">
        <w:t>,</w:t>
      </w:r>
      <w:r w:rsidRPr="00C87B44">
        <w:t xml:space="preserve"> </w:t>
      </w:r>
      <w:r w:rsidR="009F3E58">
        <w:t>is</w:t>
      </w:r>
      <w:r w:rsidR="009F3E58" w:rsidRPr="00C87B44">
        <w:t xml:space="preserve"> </w:t>
      </w:r>
      <w:r w:rsidRPr="00C87B44">
        <w:t>out of season. How do you deal with such shortages?</w:t>
      </w:r>
    </w:p>
    <w:p w:rsidR="00B0125D" w:rsidRPr="00C87B44" w:rsidRDefault="00B0125D" w:rsidP="00C87B44">
      <w:pPr>
        <w:tabs>
          <w:tab w:val="left" w:pos="3600"/>
        </w:tabs>
        <w:spacing w:after="200"/>
        <w:ind w:left="3600" w:hanging="3600"/>
      </w:pPr>
      <w:r w:rsidRPr="00C87B44">
        <w:rPr>
          <w:b/>
        </w:rPr>
        <w:t>MRS. WANDERA:</w:t>
      </w:r>
      <w:r w:rsidRPr="00C87B44">
        <w:rPr>
          <w:b/>
        </w:rPr>
        <w:tab/>
      </w:r>
      <w:r w:rsidRPr="00C87B44">
        <w:t xml:space="preserve">It is usually a struggle to </w:t>
      </w:r>
      <w:r w:rsidR="00012134">
        <w:t>find</w:t>
      </w:r>
      <w:r w:rsidR="00012134" w:rsidRPr="00C87B44">
        <w:t xml:space="preserve"> </w:t>
      </w:r>
      <w:r w:rsidRPr="00C87B44">
        <w:t xml:space="preserve">goods during the dry season because </w:t>
      </w:r>
      <w:r w:rsidR="00012134">
        <w:t xml:space="preserve">the </w:t>
      </w:r>
      <w:r w:rsidRPr="00C87B44">
        <w:t xml:space="preserve">majority of farmers in this region depend on rain. But, after working here for many years, I have identified farmers who have farms near rivers and who irrigate their crops. They supply me throughout the year or at least when other farmers are not able to, though prices tend to </w:t>
      </w:r>
      <w:r w:rsidR="00012134">
        <w:t>rise</w:t>
      </w:r>
      <w:r w:rsidRPr="00C87B44">
        <w:t xml:space="preserve"> and customers complain a lot</w:t>
      </w:r>
      <w:r w:rsidR="00012134">
        <w:t>. B</w:t>
      </w:r>
      <w:r w:rsidRPr="00C87B44">
        <w:t>ut there is nothing much traders can do</w:t>
      </w:r>
      <w:r w:rsidR="00012134">
        <w:t xml:space="preserve"> about that</w:t>
      </w:r>
      <w:r w:rsidRPr="00C87B44">
        <w:t>. Customers appreciate that our stand is stocked throughout the year.</w:t>
      </w:r>
    </w:p>
    <w:p w:rsidR="00B0125D" w:rsidRPr="00C87B44" w:rsidRDefault="00B0125D" w:rsidP="00C87B44">
      <w:pPr>
        <w:tabs>
          <w:tab w:val="left" w:pos="3600"/>
        </w:tabs>
        <w:spacing w:after="200"/>
        <w:ind w:left="3600" w:hanging="3600"/>
      </w:pPr>
      <w:r w:rsidRPr="00C87B44">
        <w:rPr>
          <w:b/>
        </w:rPr>
        <w:t>PRESENTER:</w:t>
      </w:r>
      <w:r w:rsidRPr="00C87B44">
        <w:tab/>
        <w:t>Earlier, you said that you source your produce either directly from farmers or from brokers. Briefly, share your experience with the two groups.</w:t>
      </w:r>
    </w:p>
    <w:p w:rsidR="00B0125D" w:rsidRPr="00C87B44" w:rsidRDefault="00B0125D" w:rsidP="00C87B44">
      <w:pPr>
        <w:tabs>
          <w:tab w:val="left" w:pos="3600"/>
        </w:tabs>
        <w:spacing w:after="200"/>
        <w:ind w:left="3600" w:hanging="3600"/>
      </w:pPr>
      <w:r w:rsidRPr="00C87B44">
        <w:rPr>
          <w:b/>
        </w:rPr>
        <w:t>MRS.  WANDERA:</w:t>
      </w:r>
      <w:r w:rsidRPr="00C87B44">
        <w:rPr>
          <w:b/>
        </w:rPr>
        <w:tab/>
      </w:r>
      <w:r w:rsidR="00012134">
        <w:t>In my opinion</w:t>
      </w:r>
      <w:r w:rsidRPr="00C87B44">
        <w:t xml:space="preserve">, each </w:t>
      </w:r>
      <w:r w:rsidR="00012134">
        <w:t xml:space="preserve">group </w:t>
      </w:r>
      <w:r w:rsidRPr="00C87B44">
        <w:t xml:space="preserve">has its place. Farmers </w:t>
      </w:r>
      <w:r w:rsidR="00012134">
        <w:t>have</w:t>
      </w:r>
      <w:r w:rsidRPr="00C87B44">
        <w:t xml:space="preserve"> different levels of experience. I have farmers who can predict the amount of produce they will harvest. </w:t>
      </w:r>
      <w:r w:rsidR="00012134">
        <w:t xml:space="preserve">This </w:t>
      </w:r>
      <w:r w:rsidRPr="00C87B44">
        <w:t xml:space="preserve">makes it easier to negotiate and plan ahead, knowing when to expect the delivery. Such farmers are few </w:t>
      </w:r>
      <w:r w:rsidR="00012134">
        <w:t>but</w:t>
      </w:r>
      <w:r w:rsidR="00012134" w:rsidRPr="00C87B44">
        <w:t xml:space="preserve"> </w:t>
      </w:r>
      <w:r w:rsidR="00721F92">
        <w:t xml:space="preserve">they </w:t>
      </w:r>
      <w:r w:rsidRPr="00C87B44">
        <w:t>often deliver quality goods. Others lack the knowledge and experience to manage their crops. They end up with very poor harvests, affected by pests and diseases. It is difficult to deal with such farmers. I leave them to the brokers.</w:t>
      </w:r>
    </w:p>
    <w:p w:rsidR="00B0125D" w:rsidRPr="00C87B44" w:rsidRDefault="00C87B44" w:rsidP="00C87B44">
      <w:pPr>
        <w:tabs>
          <w:tab w:val="left" w:pos="3600"/>
        </w:tabs>
        <w:spacing w:after="200"/>
        <w:ind w:left="3600" w:hanging="360"/>
        <w:rPr>
          <w:b/>
        </w:rPr>
      </w:pPr>
      <w:r>
        <w:tab/>
      </w:r>
      <w:r w:rsidR="00B0125D" w:rsidRPr="00C87B44">
        <w:t xml:space="preserve">There are times </w:t>
      </w:r>
      <w:r w:rsidR="00012134">
        <w:t xml:space="preserve">when </w:t>
      </w:r>
      <w:r w:rsidR="00B0125D" w:rsidRPr="00C87B44">
        <w:t>I cannot reach the farmer due to distance or the low quantities the farmer has</w:t>
      </w:r>
      <w:r w:rsidR="00D65C02">
        <w:t xml:space="preserve"> for sale</w:t>
      </w:r>
      <w:r w:rsidR="00B0125D" w:rsidRPr="00C87B44">
        <w:t xml:space="preserve">. It would be very costly for me to go to the farmer. In that case, the broker can combine the </w:t>
      </w:r>
      <w:r w:rsidR="00012134">
        <w:t xml:space="preserve">farmer’s </w:t>
      </w:r>
      <w:r w:rsidR="00B0125D" w:rsidRPr="00C87B44">
        <w:t>produce with th</w:t>
      </w:r>
      <w:r w:rsidR="00012134">
        <w:t>at</w:t>
      </w:r>
      <w:r w:rsidR="00B0125D" w:rsidRPr="00C87B44">
        <w:t xml:space="preserve"> of other farmers and deliver the quantities I want so long as the quality is acceptable. In this </w:t>
      </w:r>
      <w:r w:rsidR="00012134">
        <w:t>situation</w:t>
      </w:r>
      <w:r w:rsidR="00B0125D" w:rsidRPr="00C87B44">
        <w:t xml:space="preserve">, I </w:t>
      </w:r>
      <w:r w:rsidR="00B0125D" w:rsidRPr="00C87B44">
        <w:lastRenderedPageBreak/>
        <w:t>don</w:t>
      </w:r>
      <w:r w:rsidR="00012134">
        <w:t>’</w:t>
      </w:r>
      <w:r w:rsidR="00B0125D" w:rsidRPr="00C87B44">
        <w:t xml:space="preserve">t engage the farmer on price. It is up to the broker. </w:t>
      </w:r>
      <w:r w:rsidR="00012134">
        <w:t>T</w:t>
      </w:r>
      <w:r w:rsidR="00B0125D" w:rsidRPr="00C87B44">
        <w:t xml:space="preserve">here are </w:t>
      </w:r>
      <w:r w:rsidR="00012134">
        <w:t xml:space="preserve">also </w:t>
      </w:r>
      <w:r w:rsidR="00B0125D" w:rsidRPr="00C87B44">
        <w:t xml:space="preserve">times when I need the goods urgently, </w:t>
      </w:r>
      <w:r w:rsidR="00012134">
        <w:t xml:space="preserve">and </w:t>
      </w:r>
      <w:r w:rsidR="00B0125D" w:rsidRPr="00C87B44">
        <w:t>brokers and middlemen come in handy.</w:t>
      </w:r>
      <w:r w:rsidR="00B0125D" w:rsidRPr="00C87B44">
        <w:rPr>
          <w:b/>
        </w:rPr>
        <w:tab/>
      </w:r>
    </w:p>
    <w:p w:rsidR="00B0125D" w:rsidRPr="00C87B44" w:rsidRDefault="00B0125D" w:rsidP="00C87B44">
      <w:pPr>
        <w:tabs>
          <w:tab w:val="left" w:pos="3600"/>
        </w:tabs>
        <w:spacing w:after="200"/>
        <w:ind w:left="3600" w:hanging="3600"/>
      </w:pPr>
      <w:r w:rsidRPr="00C87B44">
        <w:rPr>
          <w:b/>
        </w:rPr>
        <w:t>PRESENTER:</w:t>
      </w:r>
      <w:r w:rsidRPr="00C87B44">
        <w:tab/>
        <w:t xml:space="preserve">Thank you for your time. It is clear that interaction between traders and farmers is crucial </w:t>
      </w:r>
      <w:r w:rsidR="00012134">
        <w:t>to</w:t>
      </w:r>
      <w:r w:rsidR="00012134" w:rsidRPr="00C87B44">
        <w:t xml:space="preserve"> </w:t>
      </w:r>
      <w:r w:rsidRPr="00C87B44">
        <w:t>understanding the marketplace and its dynamics. I leave Mrs. Agnes Wandera to attend to her customers as I head to the farms</w:t>
      </w:r>
      <w:r w:rsidR="00EA4103">
        <w:t>.</w:t>
      </w:r>
    </w:p>
    <w:p w:rsidR="00B0125D" w:rsidRPr="00012134" w:rsidRDefault="00B0125D" w:rsidP="00C87B44">
      <w:pPr>
        <w:tabs>
          <w:tab w:val="left" w:pos="3600"/>
        </w:tabs>
        <w:spacing w:after="200"/>
        <w:ind w:left="3600" w:hanging="3600"/>
      </w:pPr>
      <w:r w:rsidRPr="00012134">
        <w:rPr>
          <w:b/>
        </w:rPr>
        <w:t>SFX:</w:t>
      </w:r>
      <w:r w:rsidRPr="00012134">
        <w:rPr>
          <w:b/>
        </w:rPr>
        <w:tab/>
      </w:r>
      <w:r w:rsidRPr="00012134">
        <w:rPr>
          <w:caps/>
        </w:rPr>
        <w:t xml:space="preserve">music for </w:t>
      </w:r>
      <w:r w:rsidR="00012134">
        <w:rPr>
          <w:caps/>
        </w:rPr>
        <w:t>eight</w:t>
      </w:r>
      <w:r w:rsidRPr="00012134">
        <w:rPr>
          <w:caps/>
        </w:rPr>
        <w:t xml:space="preserve"> seconds</w:t>
      </w:r>
      <w:r w:rsidR="009F3E58">
        <w:rPr>
          <w:caps/>
        </w:rPr>
        <w:t>,</w:t>
      </w:r>
      <w:r w:rsidRPr="00012134">
        <w:rPr>
          <w:caps/>
        </w:rPr>
        <w:t xml:space="preserve"> then insert sounds of river water flowing and trick</w:t>
      </w:r>
      <w:r w:rsidR="00721F92">
        <w:rPr>
          <w:caps/>
        </w:rPr>
        <w:t>L</w:t>
      </w:r>
      <w:r w:rsidRPr="00012134">
        <w:rPr>
          <w:caps/>
        </w:rPr>
        <w:t>ing between rocks</w:t>
      </w:r>
      <w:r w:rsidR="00721F92">
        <w:rPr>
          <w:caps/>
        </w:rPr>
        <w:t xml:space="preserve"> for</w:t>
      </w:r>
      <w:r w:rsidRPr="00012134">
        <w:rPr>
          <w:caps/>
        </w:rPr>
        <w:t xml:space="preserve"> </w:t>
      </w:r>
      <w:r w:rsidR="00012134">
        <w:rPr>
          <w:caps/>
        </w:rPr>
        <w:t>four</w:t>
      </w:r>
      <w:r w:rsidR="00012134" w:rsidRPr="00012134">
        <w:rPr>
          <w:caps/>
        </w:rPr>
        <w:t xml:space="preserve"> </w:t>
      </w:r>
      <w:r w:rsidRPr="00012134">
        <w:rPr>
          <w:caps/>
        </w:rPr>
        <w:t>seconds</w:t>
      </w:r>
      <w:r w:rsidR="00721F92">
        <w:rPr>
          <w:caps/>
        </w:rPr>
        <w:t>,</w:t>
      </w:r>
      <w:r w:rsidRPr="00012134">
        <w:rPr>
          <w:caps/>
        </w:rPr>
        <w:t xml:space="preserve"> then fade under presenter.</w:t>
      </w:r>
    </w:p>
    <w:p w:rsidR="00B0125D" w:rsidRPr="00C87B44" w:rsidRDefault="00B0125D" w:rsidP="00C87B44">
      <w:pPr>
        <w:tabs>
          <w:tab w:val="left" w:pos="3600"/>
        </w:tabs>
        <w:spacing w:after="200"/>
        <w:ind w:left="3600" w:hanging="3600"/>
      </w:pPr>
      <w:r w:rsidRPr="00C87B44">
        <w:rPr>
          <w:b/>
        </w:rPr>
        <w:t>PRESENTER:</w:t>
      </w:r>
      <w:r w:rsidRPr="00C87B44">
        <w:rPr>
          <w:b/>
        </w:rPr>
        <w:tab/>
      </w:r>
      <w:r w:rsidRPr="00C87B44">
        <w:t xml:space="preserve">I am at the banks of River Luuya, about 10 </w:t>
      </w:r>
      <w:r w:rsidR="00012134">
        <w:t>k</w:t>
      </w:r>
      <w:r w:rsidRPr="00C87B44">
        <w:t>ilomet</w:t>
      </w:r>
      <w:r w:rsidR="00012134">
        <w:t>re</w:t>
      </w:r>
      <w:r w:rsidRPr="00C87B44">
        <w:t xml:space="preserve">s </w:t>
      </w:r>
      <w:r w:rsidR="00012134">
        <w:t>e</w:t>
      </w:r>
      <w:r w:rsidRPr="00C87B44">
        <w:t>ast of Bungoma town. I am here to see Mr. Tobias Simiyu, a farmer who specializes in commercial vegetable farming.</w:t>
      </w:r>
    </w:p>
    <w:p w:rsidR="00B0125D" w:rsidRPr="00012134" w:rsidRDefault="00B0125D" w:rsidP="00C87B44">
      <w:pPr>
        <w:tabs>
          <w:tab w:val="left" w:pos="3600"/>
        </w:tabs>
        <w:spacing w:after="200"/>
        <w:ind w:left="3600" w:hanging="3600"/>
      </w:pPr>
      <w:r w:rsidRPr="00012134">
        <w:rPr>
          <w:b/>
        </w:rPr>
        <w:t>SFX:</w:t>
      </w:r>
      <w:r w:rsidRPr="00012134">
        <w:rPr>
          <w:b/>
        </w:rPr>
        <w:tab/>
      </w:r>
      <w:r w:rsidRPr="00012134">
        <w:rPr>
          <w:caps/>
        </w:rPr>
        <w:t>Sounds of farmer tilling land with hoe/jembe</w:t>
      </w:r>
      <w:r w:rsidR="00721F92">
        <w:rPr>
          <w:caps/>
        </w:rPr>
        <w:t xml:space="preserve"> for</w:t>
      </w:r>
      <w:r w:rsidRPr="00012134">
        <w:rPr>
          <w:caps/>
        </w:rPr>
        <w:t xml:space="preserve"> </w:t>
      </w:r>
      <w:r w:rsidR="00721F92">
        <w:rPr>
          <w:caps/>
        </w:rPr>
        <w:t>five</w:t>
      </w:r>
      <w:r w:rsidRPr="00012134">
        <w:rPr>
          <w:caps/>
        </w:rPr>
        <w:t xml:space="preserve"> seconds</w:t>
      </w:r>
      <w:r w:rsidR="00721F92">
        <w:rPr>
          <w:caps/>
        </w:rPr>
        <w:t>,</w:t>
      </w:r>
      <w:r w:rsidRPr="00012134">
        <w:rPr>
          <w:caps/>
        </w:rPr>
        <w:t xml:space="preserve"> then fade under presenter</w:t>
      </w:r>
    </w:p>
    <w:p w:rsidR="00B0125D" w:rsidRPr="00C87B44" w:rsidRDefault="00B0125D" w:rsidP="00C87B44">
      <w:pPr>
        <w:tabs>
          <w:tab w:val="left" w:pos="3600"/>
        </w:tabs>
        <w:spacing w:after="200"/>
        <w:ind w:left="3600" w:hanging="3600"/>
      </w:pPr>
      <w:r w:rsidRPr="00C87B44">
        <w:rPr>
          <w:b/>
        </w:rPr>
        <w:t>PRESENTER:</w:t>
      </w:r>
      <w:r w:rsidRPr="00C87B44">
        <w:tab/>
        <w:t>Tobias plants kale and indigenous vegetables</w:t>
      </w:r>
      <w:r w:rsidR="00012134">
        <w:t xml:space="preserve"> such as</w:t>
      </w:r>
      <w:r w:rsidRPr="00C87B44">
        <w:t xml:space="preserve"> </w:t>
      </w:r>
      <w:r w:rsidR="00012134">
        <w:t>b</w:t>
      </w:r>
      <w:r w:rsidRPr="00C87B44">
        <w:t>lack</w:t>
      </w:r>
      <w:r w:rsidR="00012134">
        <w:t xml:space="preserve"> </w:t>
      </w:r>
      <w:r w:rsidRPr="00C87B44">
        <w:t>nightshade</w:t>
      </w:r>
      <w:r w:rsidR="00012134">
        <w:t xml:space="preserve">, known in the </w:t>
      </w:r>
      <w:r w:rsidRPr="00C87B44">
        <w:t xml:space="preserve">local </w:t>
      </w:r>
      <w:r w:rsidR="00012134">
        <w:t xml:space="preserve">language as </w:t>
      </w:r>
      <w:r w:rsidR="00012134" w:rsidRPr="00C41A75">
        <w:rPr>
          <w:i/>
        </w:rPr>
        <w:t>s</w:t>
      </w:r>
      <w:r w:rsidRPr="00C41A75">
        <w:rPr>
          <w:i/>
        </w:rPr>
        <w:t>ucha</w:t>
      </w:r>
      <w:r w:rsidR="00012134">
        <w:t xml:space="preserve">, </w:t>
      </w:r>
      <w:r w:rsidRPr="00C87B44">
        <w:t xml:space="preserve">and </w:t>
      </w:r>
      <w:r w:rsidR="008D3BC0">
        <w:t>c</w:t>
      </w:r>
      <w:r w:rsidR="002829CC">
        <w:t>r</w:t>
      </w:r>
      <w:r w:rsidRPr="00C87B44">
        <w:t>otalaria</w:t>
      </w:r>
      <w:r w:rsidR="00012134">
        <w:t xml:space="preserve">, known locally as </w:t>
      </w:r>
      <w:r w:rsidR="00012134" w:rsidRPr="00C41A75">
        <w:rPr>
          <w:i/>
        </w:rPr>
        <w:t>m</w:t>
      </w:r>
      <w:r w:rsidRPr="00C41A75">
        <w:rPr>
          <w:i/>
        </w:rPr>
        <w:t>itoo</w:t>
      </w:r>
      <w:r w:rsidRPr="00C87B44">
        <w:t>.</w:t>
      </w:r>
    </w:p>
    <w:p w:rsidR="00B0125D" w:rsidRPr="00C87B44" w:rsidRDefault="00B0125D" w:rsidP="00C87B44">
      <w:pPr>
        <w:tabs>
          <w:tab w:val="left" w:pos="3600"/>
        </w:tabs>
        <w:spacing w:after="200"/>
        <w:ind w:left="360" w:hanging="360"/>
      </w:pPr>
      <w:r w:rsidRPr="00C87B44">
        <w:rPr>
          <w:b/>
        </w:rPr>
        <w:t>PRESENTER:</w:t>
      </w:r>
      <w:r w:rsidRPr="00C87B44">
        <w:rPr>
          <w:b/>
        </w:rPr>
        <w:tab/>
      </w:r>
      <w:r w:rsidRPr="00C87B44">
        <w:t xml:space="preserve">Hallo Tobias, </w:t>
      </w:r>
      <w:r w:rsidR="00012134">
        <w:t>your</w:t>
      </w:r>
      <w:r w:rsidR="00012134" w:rsidRPr="00C87B44">
        <w:t xml:space="preserve"> </w:t>
      </w:r>
      <w:r w:rsidRPr="00C87B44">
        <w:t>land looks muddy.</w:t>
      </w:r>
    </w:p>
    <w:p w:rsidR="00B0125D" w:rsidRPr="00C87B44" w:rsidRDefault="00B0125D" w:rsidP="00C87B44">
      <w:pPr>
        <w:tabs>
          <w:tab w:val="left" w:pos="3600"/>
        </w:tabs>
        <w:spacing w:after="200"/>
        <w:ind w:left="3600" w:hanging="3600"/>
      </w:pPr>
      <w:r w:rsidRPr="00C87B44">
        <w:rPr>
          <w:b/>
        </w:rPr>
        <w:t>MR. TOBIAS:</w:t>
      </w:r>
      <w:r w:rsidRPr="00C87B44">
        <w:tab/>
        <w:t>Yes, the short rains have been heavier than usual. It is almost two weeks since we had full sunshine like this. I must finish preparing the holes for transplanting those kale seedlings in the nursery. They were ready last week but the rains kept me away from the farm.</w:t>
      </w:r>
    </w:p>
    <w:p w:rsidR="00B0125D" w:rsidRPr="00C87B44" w:rsidRDefault="00B0125D" w:rsidP="00C87B44">
      <w:pPr>
        <w:tabs>
          <w:tab w:val="left" w:pos="3600"/>
        </w:tabs>
        <w:spacing w:after="200"/>
        <w:ind w:left="360" w:hanging="360"/>
      </w:pPr>
      <w:r w:rsidRPr="00C87B44">
        <w:rPr>
          <w:b/>
        </w:rPr>
        <w:t>PRESENTER:</w:t>
      </w:r>
      <w:r w:rsidRPr="00C87B44">
        <w:rPr>
          <w:b/>
        </w:rPr>
        <w:tab/>
      </w:r>
      <w:r w:rsidRPr="00C87B44">
        <w:t>For how long have you been farming vegetables?</w:t>
      </w:r>
      <w:r w:rsidR="00430D35">
        <w:t xml:space="preserve"> </w:t>
      </w:r>
    </w:p>
    <w:p w:rsidR="00B0125D" w:rsidRPr="00C87B44" w:rsidRDefault="00B0125D" w:rsidP="00C87B44">
      <w:pPr>
        <w:tabs>
          <w:tab w:val="left" w:pos="3600"/>
        </w:tabs>
        <w:spacing w:after="200"/>
        <w:ind w:left="3600" w:hanging="3600"/>
      </w:pPr>
      <w:r w:rsidRPr="00C87B44">
        <w:rPr>
          <w:b/>
        </w:rPr>
        <w:t>MR. TOBIAS:</w:t>
      </w:r>
      <w:r w:rsidRPr="00C87B44">
        <w:tab/>
        <w:t xml:space="preserve">This is my </w:t>
      </w:r>
      <w:r w:rsidR="00012134">
        <w:t>fourth</w:t>
      </w:r>
      <w:r w:rsidR="00012134" w:rsidRPr="00C87B44">
        <w:t xml:space="preserve"> </w:t>
      </w:r>
      <w:r w:rsidRPr="00C87B44">
        <w:t>year. I shifted from sugar</w:t>
      </w:r>
      <w:r w:rsidR="009F3E58">
        <w:t xml:space="preserve"> </w:t>
      </w:r>
      <w:r w:rsidRPr="00C87B44">
        <w:t xml:space="preserve">cane when Nzoia Sugar Factory collapsed and </w:t>
      </w:r>
      <w:r w:rsidR="001B64AA">
        <w:t>sugar cane</w:t>
      </w:r>
      <w:r w:rsidRPr="00C87B44">
        <w:t xml:space="preserve"> became a burden. We still plant maize, beans, groundnuts</w:t>
      </w:r>
      <w:r w:rsidR="00012134">
        <w:t>,</w:t>
      </w:r>
      <w:r w:rsidRPr="00C87B44">
        <w:t xml:space="preserve"> and sweet potatoes for food. We consume some and sell a little to get money to buy </w:t>
      </w:r>
      <w:r w:rsidR="007679C0">
        <w:t xml:space="preserve">things </w:t>
      </w:r>
      <w:r w:rsidRPr="00C87B44">
        <w:t>like sugar and cooking oil</w:t>
      </w:r>
      <w:r w:rsidR="007679C0">
        <w:t xml:space="preserve"> from the shops</w:t>
      </w:r>
      <w:r w:rsidRPr="00C87B44">
        <w:t>. Otherwise, the main source of income is vegetables.</w:t>
      </w:r>
    </w:p>
    <w:p w:rsidR="00B0125D" w:rsidRPr="00C87B44" w:rsidRDefault="00B0125D" w:rsidP="00C87B44">
      <w:pPr>
        <w:tabs>
          <w:tab w:val="left" w:pos="3600"/>
        </w:tabs>
        <w:spacing w:after="200"/>
        <w:ind w:left="3600" w:hanging="3600"/>
      </w:pPr>
      <w:r w:rsidRPr="00C87B44">
        <w:rPr>
          <w:b/>
        </w:rPr>
        <w:t>PRESENTER:</w:t>
      </w:r>
      <w:r w:rsidRPr="00C87B44">
        <w:tab/>
        <w:t xml:space="preserve">I see quite a large area of kales on the upper part of the farm. How much </w:t>
      </w:r>
      <w:r w:rsidR="009B6D66">
        <w:t>land</w:t>
      </w:r>
      <w:r w:rsidR="009B6D66" w:rsidRPr="00C87B44">
        <w:t xml:space="preserve"> </w:t>
      </w:r>
      <w:r w:rsidRPr="00C87B44">
        <w:t>do you plant</w:t>
      </w:r>
      <w:r w:rsidR="009B6D66">
        <w:t xml:space="preserve"> to vegetables</w:t>
      </w:r>
      <w:r w:rsidRPr="00C87B44">
        <w:t>?</w:t>
      </w:r>
    </w:p>
    <w:p w:rsidR="00B0125D" w:rsidRPr="00C87B44" w:rsidRDefault="00B0125D" w:rsidP="00C87B44">
      <w:pPr>
        <w:tabs>
          <w:tab w:val="left" w:pos="3600"/>
        </w:tabs>
        <w:spacing w:after="200"/>
        <w:ind w:left="3600" w:hanging="3600"/>
      </w:pPr>
      <w:r w:rsidRPr="00C87B44">
        <w:rPr>
          <w:b/>
        </w:rPr>
        <w:t>MR. TOBIAS:</w:t>
      </w:r>
      <w:r w:rsidRPr="00C87B44">
        <w:rPr>
          <w:b/>
        </w:rPr>
        <w:tab/>
      </w:r>
      <w:r w:rsidRPr="00C87B44">
        <w:t xml:space="preserve">My land is only </w:t>
      </w:r>
      <w:r w:rsidR="009B6D66">
        <w:t>two and a half</w:t>
      </w:r>
      <w:r w:rsidRPr="00C87B44">
        <w:t xml:space="preserve"> acres.</w:t>
      </w:r>
      <w:r w:rsidRPr="00C87B44">
        <w:rPr>
          <w:i/>
        </w:rPr>
        <w:t xml:space="preserve"> </w:t>
      </w:r>
      <w:r w:rsidRPr="00C87B44">
        <w:t xml:space="preserve">I have kales on </w:t>
      </w:r>
      <w:r w:rsidR="009B6D66">
        <w:t>one</w:t>
      </w:r>
      <w:r w:rsidRPr="00C87B44">
        <w:t xml:space="preserve"> acre, </w:t>
      </w:r>
      <w:r w:rsidR="009B6D66" w:rsidRPr="00C41A75">
        <w:rPr>
          <w:i/>
        </w:rPr>
        <w:t>s</w:t>
      </w:r>
      <w:r w:rsidRPr="00C41A75">
        <w:rPr>
          <w:i/>
        </w:rPr>
        <w:t>ucha</w:t>
      </w:r>
      <w:r w:rsidRPr="00C87B44">
        <w:t xml:space="preserve"> on </w:t>
      </w:r>
      <w:r w:rsidR="009B6D66">
        <w:t>half an</w:t>
      </w:r>
      <w:r w:rsidR="009B6D66" w:rsidRPr="00C87B44">
        <w:t xml:space="preserve"> </w:t>
      </w:r>
      <w:r w:rsidRPr="00C87B44">
        <w:t xml:space="preserve">acre and </w:t>
      </w:r>
      <w:r w:rsidR="009B6D66" w:rsidRPr="00C41A75">
        <w:rPr>
          <w:i/>
        </w:rPr>
        <w:t>m</w:t>
      </w:r>
      <w:r w:rsidRPr="00C41A75">
        <w:rPr>
          <w:i/>
        </w:rPr>
        <w:t>itoo</w:t>
      </w:r>
      <w:r w:rsidRPr="00C87B44">
        <w:t xml:space="preserve"> on </w:t>
      </w:r>
      <w:r w:rsidR="009B6D66">
        <w:t>half an</w:t>
      </w:r>
      <w:r w:rsidR="009B6D66" w:rsidRPr="00C87B44">
        <w:t xml:space="preserve"> </w:t>
      </w:r>
      <w:r w:rsidRPr="00C87B44">
        <w:t xml:space="preserve">acre. I have also leased another </w:t>
      </w:r>
      <w:r w:rsidR="009B6D66">
        <w:t>four</w:t>
      </w:r>
      <w:r w:rsidRPr="00C87B44">
        <w:t xml:space="preserve"> acres within the </w:t>
      </w:r>
      <w:r w:rsidRPr="00C87B44">
        <w:lastRenderedPageBreak/>
        <w:t xml:space="preserve">village and along the river. </w:t>
      </w:r>
      <w:r w:rsidR="009B6D66">
        <w:t>Two</w:t>
      </w:r>
      <w:r w:rsidRPr="00C87B44">
        <w:t xml:space="preserve"> acres for kale and one acre each for </w:t>
      </w:r>
      <w:r w:rsidR="009B6D66" w:rsidRPr="00C41A75">
        <w:rPr>
          <w:i/>
        </w:rPr>
        <w:t>s</w:t>
      </w:r>
      <w:r w:rsidRPr="00C41A75">
        <w:rPr>
          <w:i/>
        </w:rPr>
        <w:t>ucha</w:t>
      </w:r>
      <w:r w:rsidRPr="00C87B44">
        <w:t xml:space="preserve"> and </w:t>
      </w:r>
      <w:r w:rsidR="009B6D66" w:rsidRPr="00C41A75">
        <w:rPr>
          <w:i/>
        </w:rPr>
        <w:t>m</w:t>
      </w:r>
      <w:r w:rsidRPr="00C41A75">
        <w:rPr>
          <w:i/>
        </w:rPr>
        <w:t>itoo</w:t>
      </w:r>
      <w:r w:rsidRPr="00C87B44">
        <w:t>.</w:t>
      </w:r>
    </w:p>
    <w:p w:rsidR="00B0125D" w:rsidRPr="00C87B44" w:rsidRDefault="00B0125D" w:rsidP="00C87B44">
      <w:pPr>
        <w:tabs>
          <w:tab w:val="left" w:pos="3600"/>
        </w:tabs>
        <w:spacing w:after="200"/>
        <w:ind w:left="360" w:hanging="360"/>
      </w:pPr>
      <w:r w:rsidRPr="00C87B44">
        <w:rPr>
          <w:b/>
        </w:rPr>
        <w:t>PRESENTER:</w:t>
      </w:r>
      <w:r w:rsidRPr="00C87B44">
        <w:tab/>
        <w:t xml:space="preserve">You definitely have </w:t>
      </w:r>
      <w:r w:rsidR="009B6D66">
        <w:t xml:space="preserve">a </w:t>
      </w:r>
      <w:r w:rsidRPr="00C87B44">
        <w:t>preference for kales</w:t>
      </w:r>
      <w:r w:rsidR="009B6D66">
        <w:t>!</w:t>
      </w:r>
      <w:r w:rsidRPr="00C87B44">
        <w:t xml:space="preserve"> </w:t>
      </w:r>
    </w:p>
    <w:p w:rsidR="002473D4" w:rsidRDefault="00B0125D" w:rsidP="00C87B44">
      <w:pPr>
        <w:tabs>
          <w:tab w:val="left" w:pos="3600"/>
        </w:tabs>
        <w:spacing w:after="200"/>
        <w:ind w:left="3600" w:hanging="3600"/>
      </w:pPr>
      <w:r w:rsidRPr="00C87B44">
        <w:rPr>
          <w:b/>
        </w:rPr>
        <w:t>MR. TOBIAS:</w:t>
      </w:r>
      <w:r w:rsidRPr="00C87B44">
        <w:rPr>
          <w:b/>
        </w:rPr>
        <w:tab/>
      </w:r>
      <w:r w:rsidRPr="00C87B44">
        <w:t xml:space="preserve">Yes, I plant what I can sell. People dismiss </w:t>
      </w:r>
      <w:r w:rsidR="00721F92">
        <w:t>kale</w:t>
      </w:r>
      <w:r w:rsidR="00721F92" w:rsidRPr="00C87B44">
        <w:t xml:space="preserve"> </w:t>
      </w:r>
      <w:r w:rsidRPr="00C87B44">
        <w:t>as being too common</w:t>
      </w:r>
      <w:r w:rsidR="009B6D66">
        <w:t>,</w:t>
      </w:r>
      <w:r w:rsidRPr="00C87B44">
        <w:t xml:space="preserve"> but they don</w:t>
      </w:r>
      <w:r w:rsidR="009B6D66">
        <w:t>’</w:t>
      </w:r>
      <w:r w:rsidRPr="00C87B44">
        <w:t xml:space="preserve">t know that it </w:t>
      </w:r>
      <w:r w:rsidR="009B6D66">
        <w:t>makes</w:t>
      </w:r>
      <w:r w:rsidR="009B6D66" w:rsidRPr="00C87B44">
        <w:t xml:space="preserve"> </w:t>
      </w:r>
      <w:r w:rsidRPr="00C87B44">
        <w:t>money. I supply secondary schools and some boarding primary schools. Schools are a regular, predictable</w:t>
      </w:r>
      <w:r w:rsidR="009B6D66">
        <w:t>,</w:t>
      </w:r>
      <w:r w:rsidRPr="00C87B44">
        <w:t xml:space="preserve"> and dependable market that I can easily plan for. Since I</w:t>
      </w:r>
      <w:r w:rsidR="00FF15D3">
        <w:t xml:space="preserve"> irrigate my crops, </w:t>
      </w:r>
      <w:r w:rsidRPr="00C87B44">
        <w:t xml:space="preserve">I am a dependable supplier. </w:t>
      </w:r>
    </w:p>
    <w:p w:rsidR="00B0125D" w:rsidRPr="00C87B44" w:rsidRDefault="002473D4" w:rsidP="00C87B44">
      <w:pPr>
        <w:tabs>
          <w:tab w:val="left" w:pos="3600"/>
        </w:tabs>
        <w:spacing w:after="200"/>
        <w:ind w:left="3600" w:hanging="3600"/>
      </w:pPr>
      <w:r>
        <w:rPr>
          <w:b/>
        </w:rPr>
        <w:tab/>
      </w:r>
      <w:r w:rsidR="00B0125D" w:rsidRPr="00C87B44">
        <w:t>When schools close, I compete for the market in town</w:t>
      </w:r>
      <w:r w:rsidR="009B6D66">
        <w:t>,</w:t>
      </w:r>
      <w:r w:rsidR="00B0125D" w:rsidRPr="00C87B44">
        <w:t xml:space="preserve"> but I time my peak production </w:t>
      </w:r>
      <w:r w:rsidR="007679C0">
        <w:t>for</w:t>
      </w:r>
      <w:r w:rsidR="007679C0" w:rsidRPr="00C87B44">
        <w:t xml:space="preserve"> </w:t>
      </w:r>
      <w:r w:rsidR="00B0125D" w:rsidRPr="00C87B44">
        <w:t>the dry season. That is why I must transplant this kale before the end of th</w:t>
      </w:r>
      <w:r w:rsidR="009B6D66">
        <w:t>is</w:t>
      </w:r>
      <w:r w:rsidR="00B0125D" w:rsidRPr="00C87B44">
        <w:t xml:space="preserve"> month</w:t>
      </w:r>
      <w:r w:rsidR="009B6D66">
        <w:t>,</w:t>
      </w:r>
      <w:r w:rsidR="00B0125D" w:rsidRPr="00C87B44">
        <w:t xml:space="preserve"> October</w:t>
      </w:r>
      <w:r w:rsidR="009B6D66">
        <w:t>,</w:t>
      </w:r>
      <w:r w:rsidR="00B0125D" w:rsidRPr="00C87B44">
        <w:t xml:space="preserve"> for it to be ready when the high season begins in December. December to March is usually the dry season, and since most farmers depend on rain for their farming, the supply of fresh vegetables dips and the price goes up. During the long rainy season, I plant maize and beans like every other farmer</w:t>
      </w:r>
      <w:r w:rsidR="009B6D66">
        <w:t>. B</w:t>
      </w:r>
      <w:r w:rsidR="00B0125D" w:rsidRPr="00C87B44">
        <w:t>ut I keep my eyes on the long dry season. That is the time I make money.</w:t>
      </w:r>
    </w:p>
    <w:p w:rsidR="00B0125D" w:rsidRPr="00C87B44" w:rsidRDefault="00B0125D" w:rsidP="00C87B44">
      <w:pPr>
        <w:tabs>
          <w:tab w:val="left" w:pos="3600"/>
        </w:tabs>
        <w:spacing w:after="200"/>
        <w:ind w:left="360" w:hanging="360"/>
      </w:pPr>
      <w:r w:rsidRPr="00C87B44">
        <w:rPr>
          <w:b/>
        </w:rPr>
        <w:t>PRESENTER:</w:t>
      </w:r>
      <w:r w:rsidRPr="00C87B44">
        <w:rPr>
          <w:b/>
        </w:rPr>
        <w:tab/>
      </w:r>
      <w:r w:rsidRPr="00C87B44">
        <w:t xml:space="preserve">How do prices compare </w:t>
      </w:r>
      <w:r w:rsidR="002473D4">
        <w:t>between</w:t>
      </w:r>
      <w:r w:rsidR="002473D4" w:rsidRPr="00C87B44">
        <w:t xml:space="preserve"> </w:t>
      </w:r>
      <w:r w:rsidRPr="00C87B44">
        <w:t>the seasons?</w:t>
      </w:r>
    </w:p>
    <w:p w:rsidR="00B0125D" w:rsidRPr="00C87B44" w:rsidRDefault="00B0125D" w:rsidP="00C87B44">
      <w:pPr>
        <w:tabs>
          <w:tab w:val="left" w:pos="3600"/>
        </w:tabs>
        <w:spacing w:after="200"/>
        <w:ind w:left="3600" w:hanging="3600"/>
      </w:pPr>
      <w:r w:rsidRPr="00C87B44">
        <w:rPr>
          <w:b/>
        </w:rPr>
        <w:t>MR. TOBIAS:</w:t>
      </w:r>
      <w:r w:rsidRPr="00C87B44">
        <w:tab/>
      </w:r>
      <w:r w:rsidR="00C967CD">
        <w:t>Prices</w:t>
      </w:r>
      <w:r w:rsidR="007922A1">
        <w:t xml:space="preserve"> for kale</w:t>
      </w:r>
      <w:r w:rsidR="00C967CD" w:rsidRPr="00C87B44">
        <w:t xml:space="preserve"> </w:t>
      </w:r>
      <w:r w:rsidRPr="00C87B44">
        <w:t>range from 200</w:t>
      </w:r>
      <w:r w:rsidR="00C967CD">
        <w:t>-2500</w:t>
      </w:r>
      <w:r w:rsidRPr="00C87B44">
        <w:t xml:space="preserve"> </w:t>
      </w:r>
      <w:r w:rsidR="00C967CD">
        <w:t xml:space="preserve">Kenyan shillings </w:t>
      </w:r>
      <w:r w:rsidRPr="00C87B44">
        <w:t>per sack (</w:t>
      </w:r>
      <w:r w:rsidR="008D3BC0">
        <w:t>$</w:t>
      </w:r>
      <w:r w:rsidR="00C967CD">
        <w:t xml:space="preserve">2-25 </w:t>
      </w:r>
      <w:r w:rsidRPr="00C87B44">
        <w:t xml:space="preserve">US). For me to make money, I time my peak production to the peak market price. I also look at consumer preferences. The town population prefers kale because it needs less </w:t>
      </w:r>
      <w:r w:rsidR="00160D11">
        <w:t xml:space="preserve">firewood to cook. </w:t>
      </w:r>
      <w:r w:rsidRPr="00C87B44">
        <w:t xml:space="preserve">The local countryside population prefers indigenous vegetables. </w:t>
      </w:r>
      <w:r w:rsidR="007679C0">
        <w:t>O</w:t>
      </w:r>
      <w:r w:rsidR="00160D11">
        <w:rPr>
          <w:noProof/>
        </w:rPr>
        <w:t>f all the kinds of vegetables available in Western Kenya, indigenous vegetables are the most popular</w:t>
      </w:r>
      <w:r w:rsidR="0078223C">
        <w:rPr>
          <w:noProof/>
        </w:rPr>
        <w:t xml:space="preserve">. </w:t>
      </w:r>
      <w:r w:rsidRPr="00C87B44">
        <w:t>Black</w:t>
      </w:r>
      <w:r w:rsidR="00C967CD">
        <w:t xml:space="preserve"> </w:t>
      </w:r>
      <w:r w:rsidRPr="00C87B44">
        <w:t xml:space="preserve">nightshade and </w:t>
      </w:r>
      <w:r w:rsidR="00160D11">
        <w:t>c</w:t>
      </w:r>
      <w:r w:rsidR="00160D11" w:rsidRPr="00C87B44">
        <w:t>rotalaria</w:t>
      </w:r>
      <w:r w:rsidRPr="00C87B44">
        <w:t xml:space="preserve"> have a ready market.</w:t>
      </w:r>
    </w:p>
    <w:p w:rsidR="00B0125D" w:rsidRPr="00C87B44" w:rsidRDefault="00B0125D" w:rsidP="00C87B44">
      <w:pPr>
        <w:tabs>
          <w:tab w:val="left" w:pos="3600"/>
        </w:tabs>
        <w:spacing w:after="200"/>
        <w:ind w:left="3600" w:hanging="3600"/>
      </w:pPr>
      <w:r w:rsidRPr="00C87B44">
        <w:rPr>
          <w:b/>
        </w:rPr>
        <w:t>PRESENTER:</w:t>
      </w:r>
      <w:r w:rsidRPr="00C87B44">
        <w:tab/>
        <w:t>For Tobias, understanding the market dynamics of supply and demand</w:t>
      </w:r>
      <w:r w:rsidR="00C967CD">
        <w:t xml:space="preserve"> </w:t>
      </w:r>
      <w:r w:rsidRPr="00C87B44">
        <w:t xml:space="preserve">and </w:t>
      </w:r>
      <w:r w:rsidR="00C967CD">
        <w:t>using</w:t>
      </w:r>
      <w:r w:rsidR="00C967CD" w:rsidRPr="00C87B44">
        <w:t xml:space="preserve"> </w:t>
      </w:r>
      <w:r w:rsidRPr="00C87B44">
        <w:t xml:space="preserve">irrigation enable him to produce </w:t>
      </w:r>
      <w:r w:rsidR="00C967CD">
        <w:t xml:space="preserve">in </w:t>
      </w:r>
      <w:r w:rsidRPr="00C87B44">
        <w:t xml:space="preserve">both </w:t>
      </w:r>
      <w:r w:rsidR="00C967CD">
        <w:t xml:space="preserve">the </w:t>
      </w:r>
      <w:r w:rsidRPr="00C87B44">
        <w:t>on</w:t>
      </w:r>
      <w:r w:rsidR="002473D4">
        <w:t>-</w:t>
      </w:r>
      <w:r w:rsidRPr="00C87B44">
        <w:t xml:space="preserve"> and off</w:t>
      </w:r>
      <w:r w:rsidR="002473D4">
        <w:t>-</w:t>
      </w:r>
      <w:r w:rsidRPr="00C87B44">
        <w:t>seasons</w:t>
      </w:r>
      <w:r w:rsidR="007679C0">
        <w:t xml:space="preserve"> and</w:t>
      </w:r>
      <w:r w:rsidRPr="00C87B44">
        <w:t xml:space="preserve"> fetch the best prices for his produce.</w:t>
      </w:r>
    </w:p>
    <w:p w:rsidR="00B0125D" w:rsidRPr="00C87B44" w:rsidRDefault="00B0125D" w:rsidP="00C87B44">
      <w:pPr>
        <w:tabs>
          <w:tab w:val="left" w:pos="3600"/>
        </w:tabs>
        <w:spacing w:after="200"/>
        <w:ind w:left="3600" w:hanging="3600"/>
        <w:rPr>
          <w:i/>
        </w:rPr>
      </w:pPr>
      <w:r w:rsidRPr="00C87B44">
        <w:rPr>
          <w:b/>
        </w:rPr>
        <w:t>SFX:</w:t>
      </w:r>
      <w:r w:rsidRPr="00C87B44">
        <w:rPr>
          <w:b/>
        </w:rPr>
        <w:tab/>
      </w:r>
      <w:r w:rsidRPr="00C967CD">
        <w:rPr>
          <w:caps/>
        </w:rPr>
        <w:t xml:space="preserve">music up </w:t>
      </w:r>
      <w:r w:rsidR="002473D4">
        <w:rPr>
          <w:caps/>
        </w:rPr>
        <w:t xml:space="preserve">for </w:t>
      </w:r>
      <w:r w:rsidR="00C967CD">
        <w:rPr>
          <w:caps/>
        </w:rPr>
        <w:t>five</w:t>
      </w:r>
      <w:r w:rsidRPr="00C967CD">
        <w:rPr>
          <w:caps/>
        </w:rPr>
        <w:t xml:space="preserve"> seconds</w:t>
      </w:r>
      <w:r w:rsidR="002473D4">
        <w:rPr>
          <w:caps/>
        </w:rPr>
        <w:t>,</w:t>
      </w:r>
      <w:r w:rsidRPr="00C967CD">
        <w:rPr>
          <w:caps/>
        </w:rPr>
        <w:t xml:space="preserve"> then crossfade </w:t>
      </w:r>
      <w:r w:rsidR="002473D4">
        <w:rPr>
          <w:caps/>
        </w:rPr>
        <w:t>to</w:t>
      </w:r>
      <w:r w:rsidR="002473D4" w:rsidRPr="00C967CD">
        <w:rPr>
          <w:caps/>
        </w:rPr>
        <w:t xml:space="preserve"> </w:t>
      </w:r>
      <w:r w:rsidRPr="00C967CD">
        <w:rPr>
          <w:caps/>
        </w:rPr>
        <w:t>sound</w:t>
      </w:r>
      <w:r w:rsidR="009F3E58">
        <w:rPr>
          <w:caps/>
        </w:rPr>
        <w:t xml:space="preserve"> of motorbike</w:t>
      </w:r>
      <w:r w:rsidRPr="00C967CD">
        <w:rPr>
          <w:caps/>
        </w:rPr>
        <w:t>, then down under presenter.</w:t>
      </w:r>
    </w:p>
    <w:p w:rsidR="009F3E58" w:rsidRDefault="00B0125D" w:rsidP="00C87B44">
      <w:pPr>
        <w:tabs>
          <w:tab w:val="left" w:pos="3600"/>
        </w:tabs>
        <w:spacing w:after="200"/>
        <w:ind w:left="3600" w:hanging="3600"/>
      </w:pPr>
      <w:r w:rsidRPr="00C87B44">
        <w:rPr>
          <w:b/>
        </w:rPr>
        <w:t>PRESENTER:</w:t>
      </w:r>
      <w:r w:rsidRPr="00C87B44">
        <w:rPr>
          <w:b/>
        </w:rPr>
        <w:tab/>
      </w:r>
      <w:r w:rsidRPr="00C87B44">
        <w:t>I cross over to the neighbouring county of Trans Nzoia, the traditional brea</w:t>
      </w:r>
      <w:r w:rsidR="00C967CD">
        <w:t>d</w:t>
      </w:r>
      <w:r w:rsidRPr="00C87B44">
        <w:t>basket of Kenya. Here</w:t>
      </w:r>
      <w:r w:rsidR="00C967CD">
        <w:t>,</w:t>
      </w:r>
      <w:r w:rsidRPr="00C87B44">
        <w:t xml:space="preserve"> farmers engage in large</w:t>
      </w:r>
      <w:r w:rsidR="002473D4">
        <w:t>-</w:t>
      </w:r>
      <w:r w:rsidRPr="00C87B44">
        <w:t>scale cereal farming, specifically maize and wheat. Mr. George Wafula lead</w:t>
      </w:r>
      <w:r w:rsidR="00C967CD">
        <w:t>s</w:t>
      </w:r>
      <w:r w:rsidRPr="00C87B44">
        <w:t xml:space="preserve"> a group of farmers going again the grain train. He grows </w:t>
      </w:r>
      <w:r w:rsidR="00C967CD">
        <w:t>t</w:t>
      </w:r>
      <w:r w:rsidRPr="00C87B44">
        <w:t xml:space="preserve">omatoes and </w:t>
      </w:r>
      <w:r w:rsidR="00C967CD">
        <w:t>o</w:t>
      </w:r>
      <w:r w:rsidRPr="00C87B44">
        <w:t>nions</w:t>
      </w:r>
      <w:r w:rsidR="001B64AA">
        <w:t>—</w:t>
      </w:r>
      <w:r w:rsidRPr="00C87B44">
        <w:t>high</w:t>
      </w:r>
      <w:r w:rsidR="001B64AA">
        <w:t>-</w:t>
      </w:r>
      <w:r w:rsidRPr="00C87B44">
        <w:t xml:space="preserve">value crops that fetch him a tidy sum. </w:t>
      </w:r>
    </w:p>
    <w:p w:rsidR="00B0125D" w:rsidRPr="00C87B44" w:rsidRDefault="009F3E58" w:rsidP="00C87B44">
      <w:pPr>
        <w:tabs>
          <w:tab w:val="left" w:pos="3600"/>
        </w:tabs>
        <w:spacing w:after="200"/>
        <w:ind w:left="3600" w:hanging="3600"/>
      </w:pPr>
      <w:r>
        <w:rPr>
          <w:b/>
        </w:rPr>
        <w:tab/>
      </w:r>
      <w:r w:rsidR="00B0125D" w:rsidRPr="00C87B44">
        <w:t>Why this choice in an area known for its maize fields?</w:t>
      </w:r>
    </w:p>
    <w:p w:rsidR="00B0125D" w:rsidRPr="00C87B44" w:rsidRDefault="00B0125D" w:rsidP="00C87B44">
      <w:pPr>
        <w:tabs>
          <w:tab w:val="left" w:pos="3600"/>
        </w:tabs>
        <w:spacing w:after="200"/>
        <w:ind w:left="3600" w:hanging="3600"/>
      </w:pPr>
      <w:r w:rsidRPr="00C87B44">
        <w:rPr>
          <w:b/>
        </w:rPr>
        <w:lastRenderedPageBreak/>
        <w:t>MR. WAFULA:</w:t>
      </w:r>
      <w:r w:rsidRPr="00C87B44">
        <w:rPr>
          <w:b/>
        </w:rPr>
        <w:tab/>
      </w:r>
      <w:r w:rsidRPr="00C87B44">
        <w:t>Maize growing does not make economic sense for people like us who have</w:t>
      </w:r>
      <w:r w:rsidR="00C967CD">
        <w:t xml:space="preserve"> </w:t>
      </w:r>
      <w:r w:rsidR="002473D4">
        <w:t xml:space="preserve">only </w:t>
      </w:r>
      <w:r w:rsidR="00C967CD">
        <w:t>five</w:t>
      </w:r>
      <w:r w:rsidRPr="00C87B44">
        <w:t xml:space="preserve"> acres of land. The production cost is </w:t>
      </w:r>
      <w:r w:rsidR="00C967CD">
        <w:t>high</w:t>
      </w:r>
      <w:r w:rsidR="00C967CD" w:rsidRPr="00C87B44">
        <w:t xml:space="preserve"> </w:t>
      </w:r>
      <w:r w:rsidR="00C967CD">
        <w:t>and</w:t>
      </w:r>
      <w:r w:rsidR="00C967CD" w:rsidRPr="00C87B44">
        <w:t xml:space="preserve"> </w:t>
      </w:r>
      <w:r w:rsidRPr="00C87B44">
        <w:t>the returns are terribly low.</w:t>
      </w:r>
      <w:r w:rsidR="003D6EEC">
        <w:t xml:space="preserve"> The </w:t>
      </w:r>
      <w:r w:rsidRPr="00C87B44">
        <w:t xml:space="preserve">National Cereals and Produce Board is not consistent in its pricing because of cheap imports from neighbouring countries. </w:t>
      </w:r>
      <w:r w:rsidR="00C967CD">
        <w:t>So f</w:t>
      </w:r>
      <w:r w:rsidRPr="00C87B44">
        <w:t xml:space="preserve">armers are left at the mercy of brokers and middlemen. Last year, my neighbours and I decided to invest in </w:t>
      </w:r>
      <w:r w:rsidR="00C967CD">
        <w:t>o</w:t>
      </w:r>
      <w:r w:rsidRPr="00C87B44">
        <w:t xml:space="preserve">nion farming and greenhouse </w:t>
      </w:r>
      <w:r w:rsidR="00C967CD">
        <w:t>t</w:t>
      </w:r>
      <w:r w:rsidRPr="00C87B44">
        <w:t>omato farming.</w:t>
      </w:r>
    </w:p>
    <w:p w:rsidR="00B0125D" w:rsidRPr="00C87B44" w:rsidRDefault="00B0125D" w:rsidP="00C87B44">
      <w:pPr>
        <w:tabs>
          <w:tab w:val="left" w:pos="3600"/>
        </w:tabs>
        <w:spacing w:after="200"/>
        <w:ind w:left="360" w:hanging="360"/>
      </w:pPr>
      <w:r w:rsidRPr="00C87B44">
        <w:rPr>
          <w:b/>
        </w:rPr>
        <w:t>PRESENTER:</w:t>
      </w:r>
      <w:r w:rsidRPr="00C87B44">
        <w:tab/>
        <w:t xml:space="preserve">Wasn’t </w:t>
      </w:r>
      <w:r w:rsidR="00C967CD">
        <w:t>that</w:t>
      </w:r>
      <w:r w:rsidR="00C967CD" w:rsidRPr="00C87B44">
        <w:t xml:space="preserve"> </w:t>
      </w:r>
      <w:r w:rsidRPr="00C87B44">
        <w:t>a risky gamble?</w:t>
      </w:r>
    </w:p>
    <w:p w:rsidR="00C967CD" w:rsidRDefault="00B0125D" w:rsidP="00C87B44">
      <w:pPr>
        <w:tabs>
          <w:tab w:val="left" w:pos="3600"/>
        </w:tabs>
        <w:spacing w:after="200"/>
        <w:ind w:left="3600" w:hanging="3600"/>
      </w:pPr>
      <w:r w:rsidRPr="00C87B44">
        <w:rPr>
          <w:b/>
        </w:rPr>
        <w:t>MR. WAFULA:</w:t>
      </w:r>
      <w:r w:rsidRPr="00C87B44">
        <w:tab/>
        <w:t>Not really</w:t>
      </w:r>
      <w:r w:rsidR="00C967CD">
        <w:t>.</w:t>
      </w:r>
      <w:r w:rsidRPr="00C87B44">
        <w:t xml:space="preserve"> I studied the trends </w:t>
      </w:r>
      <w:r w:rsidR="00C967CD">
        <w:t>in</w:t>
      </w:r>
      <w:r w:rsidR="00C967CD" w:rsidRPr="00C87B44">
        <w:t xml:space="preserve"> </w:t>
      </w:r>
      <w:r w:rsidRPr="00C87B44">
        <w:t>potential markets, mostly the major towns of Western and Nyanza</w:t>
      </w:r>
      <w:r w:rsidR="00C967CD">
        <w:t xml:space="preserve"> regions</w:t>
      </w:r>
      <w:r w:rsidRPr="00C87B44">
        <w:t>. W</w:t>
      </w:r>
      <w:r w:rsidR="0001779D">
        <w:t xml:space="preserve">e found out that </w:t>
      </w:r>
      <w:r w:rsidRPr="00C87B44">
        <w:t>traders</w:t>
      </w:r>
      <w:r w:rsidR="0001779D">
        <w:t xml:space="preserve"> </w:t>
      </w:r>
      <w:r w:rsidR="00333774">
        <w:t>in</w:t>
      </w:r>
      <w:r w:rsidR="0001779D">
        <w:t xml:space="preserve"> Bungoma and other Western Kenya towns </w:t>
      </w:r>
      <w:r w:rsidRPr="00C87B44">
        <w:t xml:space="preserve">source produce from as far as Central Kenya </w:t>
      </w:r>
      <w:r w:rsidRPr="00C87B44">
        <w:rPr>
          <w:i/>
        </w:rPr>
        <w:t>(Editor</w:t>
      </w:r>
      <w:r w:rsidR="002473D4">
        <w:rPr>
          <w:i/>
        </w:rPr>
        <w:t>’</w:t>
      </w:r>
      <w:r w:rsidRPr="00C87B44">
        <w:rPr>
          <w:i/>
        </w:rPr>
        <w:t xml:space="preserve">s comment: Central Kenya is about 450 kilometres from </w:t>
      </w:r>
      <w:r w:rsidR="00C967CD">
        <w:rPr>
          <w:i/>
        </w:rPr>
        <w:t xml:space="preserve">towns in </w:t>
      </w:r>
      <w:r w:rsidRPr="00C87B44">
        <w:rPr>
          <w:i/>
        </w:rPr>
        <w:t>Western Kenya).</w:t>
      </w:r>
      <w:r w:rsidRPr="00C87B44">
        <w:t xml:space="preserve"> This presented an opportunity. </w:t>
      </w:r>
    </w:p>
    <w:p w:rsidR="00B0125D" w:rsidRPr="00C87B44" w:rsidRDefault="00C967CD" w:rsidP="00C87B44">
      <w:pPr>
        <w:tabs>
          <w:tab w:val="left" w:pos="3600"/>
        </w:tabs>
        <w:spacing w:after="200"/>
        <w:ind w:left="3600" w:hanging="3600"/>
      </w:pPr>
      <w:r>
        <w:rPr>
          <w:b/>
        </w:rPr>
        <w:tab/>
      </w:r>
      <w:r>
        <w:t>T</w:t>
      </w:r>
      <w:r w:rsidR="00B0125D" w:rsidRPr="00C87B44">
        <w:t xml:space="preserve">he risky </w:t>
      </w:r>
      <w:r>
        <w:t>part</w:t>
      </w:r>
      <w:r w:rsidRPr="00C87B44">
        <w:t xml:space="preserve"> </w:t>
      </w:r>
      <w:r w:rsidR="00B0125D" w:rsidRPr="00C87B44">
        <w:t>is the distance to the</w:t>
      </w:r>
      <w:r w:rsidR="001B64AA">
        <w:t xml:space="preserve">se </w:t>
      </w:r>
      <w:r w:rsidR="00B0125D" w:rsidRPr="00C87B44">
        <w:t xml:space="preserve">market towns, which meant I couldn’t do </w:t>
      </w:r>
      <w:r>
        <w:t>this</w:t>
      </w:r>
      <w:r w:rsidR="00B0125D" w:rsidRPr="00C87B44">
        <w:t xml:space="preserve"> alone. I needed </w:t>
      </w:r>
      <w:r>
        <w:t xml:space="preserve">to coordinate with </w:t>
      </w:r>
      <w:r w:rsidR="00B0125D" w:rsidRPr="00C87B44">
        <w:t xml:space="preserve">other farmers </w:t>
      </w:r>
      <w:r>
        <w:t>to</w:t>
      </w:r>
      <w:r w:rsidR="00B0125D" w:rsidRPr="00C87B44">
        <w:t xml:space="preserve"> pool our produce together to cut transport costs. </w:t>
      </w:r>
      <w:r>
        <w:t>Also</w:t>
      </w:r>
      <w:r w:rsidR="00B0125D" w:rsidRPr="00C87B44">
        <w:t xml:space="preserve">, our earth roads </w:t>
      </w:r>
      <w:r>
        <w:t>are</w:t>
      </w:r>
      <w:r w:rsidRPr="00C87B44">
        <w:t xml:space="preserve"> </w:t>
      </w:r>
      <w:r w:rsidR="00B0125D" w:rsidRPr="00C87B44">
        <w:t xml:space="preserve">impassable during the rainy season. </w:t>
      </w:r>
      <w:r>
        <w:t>Luckily, t</w:t>
      </w:r>
      <w:r w:rsidR="00B0125D" w:rsidRPr="00C87B44">
        <w:t xml:space="preserve">he county government came to our aid with its recent </w:t>
      </w:r>
      <w:r w:rsidR="002564FC">
        <w:t>road</w:t>
      </w:r>
      <w:r w:rsidR="002564FC" w:rsidRPr="00C87B44">
        <w:t>works</w:t>
      </w:r>
      <w:r w:rsidR="00B0125D" w:rsidRPr="00C87B44">
        <w:t xml:space="preserve"> across the county</w:t>
      </w:r>
      <w:r w:rsidR="002473D4">
        <w:t>. N</w:t>
      </w:r>
      <w:r w:rsidR="00B0125D" w:rsidRPr="00C87B44">
        <w:t>ow, we can easily reach the main tarmac road. We have made connections with buyers and some come to the farms to pick the produce, which is very convenient for us.</w:t>
      </w:r>
    </w:p>
    <w:p w:rsidR="00B0125D" w:rsidRPr="00C87B44" w:rsidRDefault="00B0125D" w:rsidP="00C87B44">
      <w:pPr>
        <w:tabs>
          <w:tab w:val="left" w:pos="3600"/>
        </w:tabs>
        <w:spacing w:after="200"/>
        <w:ind w:left="3600" w:hanging="3600"/>
      </w:pPr>
      <w:r w:rsidRPr="00C87B44">
        <w:rPr>
          <w:b/>
        </w:rPr>
        <w:t>PRESENTER:</w:t>
      </w:r>
      <w:r w:rsidRPr="00C87B44">
        <w:tab/>
        <w:t>How do you stay relevant and meet the demands of the market?</w:t>
      </w:r>
    </w:p>
    <w:p w:rsidR="00B0125D" w:rsidRPr="00C87B44" w:rsidRDefault="00B0125D" w:rsidP="00C87B44">
      <w:pPr>
        <w:tabs>
          <w:tab w:val="left" w:pos="3600"/>
        </w:tabs>
        <w:spacing w:after="200"/>
        <w:ind w:left="3600" w:hanging="3600"/>
      </w:pPr>
      <w:r w:rsidRPr="00C87B44">
        <w:rPr>
          <w:b/>
        </w:rPr>
        <w:t>MR. WAFULA:</w:t>
      </w:r>
      <w:r w:rsidRPr="00C87B44">
        <w:tab/>
      </w:r>
      <w:r w:rsidR="007679C0">
        <w:t>I</w:t>
      </w:r>
      <w:r w:rsidRPr="00C87B44">
        <w:t>t begins with understanding the market</w:t>
      </w:r>
      <w:r w:rsidR="00C967CD">
        <w:t>:</w:t>
      </w:r>
      <w:r w:rsidRPr="00C87B44">
        <w:t xml:space="preserve"> where it is and </w:t>
      </w:r>
      <w:r w:rsidR="002473D4">
        <w:t>when</w:t>
      </w:r>
      <w:r w:rsidRPr="00C87B44">
        <w:t xml:space="preserve"> it need</w:t>
      </w:r>
      <w:r w:rsidR="00C967CD">
        <w:t>s</w:t>
      </w:r>
      <w:r w:rsidRPr="00C87B44">
        <w:t xml:space="preserve"> your produce. You cannot take something </w:t>
      </w:r>
      <w:r w:rsidR="00C967CD">
        <w:t xml:space="preserve">to the market </w:t>
      </w:r>
      <w:r w:rsidRPr="00C87B44">
        <w:t xml:space="preserve">that is not needed. Nobody will buy it. </w:t>
      </w:r>
      <w:r w:rsidR="00C967CD">
        <w:t>In</w:t>
      </w:r>
      <w:r w:rsidR="00C967CD" w:rsidRPr="00C87B44">
        <w:t xml:space="preserve"> </w:t>
      </w:r>
      <w:r w:rsidRPr="00C87B44">
        <w:t xml:space="preserve">our case, </w:t>
      </w:r>
      <w:r w:rsidR="00C967CD">
        <w:t>we need to know</w:t>
      </w:r>
      <w:r w:rsidRPr="00C87B44">
        <w:t xml:space="preserve"> when onions and tomatoes are needed and </w:t>
      </w:r>
      <w:r w:rsidR="00C967CD">
        <w:t>when</w:t>
      </w:r>
      <w:r w:rsidRPr="00C87B44">
        <w:t xml:space="preserve"> </w:t>
      </w:r>
      <w:r w:rsidR="00C967CD">
        <w:t>they</w:t>
      </w:r>
      <w:r w:rsidRPr="00C87B44">
        <w:t xml:space="preserve"> fetch the highest prices</w:t>
      </w:r>
      <w:r w:rsidR="00C967CD">
        <w:t>.</w:t>
      </w:r>
      <w:r w:rsidRPr="00C87B44">
        <w:t xml:space="preserve"> Then we think of </w:t>
      </w:r>
      <w:r w:rsidR="00A263B5">
        <w:t xml:space="preserve">what </w:t>
      </w:r>
      <w:r w:rsidRPr="00C87B44">
        <w:t>varieties are preferred and for what reasons. Some of the reasons include taste and shelf life. It is important that</w:t>
      </w:r>
      <w:r w:rsidR="00A263B5">
        <w:t>,</w:t>
      </w:r>
      <w:r w:rsidRPr="00C87B44">
        <w:t xml:space="preserve"> as we think of the market and</w:t>
      </w:r>
      <w:r w:rsidR="00A263B5">
        <w:t xml:space="preserve"> the</w:t>
      </w:r>
      <w:r w:rsidRPr="00C87B44">
        <w:t xml:space="preserve"> consumer, we also think of ourselves as farmer</w:t>
      </w:r>
      <w:r w:rsidR="002473D4">
        <w:t>s</w:t>
      </w:r>
      <w:r w:rsidRPr="00C87B44">
        <w:t xml:space="preserve"> so that we do not benefit the consumer at our own expense. It is a trade</w:t>
      </w:r>
      <w:r w:rsidR="00A263B5">
        <w:t>-</w:t>
      </w:r>
      <w:r w:rsidRPr="00C87B44">
        <w:t>of</w:t>
      </w:r>
      <w:r w:rsidR="00A263B5">
        <w:t>f</w:t>
      </w:r>
      <w:r w:rsidRPr="00C87B44">
        <w:t>.</w:t>
      </w:r>
    </w:p>
    <w:p w:rsidR="00B0125D" w:rsidRPr="00C87B44" w:rsidRDefault="00B0125D" w:rsidP="00C87B44">
      <w:pPr>
        <w:tabs>
          <w:tab w:val="left" w:pos="3600"/>
        </w:tabs>
        <w:spacing w:after="200"/>
        <w:ind w:left="3600" w:hanging="3600"/>
      </w:pPr>
      <w:r w:rsidRPr="00C87B44">
        <w:rPr>
          <w:b/>
        </w:rPr>
        <w:t>PRESENTER:</w:t>
      </w:r>
      <w:r w:rsidRPr="00C87B44">
        <w:tab/>
      </w:r>
      <w:r w:rsidR="00A263B5">
        <w:t>A</w:t>
      </w:r>
      <w:r w:rsidRPr="00C87B44">
        <w:t xml:space="preserve">s a farmer, what do you consider to take care of your </w:t>
      </w:r>
      <w:r w:rsidR="00A263B5">
        <w:t xml:space="preserve">own </w:t>
      </w:r>
      <w:r w:rsidRPr="00C87B44">
        <w:t>interest</w:t>
      </w:r>
      <w:r w:rsidR="00A263B5">
        <w:t>s</w:t>
      </w:r>
      <w:r w:rsidRPr="00C87B44">
        <w:t>?</w:t>
      </w:r>
    </w:p>
    <w:p w:rsidR="00B0125D" w:rsidRPr="00C87B44" w:rsidRDefault="00B0125D" w:rsidP="00C87B44">
      <w:pPr>
        <w:tabs>
          <w:tab w:val="left" w:pos="3600"/>
        </w:tabs>
        <w:spacing w:after="200"/>
        <w:ind w:left="3600" w:hanging="3600"/>
      </w:pPr>
      <w:r w:rsidRPr="00C87B44">
        <w:rPr>
          <w:b/>
        </w:rPr>
        <w:t>MR. WAFULA:</w:t>
      </w:r>
      <w:r w:rsidRPr="00C87B44">
        <w:rPr>
          <w:b/>
        </w:rPr>
        <w:tab/>
      </w:r>
      <w:r w:rsidRPr="00C87B44">
        <w:t xml:space="preserve">I </w:t>
      </w:r>
      <w:r w:rsidR="00A263B5">
        <w:t>choose</w:t>
      </w:r>
      <w:r w:rsidRPr="00C87B44">
        <w:t xml:space="preserve"> varieties that are high yielding and hardy</w:t>
      </w:r>
      <w:r w:rsidR="00333774">
        <w:t>—</w:t>
      </w:r>
      <w:r w:rsidRPr="00C87B44">
        <w:t>that is</w:t>
      </w:r>
      <w:r w:rsidR="00A263B5">
        <w:t>,</w:t>
      </w:r>
      <w:r w:rsidRPr="00C87B44">
        <w:t xml:space="preserve"> they are tolerant </w:t>
      </w:r>
      <w:r w:rsidR="00A263B5">
        <w:t>of</w:t>
      </w:r>
      <w:r w:rsidR="00A263B5" w:rsidRPr="00C87B44">
        <w:t xml:space="preserve"> </w:t>
      </w:r>
      <w:r w:rsidRPr="00C87B44">
        <w:t>pests and diseases</w:t>
      </w:r>
      <w:r w:rsidR="00A263B5">
        <w:t>,</w:t>
      </w:r>
      <w:r w:rsidRPr="00C87B44">
        <w:t xml:space="preserve"> </w:t>
      </w:r>
      <w:r w:rsidR="00A263B5">
        <w:t>which</w:t>
      </w:r>
      <w:r w:rsidRPr="00C87B44">
        <w:t xml:space="preserve"> </w:t>
      </w:r>
      <w:r w:rsidR="00CE7AB1" w:rsidRPr="00C87B44">
        <w:t>reduce</w:t>
      </w:r>
      <w:r w:rsidR="008D3BC0">
        <w:t>s</w:t>
      </w:r>
      <w:r w:rsidRPr="00C87B44">
        <w:t xml:space="preserve"> </w:t>
      </w:r>
      <w:r w:rsidR="00A263B5">
        <w:t xml:space="preserve">the </w:t>
      </w:r>
      <w:r w:rsidRPr="00C87B44">
        <w:t xml:space="preserve">cost of inputs, </w:t>
      </w:r>
      <w:r w:rsidR="00A263B5">
        <w:t xml:space="preserve">and they are </w:t>
      </w:r>
      <w:r w:rsidRPr="00C87B44">
        <w:t>toleran</w:t>
      </w:r>
      <w:r w:rsidR="00A263B5">
        <w:t>t</w:t>
      </w:r>
      <w:r w:rsidRPr="00C87B44">
        <w:t xml:space="preserve"> </w:t>
      </w:r>
      <w:r w:rsidR="00A263B5">
        <w:t>of</w:t>
      </w:r>
      <w:r w:rsidRPr="00C87B44">
        <w:t xml:space="preserve"> water stress </w:t>
      </w:r>
      <w:r w:rsidRPr="00C87B44">
        <w:lastRenderedPageBreak/>
        <w:t>because we rely on rain to farm onions. We also select varieties that can withstand stresses related to harvest</w:t>
      </w:r>
      <w:r w:rsidR="002473D4">
        <w:t>ing</w:t>
      </w:r>
      <w:r w:rsidRPr="00C87B44">
        <w:t xml:space="preserve"> and post-harvest handling, and transportation to the market.</w:t>
      </w:r>
    </w:p>
    <w:p w:rsidR="00B0125D" w:rsidRPr="00C87B44" w:rsidRDefault="00B0125D" w:rsidP="00C87B44">
      <w:pPr>
        <w:tabs>
          <w:tab w:val="left" w:pos="3600"/>
        </w:tabs>
        <w:spacing w:after="200"/>
        <w:ind w:left="3600" w:hanging="3600"/>
      </w:pPr>
      <w:r w:rsidRPr="00C87B44">
        <w:rPr>
          <w:b/>
        </w:rPr>
        <w:t>PRESENTER:</w:t>
      </w:r>
      <w:r w:rsidRPr="00C87B44">
        <w:tab/>
      </w:r>
      <w:r w:rsidR="00CE7AB1">
        <w:t xml:space="preserve">Two seasons </w:t>
      </w:r>
      <w:r w:rsidRPr="00C87B44">
        <w:t>is not a long time</w:t>
      </w:r>
      <w:r w:rsidR="004C20C0">
        <w:t xml:space="preserve"> to grow new crops</w:t>
      </w:r>
      <w:r w:rsidRPr="00C87B44">
        <w:t>. Definitely, you have quickly learnt on the job.</w:t>
      </w:r>
      <w:r w:rsidR="00CE7AB1">
        <w:t xml:space="preserve"> What factors</w:t>
      </w:r>
      <w:r w:rsidR="008729C8">
        <w:t xml:space="preserve"> have helped you grow your farming?</w:t>
      </w:r>
    </w:p>
    <w:p w:rsidR="00B0125D" w:rsidRPr="00C87B44" w:rsidRDefault="00B0125D" w:rsidP="00C87B44">
      <w:pPr>
        <w:tabs>
          <w:tab w:val="left" w:pos="3600"/>
        </w:tabs>
        <w:spacing w:after="200"/>
        <w:ind w:left="3600" w:hanging="3600"/>
      </w:pPr>
      <w:r w:rsidRPr="00C87B44">
        <w:rPr>
          <w:b/>
        </w:rPr>
        <w:t>MR. WAFULA:</w:t>
      </w:r>
      <w:r w:rsidRPr="00C87B44">
        <w:tab/>
        <w:t>When we started, things were difficult</w:t>
      </w:r>
      <w:r w:rsidR="002F3D5F">
        <w:t>,</w:t>
      </w:r>
      <w:r w:rsidRPr="00C87B44">
        <w:t xml:space="preserve"> but we relied on information, training</w:t>
      </w:r>
      <w:r w:rsidR="002F3D5F">
        <w:t>,</w:t>
      </w:r>
      <w:r w:rsidRPr="00C87B44">
        <w:t xml:space="preserve"> and </w:t>
      </w:r>
      <w:r w:rsidR="002F3D5F">
        <w:t xml:space="preserve">the </w:t>
      </w:r>
      <w:r w:rsidRPr="00C87B44">
        <w:t xml:space="preserve">experience of extension officers who were willing to assist us. We also attended </w:t>
      </w:r>
      <w:r w:rsidR="002F3D5F">
        <w:t>a</w:t>
      </w:r>
      <w:r w:rsidRPr="00C87B44">
        <w:t>gricultural shows in Kitale, Eldoret</w:t>
      </w:r>
      <w:r w:rsidR="002F3D5F">
        <w:t>,</w:t>
      </w:r>
      <w:r w:rsidRPr="00C87B44">
        <w:t xml:space="preserve"> and Bungoma, asked questions</w:t>
      </w:r>
      <w:r w:rsidR="002473D4">
        <w:t>,</w:t>
      </w:r>
      <w:r w:rsidRPr="00C87B44">
        <w:t xml:space="preserve"> and tried out the technologies and practices </w:t>
      </w:r>
      <w:r w:rsidR="002473D4">
        <w:t>that were</w:t>
      </w:r>
      <w:r w:rsidR="002473D4" w:rsidRPr="00C87B44">
        <w:t xml:space="preserve"> </w:t>
      </w:r>
      <w:r w:rsidRPr="00C87B44">
        <w:t>demonstrat</w:t>
      </w:r>
      <w:r w:rsidR="002473D4">
        <w:t>ed</w:t>
      </w:r>
      <w:r w:rsidRPr="00C87B44">
        <w:t xml:space="preserve"> at the shows. Where things didn’t work, we changed. We are still doing that and we are getting better and better.</w:t>
      </w:r>
    </w:p>
    <w:p w:rsidR="00B0125D" w:rsidRPr="00C87B44" w:rsidRDefault="00B0125D" w:rsidP="002F3D5F">
      <w:pPr>
        <w:tabs>
          <w:tab w:val="left" w:pos="3600"/>
        </w:tabs>
        <w:spacing w:after="200"/>
        <w:ind w:left="3600" w:hanging="3600"/>
      </w:pPr>
      <w:r w:rsidRPr="00C87B44">
        <w:rPr>
          <w:b/>
        </w:rPr>
        <w:t>SFX:</w:t>
      </w:r>
      <w:r w:rsidRPr="00C87B44">
        <w:rPr>
          <w:b/>
        </w:rPr>
        <w:tab/>
      </w:r>
      <w:r w:rsidRPr="002F3D5F">
        <w:rPr>
          <w:caps/>
        </w:rPr>
        <w:t>music</w:t>
      </w:r>
      <w:r w:rsidR="002473D4">
        <w:rPr>
          <w:caps/>
        </w:rPr>
        <w:t xml:space="preserve"> FOR</w:t>
      </w:r>
      <w:r w:rsidRPr="002F3D5F">
        <w:rPr>
          <w:caps/>
        </w:rPr>
        <w:t xml:space="preserve"> </w:t>
      </w:r>
      <w:r w:rsidR="002F3D5F">
        <w:rPr>
          <w:caps/>
        </w:rPr>
        <w:t>five</w:t>
      </w:r>
      <w:r w:rsidR="002F3D5F" w:rsidRPr="002F3D5F">
        <w:rPr>
          <w:caps/>
        </w:rPr>
        <w:t xml:space="preserve"> </w:t>
      </w:r>
      <w:r w:rsidRPr="002F3D5F">
        <w:rPr>
          <w:caps/>
        </w:rPr>
        <w:t>seconds</w:t>
      </w:r>
      <w:r w:rsidR="002473D4">
        <w:rPr>
          <w:caps/>
        </w:rPr>
        <w:t>,</w:t>
      </w:r>
      <w:r w:rsidRPr="002F3D5F">
        <w:rPr>
          <w:caps/>
        </w:rPr>
        <w:t xml:space="preserve"> then down under presenter</w:t>
      </w:r>
      <w:r w:rsidRPr="00C87B44">
        <w:t xml:space="preserve"> </w:t>
      </w:r>
    </w:p>
    <w:p w:rsidR="00B0125D" w:rsidRPr="00C87B44" w:rsidRDefault="00B0125D" w:rsidP="00C87B44">
      <w:pPr>
        <w:tabs>
          <w:tab w:val="left" w:pos="3600"/>
        </w:tabs>
        <w:spacing w:after="200"/>
        <w:ind w:left="3600" w:hanging="3600"/>
      </w:pPr>
      <w:r w:rsidRPr="00C87B44">
        <w:rPr>
          <w:b/>
        </w:rPr>
        <w:t>PRESENTER:</w:t>
      </w:r>
      <w:r w:rsidRPr="00C87B44">
        <w:rPr>
          <w:b/>
        </w:rPr>
        <w:tab/>
      </w:r>
      <w:r w:rsidRPr="00C87B44">
        <w:t>Mr. Alfred Amusibwa is an extension officer in Kimilili, Bungoma County. He explains the challenge</w:t>
      </w:r>
      <w:r w:rsidR="001B64AA">
        <w:t>s</w:t>
      </w:r>
      <w:r w:rsidRPr="00C87B44">
        <w:t xml:space="preserve"> farmers face in marketing their produce.</w:t>
      </w:r>
    </w:p>
    <w:p w:rsidR="00B0125D" w:rsidRPr="00C87B44" w:rsidRDefault="00B0125D" w:rsidP="00C87B44">
      <w:pPr>
        <w:tabs>
          <w:tab w:val="left" w:pos="3600"/>
        </w:tabs>
        <w:autoSpaceDE w:val="0"/>
        <w:autoSpaceDN w:val="0"/>
        <w:adjustRightInd w:val="0"/>
        <w:spacing w:after="200"/>
        <w:ind w:left="3600" w:hanging="3600"/>
      </w:pPr>
      <w:r w:rsidRPr="00C87B44">
        <w:rPr>
          <w:b/>
        </w:rPr>
        <w:t>MR. AMUSIBWA:</w:t>
      </w:r>
      <w:r w:rsidRPr="00C87B44">
        <w:rPr>
          <w:b/>
        </w:rPr>
        <w:tab/>
      </w:r>
      <w:r w:rsidR="002F3D5F">
        <w:t>T</w:t>
      </w:r>
      <w:r w:rsidRPr="00C87B44">
        <w:t>he</w:t>
      </w:r>
      <w:r w:rsidRPr="00C87B44">
        <w:rPr>
          <w:b/>
        </w:rPr>
        <w:t xml:space="preserve"> </w:t>
      </w:r>
      <w:r w:rsidRPr="00C87B44">
        <w:t xml:space="preserve">biggest obstacle to </w:t>
      </w:r>
      <w:r w:rsidR="00810FA3">
        <w:t>smallholder farmer</w:t>
      </w:r>
      <w:r w:rsidR="004C20C0">
        <w:t>s</w:t>
      </w:r>
      <w:r w:rsidR="00810FA3">
        <w:t xml:space="preserve"> access</w:t>
      </w:r>
      <w:r w:rsidR="004C20C0">
        <w:t>ing</w:t>
      </w:r>
      <w:r w:rsidR="00810FA3">
        <w:t xml:space="preserve"> markets is </w:t>
      </w:r>
      <w:r w:rsidR="004C20C0">
        <w:t xml:space="preserve">their </w:t>
      </w:r>
      <w:r w:rsidRPr="00C87B44">
        <w:t>limited knowledge</w:t>
      </w:r>
      <w:r w:rsidR="00F417C1">
        <w:t xml:space="preserve"> </w:t>
      </w:r>
      <w:r w:rsidR="004C20C0">
        <w:t xml:space="preserve">of </w:t>
      </w:r>
      <w:r w:rsidRPr="00C87B44">
        <w:t xml:space="preserve">and </w:t>
      </w:r>
      <w:r w:rsidR="00F417C1">
        <w:t xml:space="preserve">ability to use </w:t>
      </w:r>
      <w:r w:rsidRPr="00C87B44">
        <w:t>market information</w:t>
      </w:r>
      <w:r w:rsidR="004C20C0">
        <w:t>. E</w:t>
      </w:r>
      <w:r w:rsidRPr="00C87B44">
        <w:t xml:space="preserve">xtension officers </w:t>
      </w:r>
      <w:r w:rsidR="004C20C0">
        <w:t>do not explain market information</w:t>
      </w:r>
      <w:r w:rsidRPr="00C87B44">
        <w:t xml:space="preserve"> in a way that </w:t>
      </w:r>
      <w:r w:rsidR="004C20C0">
        <w:t xml:space="preserve">allows </w:t>
      </w:r>
      <w:r w:rsidR="00C34C48">
        <w:t xml:space="preserve">farmers to </w:t>
      </w:r>
      <w:r w:rsidR="006874ED">
        <w:t xml:space="preserve">use </w:t>
      </w:r>
      <w:r w:rsidR="004C20C0">
        <w:t xml:space="preserve">it </w:t>
      </w:r>
      <w:r w:rsidR="006874ED">
        <w:t>to</w:t>
      </w:r>
      <w:r w:rsidR="001B64AA">
        <w:t xml:space="preserve"> </w:t>
      </w:r>
      <w:r w:rsidR="0059587F">
        <w:t>plan wh</w:t>
      </w:r>
      <w:r w:rsidR="001B64AA">
        <w:t>at</w:t>
      </w:r>
      <w:r w:rsidR="0059587F">
        <w:t xml:space="preserve"> and wh</w:t>
      </w:r>
      <w:r w:rsidR="001B64AA">
        <w:t>en</w:t>
      </w:r>
      <w:r w:rsidR="0059587F">
        <w:t xml:space="preserve"> to plant. </w:t>
      </w:r>
      <w:r w:rsidR="004C20C0">
        <w:t>F</w:t>
      </w:r>
      <w:r w:rsidR="0059587F">
        <w:t>armers and extension officers need to work to</w:t>
      </w:r>
      <w:r w:rsidR="00892348">
        <w:t xml:space="preserve">gether to identify </w:t>
      </w:r>
      <w:r w:rsidR="004C20C0">
        <w:t xml:space="preserve">market </w:t>
      </w:r>
      <w:r w:rsidR="00892348">
        <w:t xml:space="preserve">opportunities and supply those markets. </w:t>
      </w:r>
      <w:r w:rsidRPr="00C87B44">
        <w:t xml:space="preserve">As you have </w:t>
      </w:r>
      <w:r w:rsidR="002473D4">
        <w:t>seen</w:t>
      </w:r>
      <w:r w:rsidRPr="00C87B44">
        <w:t xml:space="preserve">, there are farmers who are already moving in the right direction. We need to </w:t>
      </w:r>
      <w:r w:rsidR="002473D4">
        <w:t>highlight</w:t>
      </w:r>
      <w:r w:rsidR="002F3D5F" w:rsidRPr="00C87B44">
        <w:t xml:space="preserve"> </w:t>
      </w:r>
      <w:r w:rsidRPr="00C87B44">
        <w:t>them so that other farmers can learn from them.</w:t>
      </w:r>
    </w:p>
    <w:p w:rsidR="00C87B44" w:rsidRDefault="00B0125D" w:rsidP="00C87B44">
      <w:pPr>
        <w:tabs>
          <w:tab w:val="left" w:pos="3600"/>
        </w:tabs>
        <w:ind w:left="360" w:hanging="360"/>
      </w:pPr>
      <w:r w:rsidRPr="00C87B44">
        <w:rPr>
          <w:b/>
        </w:rPr>
        <w:t>PRESENTER:</w:t>
      </w:r>
      <w:r w:rsidRPr="00C87B44">
        <w:tab/>
      </w:r>
      <w:r w:rsidR="001B64AA">
        <w:t xml:space="preserve">Mr. </w:t>
      </w:r>
      <w:r w:rsidRPr="00C87B44">
        <w:t>Amus</w:t>
      </w:r>
      <w:r w:rsidR="00C11AAC">
        <w:t>ib</w:t>
      </w:r>
      <w:r w:rsidRPr="00C87B44">
        <w:t>wa says that safety and health a</w:t>
      </w:r>
      <w:r w:rsidR="002473D4">
        <w:t>re</w:t>
      </w:r>
      <w:r w:rsidRPr="00C87B44">
        <w:t xml:space="preserve"> important </w:t>
      </w:r>
    </w:p>
    <w:p w:rsidR="00B0125D" w:rsidRPr="00C87B44" w:rsidRDefault="00C87B44" w:rsidP="00C87B44">
      <w:pPr>
        <w:tabs>
          <w:tab w:val="left" w:pos="3600"/>
        </w:tabs>
        <w:spacing w:after="200"/>
        <w:ind w:left="3600" w:hanging="360"/>
        <w:rPr>
          <w:b/>
        </w:rPr>
      </w:pPr>
      <w:r>
        <w:rPr>
          <w:b/>
        </w:rPr>
        <w:tab/>
      </w:r>
      <w:r w:rsidR="00B0125D" w:rsidRPr="00C87B44">
        <w:t xml:space="preserve">issues that are hardly considered </w:t>
      </w:r>
      <w:r w:rsidR="002F3D5F">
        <w:t>when people talk</w:t>
      </w:r>
      <w:r w:rsidR="00B0125D" w:rsidRPr="00C87B44">
        <w:t xml:space="preserve"> about </w:t>
      </w:r>
      <w:r w:rsidR="002F3D5F">
        <w:t xml:space="preserve">marketing </w:t>
      </w:r>
      <w:r w:rsidR="00B0125D" w:rsidRPr="00C87B44">
        <w:t>produce.</w:t>
      </w:r>
    </w:p>
    <w:p w:rsidR="00B0125D" w:rsidRPr="00C87B44" w:rsidRDefault="00B0125D" w:rsidP="00C87B44">
      <w:pPr>
        <w:tabs>
          <w:tab w:val="left" w:pos="3600"/>
        </w:tabs>
        <w:spacing w:after="200"/>
        <w:ind w:left="3600" w:hanging="3600"/>
      </w:pPr>
      <w:r w:rsidRPr="00C87B44">
        <w:rPr>
          <w:b/>
        </w:rPr>
        <w:t>MR. AMUSIBWA:</w:t>
      </w:r>
      <w:r w:rsidRPr="00C87B44">
        <w:rPr>
          <w:b/>
        </w:rPr>
        <w:tab/>
      </w:r>
      <w:r w:rsidR="006874ED">
        <w:t>I</w:t>
      </w:r>
      <w:r w:rsidRPr="00C87B44">
        <w:t>t is recommended that a farmer wait for</w:t>
      </w:r>
      <w:r w:rsidR="00452AA2">
        <w:t xml:space="preserve"> the recommended number of days </w:t>
      </w:r>
      <w:r w:rsidRPr="00C87B44">
        <w:t xml:space="preserve">after applying pesticides on kales before harvesting. But some farmers do not </w:t>
      </w:r>
      <w:r w:rsidR="002F3D5F">
        <w:t>wait.</w:t>
      </w:r>
      <w:r w:rsidRPr="00C87B44">
        <w:t xml:space="preserve"> </w:t>
      </w:r>
      <w:r w:rsidR="002F3D5F">
        <w:t>T</w:t>
      </w:r>
      <w:r w:rsidRPr="00C87B44">
        <w:t xml:space="preserve">hey simply harvest when the leaves are </w:t>
      </w:r>
      <w:r w:rsidR="002473D4">
        <w:t>big</w:t>
      </w:r>
      <w:r w:rsidR="002473D4" w:rsidRPr="00C87B44">
        <w:t xml:space="preserve"> </w:t>
      </w:r>
      <w:r w:rsidRPr="00C87B44">
        <w:t xml:space="preserve">enough for the market. This happens mostly during the dry season when vegetable production is low and demand is very high in town, and in schools and colleges. It is not a good </w:t>
      </w:r>
      <w:r w:rsidR="002F3D5F">
        <w:t>practice</w:t>
      </w:r>
      <w:r w:rsidR="002F3D5F" w:rsidRPr="00C87B44">
        <w:t xml:space="preserve"> </w:t>
      </w:r>
      <w:r w:rsidRPr="00C87B44">
        <w:t xml:space="preserve">as it exposes consumers to </w:t>
      </w:r>
      <w:r w:rsidR="002F3D5F">
        <w:t xml:space="preserve">the </w:t>
      </w:r>
      <w:r w:rsidRPr="00C87B44">
        <w:t>potential</w:t>
      </w:r>
      <w:r w:rsidR="002F3D5F">
        <w:t>ly</w:t>
      </w:r>
      <w:r w:rsidRPr="00C87B44">
        <w:t xml:space="preserve"> harmful effects of pesticide residues in the vegetables.</w:t>
      </w:r>
    </w:p>
    <w:p w:rsidR="00B0125D" w:rsidRPr="00C87B44" w:rsidRDefault="00B0125D" w:rsidP="00C87B44">
      <w:pPr>
        <w:tabs>
          <w:tab w:val="left" w:pos="3600"/>
        </w:tabs>
        <w:spacing w:after="200"/>
        <w:ind w:left="3600" w:hanging="3600"/>
      </w:pPr>
      <w:r w:rsidRPr="00C87B44">
        <w:rPr>
          <w:b/>
        </w:rPr>
        <w:t>PRESENTER:</w:t>
      </w:r>
      <w:r w:rsidRPr="00C87B44">
        <w:rPr>
          <w:b/>
        </w:rPr>
        <w:tab/>
      </w:r>
      <w:r w:rsidR="002F3D5F">
        <w:t>H</w:t>
      </w:r>
      <w:r w:rsidRPr="00C87B44">
        <w:t>ow do you prevent this from happening?</w:t>
      </w:r>
    </w:p>
    <w:p w:rsidR="00B0125D" w:rsidRPr="00C87B44" w:rsidRDefault="00B0125D" w:rsidP="00C87B44">
      <w:pPr>
        <w:tabs>
          <w:tab w:val="left" w:pos="3600"/>
        </w:tabs>
        <w:spacing w:after="200"/>
        <w:ind w:left="3600" w:hanging="3600"/>
      </w:pPr>
      <w:r w:rsidRPr="00C87B44">
        <w:rPr>
          <w:b/>
        </w:rPr>
        <w:lastRenderedPageBreak/>
        <w:t>MR. AMUSIBWA:</w:t>
      </w:r>
      <w:r w:rsidRPr="00C87B44">
        <w:rPr>
          <w:b/>
        </w:rPr>
        <w:tab/>
      </w:r>
      <w:r w:rsidR="004C20C0">
        <w:t>C</w:t>
      </w:r>
      <w:r w:rsidRPr="00C87B44">
        <w:t xml:space="preserve">onsumers </w:t>
      </w:r>
      <w:r w:rsidR="00215FD5">
        <w:t>don’t know</w:t>
      </w:r>
      <w:r w:rsidRPr="00C87B44">
        <w:t xml:space="preserve"> </w:t>
      </w:r>
      <w:r w:rsidR="00BD77D6">
        <w:t xml:space="preserve">where </w:t>
      </w:r>
      <w:r w:rsidRPr="00C87B44">
        <w:t>the fresh vegetables they buy in the market</w:t>
      </w:r>
      <w:r w:rsidR="00BD77D6">
        <w:t xml:space="preserve"> are grown. They also don</w:t>
      </w:r>
      <w:r w:rsidR="004C20C0">
        <w:t>’</w:t>
      </w:r>
      <w:r w:rsidR="00BD77D6">
        <w:t xml:space="preserve">t know </w:t>
      </w:r>
      <w:r w:rsidRPr="00C87B44">
        <w:t>the amount of pesticides used by farmers, which is increas</w:t>
      </w:r>
      <w:r w:rsidR="001B64AA">
        <w:t>ing</w:t>
      </w:r>
      <w:r w:rsidRPr="00C87B44">
        <w:t xml:space="preserve"> because of </w:t>
      </w:r>
      <w:r w:rsidR="00215FD5">
        <w:t xml:space="preserve">the </w:t>
      </w:r>
      <w:r w:rsidRPr="00C87B44">
        <w:t xml:space="preserve">rising </w:t>
      </w:r>
      <w:r w:rsidR="00686A31">
        <w:t>number</w:t>
      </w:r>
      <w:r w:rsidRPr="00C87B44">
        <w:t xml:space="preserve"> of pests and diseases. Therefore,</w:t>
      </w:r>
      <w:r w:rsidRPr="00C87B44">
        <w:rPr>
          <w:b/>
        </w:rPr>
        <w:t xml:space="preserve"> </w:t>
      </w:r>
      <w:r w:rsidR="00215FD5" w:rsidRPr="00215FD5">
        <w:t>farmers themselves must</w:t>
      </w:r>
      <w:r w:rsidR="00215FD5">
        <w:rPr>
          <w:b/>
        </w:rPr>
        <w:t xml:space="preserve"> </w:t>
      </w:r>
      <w:r w:rsidRPr="00C87B44">
        <w:t xml:space="preserve">reduce </w:t>
      </w:r>
      <w:r w:rsidR="00215FD5">
        <w:t>the use of</w:t>
      </w:r>
      <w:r w:rsidRPr="00C87B44">
        <w:t xml:space="preserve"> toxic substances </w:t>
      </w:r>
      <w:r w:rsidR="00215FD5">
        <w:t>on</w:t>
      </w:r>
      <w:r w:rsidR="00215FD5" w:rsidRPr="00C87B44">
        <w:t xml:space="preserve"> </w:t>
      </w:r>
      <w:r w:rsidRPr="00C87B44">
        <w:t xml:space="preserve">the farm. We work with farmers to ensure that </w:t>
      </w:r>
      <w:r w:rsidR="00DC275C">
        <w:t>they</w:t>
      </w:r>
      <w:r w:rsidR="00DC275C" w:rsidRPr="00C87B44">
        <w:t xml:space="preserve"> </w:t>
      </w:r>
      <w:r w:rsidR="00215FD5">
        <w:t>deliver</w:t>
      </w:r>
      <w:r w:rsidR="00215FD5" w:rsidRPr="00C87B44">
        <w:t xml:space="preserve"> </w:t>
      </w:r>
      <w:r w:rsidRPr="00C87B44">
        <w:t>healthy and safe produce to the market</w:t>
      </w:r>
      <w:r w:rsidR="00215FD5">
        <w:t>. O</w:t>
      </w:r>
      <w:r w:rsidRPr="00C87B44">
        <w:t xml:space="preserve">therwise, we </w:t>
      </w:r>
      <w:r w:rsidR="00215FD5">
        <w:t>are</w:t>
      </w:r>
      <w:r w:rsidRPr="00C87B44">
        <w:t xml:space="preserve"> failing in our duty </w:t>
      </w:r>
      <w:r w:rsidR="00215FD5">
        <w:t>to</w:t>
      </w:r>
      <w:r w:rsidR="00215FD5" w:rsidRPr="00C87B44">
        <w:t xml:space="preserve"> </w:t>
      </w:r>
      <w:r w:rsidRPr="00C87B44">
        <w:t xml:space="preserve">feed the nation. In my coverage area, for instance, I offer trainings to farmers on pesticide and other chemical applications through </w:t>
      </w:r>
      <w:r w:rsidR="004C20C0">
        <w:t>farmers’</w:t>
      </w:r>
      <w:r w:rsidR="004C20C0" w:rsidRPr="00C87B44">
        <w:t xml:space="preserve"> </w:t>
      </w:r>
      <w:r w:rsidRPr="00C87B44">
        <w:t xml:space="preserve">groups or to individuals during farm visits. </w:t>
      </w:r>
    </w:p>
    <w:p w:rsidR="00B0125D" w:rsidRPr="00C87B44" w:rsidRDefault="00B0125D" w:rsidP="00C87B44">
      <w:pPr>
        <w:tabs>
          <w:tab w:val="left" w:pos="3600"/>
        </w:tabs>
        <w:spacing w:after="200"/>
        <w:ind w:left="360" w:hanging="360"/>
      </w:pPr>
      <w:r w:rsidRPr="00C87B44">
        <w:rPr>
          <w:b/>
        </w:rPr>
        <w:t>PRESENTER:</w:t>
      </w:r>
      <w:r w:rsidRPr="00C87B44">
        <w:tab/>
        <w:t>What is the main message in these farmer trainings?</w:t>
      </w:r>
    </w:p>
    <w:p w:rsidR="00B0125D" w:rsidRDefault="00B0125D" w:rsidP="00C87B44">
      <w:pPr>
        <w:tabs>
          <w:tab w:val="left" w:pos="3600"/>
        </w:tabs>
        <w:autoSpaceDE w:val="0"/>
        <w:autoSpaceDN w:val="0"/>
        <w:adjustRightInd w:val="0"/>
        <w:spacing w:after="200"/>
        <w:ind w:left="3600" w:hanging="3600"/>
      </w:pPr>
      <w:r w:rsidRPr="00C87B44">
        <w:rPr>
          <w:b/>
        </w:rPr>
        <w:t>MR. AMUSIBWA:</w:t>
      </w:r>
      <w:r w:rsidRPr="00C87B44">
        <w:tab/>
        <w:t xml:space="preserve">As </w:t>
      </w:r>
      <w:r w:rsidR="004C20C0">
        <w:t>they say</w:t>
      </w:r>
      <w:r w:rsidRPr="00C87B44">
        <w:t xml:space="preserve">, prevention is better than cure. We tell our farmers to use the right </w:t>
      </w:r>
      <w:r w:rsidR="00F847B3">
        <w:t xml:space="preserve">amount, </w:t>
      </w:r>
      <w:r w:rsidR="00215FD5">
        <w:t xml:space="preserve">to </w:t>
      </w:r>
      <w:r w:rsidRPr="00C87B44">
        <w:t xml:space="preserve">use </w:t>
      </w:r>
      <w:r w:rsidR="00215FD5">
        <w:t xml:space="preserve">the </w:t>
      </w:r>
      <w:r w:rsidRPr="00C87B44">
        <w:t xml:space="preserve">right equipment for application, and </w:t>
      </w:r>
      <w:r w:rsidR="00215FD5">
        <w:t xml:space="preserve">to </w:t>
      </w:r>
      <w:r w:rsidRPr="00C87B44">
        <w:t xml:space="preserve">harvest after the recommended number of days. </w:t>
      </w:r>
      <w:r w:rsidR="00215FD5">
        <w:t>In t</w:t>
      </w:r>
      <w:r w:rsidRPr="00C87B44">
        <w:t>his way</w:t>
      </w:r>
      <w:r w:rsidR="00215FD5">
        <w:t>,</w:t>
      </w:r>
      <w:r w:rsidRPr="00C87B44">
        <w:t xml:space="preserve"> we </w:t>
      </w:r>
      <w:r w:rsidR="00F847B3">
        <w:t xml:space="preserve">protect </w:t>
      </w:r>
      <w:r w:rsidRPr="00C87B44">
        <w:t xml:space="preserve">the farmer and the consumer. We also have to think of the environment, something that is often </w:t>
      </w:r>
      <w:r w:rsidR="009F0DEF">
        <w:t xml:space="preserve">ignored. </w:t>
      </w:r>
      <w:r w:rsidRPr="00C87B44">
        <w:t xml:space="preserve">Some of these chemicals </w:t>
      </w:r>
      <w:r w:rsidR="009F0DEF">
        <w:t xml:space="preserve">stay </w:t>
      </w:r>
      <w:r w:rsidRPr="00C87B44">
        <w:t>in the environment for a long time</w:t>
      </w:r>
      <w:r w:rsidR="00DC275C">
        <w:t>. D</w:t>
      </w:r>
      <w:r w:rsidRPr="00C87B44">
        <w:t xml:space="preserve">uring heavy rains, </w:t>
      </w:r>
      <w:r w:rsidR="00DC275C">
        <w:t xml:space="preserve">they can </w:t>
      </w:r>
      <w:r w:rsidRPr="00C87B44">
        <w:t xml:space="preserve">find </w:t>
      </w:r>
      <w:r w:rsidR="00215FD5">
        <w:t>their</w:t>
      </w:r>
      <w:r w:rsidR="00215FD5" w:rsidRPr="00C87B44">
        <w:t xml:space="preserve"> </w:t>
      </w:r>
      <w:r w:rsidRPr="00C87B44">
        <w:t xml:space="preserve">way </w:t>
      </w:r>
      <w:r w:rsidR="00DC275C">
        <w:t>in</w:t>
      </w:r>
      <w:r w:rsidRPr="00C87B44">
        <w:t xml:space="preserve">to </w:t>
      </w:r>
      <w:r w:rsidR="009F0DEF">
        <w:t xml:space="preserve">rivers and wells. </w:t>
      </w:r>
      <w:r w:rsidRPr="00C87B44">
        <w:t xml:space="preserve">So we really have to be </w:t>
      </w:r>
      <w:r w:rsidR="009F0DEF" w:rsidRPr="00C87B44">
        <w:t>mindful</w:t>
      </w:r>
      <w:r w:rsidRPr="00C87B44">
        <w:t xml:space="preserve"> of this</w:t>
      </w:r>
      <w:r w:rsidR="00215FD5">
        <w:t>. O</w:t>
      </w:r>
      <w:r w:rsidRPr="00C87B44">
        <w:t xml:space="preserve">therwise, </w:t>
      </w:r>
      <w:r w:rsidR="001B64AA">
        <w:t>using</w:t>
      </w:r>
      <w:r w:rsidR="0096356C">
        <w:t xml:space="preserve"> these </w:t>
      </w:r>
      <w:r w:rsidRPr="00C87B44">
        <w:t>chemicals</w:t>
      </w:r>
      <w:r w:rsidR="0096356C">
        <w:t xml:space="preserve"> harms </w:t>
      </w:r>
      <w:r w:rsidRPr="00C87B44">
        <w:t>humans and the environment.</w:t>
      </w:r>
    </w:p>
    <w:p w:rsidR="009C3D99" w:rsidRPr="00C87B44" w:rsidRDefault="009C3D99" w:rsidP="009C3D99">
      <w:pPr>
        <w:tabs>
          <w:tab w:val="left" w:pos="3600"/>
        </w:tabs>
        <w:autoSpaceDE w:val="0"/>
        <w:autoSpaceDN w:val="0"/>
        <w:adjustRightInd w:val="0"/>
        <w:spacing w:after="200"/>
        <w:ind w:left="3600" w:hanging="3600"/>
        <w:rPr>
          <w:i/>
        </w:rPr>
      </w:pPr>
      <w:r w:rsidRPr="00C87B44">
        <w:rPr>
          <w:b/>
        </w:rPr>
        <w:t>SFX:</w:t>
      </w:r>
      <w:r w:rsidRPr="00C87B44">
        <w:rPr>
          <w:b/>
        </w:rPr>
        <w:tab/>
      </w:r>
      <w:r w:rsidRPr="002F3D5F">
        <w:rPr>
          <w:caps/>
        </w:rPr>
        <w:t>music</w:t>
      </w:r>
      <w:r>
        <w:rPr>
          <w:caps/>
        </w:rPr>
        <w:t xml:space="preserve"> FOR</w:t>
      </w:r>
      <w:r w:rsidRPr="002F3D5F">
        <w:rPr>
          <w:caps/>
        </w:rPr>
        <w:t xml:space="preserve"> </w:t>
      </w:r>
      <w:r>
        <w:rPr>
          <w:caps/>
        </w:rPr>
        <w:t>five</w:t>
      </w:r>
      <w:r w:rsidRPr="002F3D5F">
        <w:rPr>
          <w:caps/>
        </w:rPr>
        <w:t xml:space="preserve"> seconds</w:t>
      </w:r>
      <w:r>
        <w:rPr>
          <w:caps/>
        </w:rPr>
        <w:t>,</w:t>
      </w:r>
      <w:r w:rsidRPr="002F3D5F">
        <w:rPr>
          <w:caps/>
        </w:rPr>
        <w:t xml:space="preserve"> then down under presenter</w:t>
      </w:r>
    </w:p>
    <w:p w:rsidR="00A650C3" w:rsidRPr="00996942" w:rsidRDefault="00A650C3" w:rsidP="009C3D99">
      <w:pPr>
        <w:tabs>
          <w:tab w:val="left" w:pos="3600"/>
        </w:tabs>
        <w:autoSpaceDE w:val="0"/>
        <w:autoSpaceDN w:val="0"/>
        <w:adjustRightInd w:val="0"/>
        <w:spacing w:after="200"/>
        <w:ind w:left="3600" w:hanging="3600"/>
      </w:pPr>
      <w:r w:rsidRPr="00996942">
        <w:rPr>
          <w:b/>
        </w:rPr>
        <w:t>PRESENTER:</w:t>
      </w:r>
      <w:r w:rsidRPr="00996942">
        <w:tab/>
      </w:r>
      <w:r w:rsidR="00996942" w:rsidRPr="00996942">
        <w:t xml:space="preserve">Here </w:t>
      </w:r>
      <w:r w:rsidR="009C3D99" w:rsidRPr="00996942">
        <w:t xml:space="preserve">are </w:t>
      </w:r>
      <w:r w:rsidR="0055345F" w:rsidRPr="00996942">
        <w:t xml:space="preserve">some of the </w:t>
      </w:r>
      <w:r w:rsidRPr="00996942">
        <w:t xml:space="preserve">precautions </w:t>
      </w:r>
      <w:r w:rsidR="009C3D99" w:rsidRPr="00996942">
        <w:t xml:space="preserve">that farmers are advised to observe </w:t>
      </w:r>
      <w:r w:rsidRPr="00996942">
        <w:t>to ensure safe use of pesticides</w:t>
      </w:r>
      <w:r w:rsidR="009C3D99" w:rsidRPr="00996942">
        <w:t xml:space="preserve">. </w:t>
      </w:r>
      <w:r w:rsidR="00996942" w:rsidRPr="00996942">
        <w:t xml:space="preserve">Be careful </w:t>
      </w:r>
      <w:r w:rsidRPr="00996942">
        <w:t xml:space="preserve">not </w:t>
      </w:r>
      <w:r w:rsidR="00996942" w:rsidRPr="00996942">
        <w:t xml:space="preserve">to </w:t>
      </w:r>
      <w:r w:rsidRPr="00996942">
        <w:t>splash pesticides on your body or clothing. Don</w:t>
      </w:r>
      <w:r w:rsidR="00996942" w:rsidRPr="00996942">
        <w:t>’</w:t>
      </w:r>
      <w:r w:rsidRPr="00996942">
        <w:t>t spray pesticides on a windy day to avoid inhalation of pesticide spray</w:t>
      </w:r>
      <w:r w:rsidR="00996942" w:rsidRPr="00996942">
        <w:t xml:space="preserve"> and spray drift that can harm other vegetation, animals, or people</w:t>
      </w:r>
      <w:r w:rsidRPr="00996942">
        <w:t>. Do not eat, chew, smoke, or drink while applying pesticides.</w:t>
      </w:r>
    </w:p>
    <w:p w:rsidR="00A650C3" w:rsidRPr="00996942" w:rsidRDefault="00A650C3" w:rsidP="00A650C3">
      <w:pPr>
        <w:tabs>
          <w:tab w:val="left" w:pos="3600"/>
        </w:tabs>
        <w:autoSpaceDE w:val="0"/>
        <w:autoSpaceDN w:val="0"/>
        <w:adjustRightInd w:val="0"/>
        <w:spacing w:after="200"/>
        <w:ind w:left="3600" w:hanging="3600"/>
      </w:pPr>
      <w:r w:rsidRPr="00996942">
        <w:tab/>
      </w:r>
      <w:r w:rsidR="009C3D99" w:rsidRPr="00996942">
        <w:t>R</w:t>
      </w:r>
      <w:r w:rsidRPr="00996942">
        <w:t>ead and follow the directions on the label. These directions for use are very important. If you ignore the rates specified in the label</w:t>
      </w:r>
      <w:r w:rsidR="0055345F" w:rsidRPr="00996942">
        <w:t xml:space="preserve"> and </w:t>
      </w:r>
      <w:r w:rsidRPr="00996942">
        <w:t>use lower rates</w:t>
      </w:r>
      <w:r w:rsidR="0055345F" w:rsidRPr="00996942">
        <w:t xml:space="preserve">, </w:t>
      </w:r>
      <w:r w:rsidRPr="00996942">
        <w:t>insects</w:t>
      </w:r>
      <w:r w:rsidR="0055345F" w:rsidRPr="00996942">
        <w:t xml:space="preserve"> </w:t>
      </w:r>
      <w:r w:rsidR="00996942" w:rsidRPr="00996942">
        <w:t xml:space="preserve">may </w:t>
      </w:r>
      <w:r w:rsidRPr="00996942">
        <w:t>develop resistance to the chemical</w:t>
      </w:r>
      <w:r w:rsidR="00996942" w:rsidRPr="00996942">
        <w:t xml:space="preserve"> and you may</w:t>
      </w:r>
      <w:r w:rsidRPr="00996942">
        <w:t xml:space="preserve"> need to use </w:t>
      </w:r>
      <w:r w:rsidR="00996942" w:rsidRPr="00996942">
        <w:t xml:space="preserve">a higher dosage </w:t>
      </w:r>
      <w:r w:rsidRPr="00996942">
        <w:t xml:space="preserve">to </w:t>
      </w:r>
      <w:r w:rsidR="00996942" w:rsidRPr="00996942">
        <w:t xml:space="preserve">manage </w:t>
      </w:r>
      <w:r w:rsidRPr="00996942">
        <w:t xml:space="preserve">pests. </w:t>
      </w:r>
      <w:r w:rsidR="00996942" w:rsidRPr="00996942">
        <w:t xml:space="preserve">Never use higher rates either. </w:t>
      </w:r>
      <w:r w:rsidRPr="00996942">
        <w:t>To protect the people who work or live in the farm, control entry to fields where pesticides have been applied</w:t>
      </w:r>
      <w:r w:rsidR="00996942" w:rsidRPr="00996942">
        <w:t>;</w:t>
      </w:r>
      <w:r w:rsidRPr="00996942">
        <w:t xml:space="preserve"> where possible</w:t>
      </w:r>
      <w:r w:rsidR="00996942" w:rsidRPr="00996942">
        <w:t>,</w:t>
      </w:r>
      <w:r w:rsidRPr="00996942">
        <w:t xml:space="preserve"> post signs to indicate treated fields.</w:t>
      </w:r>
    </w:p>
    <w:p w:rsidR="00184340" w:rsidRPr="00996942" w:rsidRDefault="002F41F2" w:rsidP="00A650C3">
      <w:pPr>
        <w:tabs>
          <w:tab w:val="left" w:pos="3600"/>
        </w:tabs>
        <w:autoSpaceDE w:val="0"/>
        <w:autoSpaceDN w:val="0"/>
        <w:adjustRightInd w:val="0"/>
        <w:spacing w:after="200"/>
        <w:ind w:left="3600" w:hanging="3600"/>
      </w:pPr>
      <w:r w:rsidRPr="00996942">
        <w:tab/>
      </w:r>
      <w:r w:rsidR="00184340" w:rsidRPr="00996942">
        <w:t xml:space="preserve">Another </w:t>
      </w:r>
      <w:r w:rsidR="00A650C3" w:rsidRPr="00996942">
        <w:t xml:space="preserve">important practice is to keep pesticides away from children, foods, livestock, and </w:t>
      </w:r>
      <w:r w:rsidR="00996942" w:rsidRPr="00996942">
        <w:t xml:space="preserve">any </w:t>
      </w:r>
      <w:r w:rsidR="00A650C3" w:rsidRPr="00996942">
        <w:t xml:space="preserve">other things that </w:t>
      </w:r>
      <w:r w:rsidR="00996942" w:rsidRPr="00996942">
        <w:t xml:space="preserve">could </w:t>
      </w:r>
      <w:r w:rsidR="00A650C3" w:rsidRPr="00996942">
        <w:t xml:space="preserve">be contaminated by pesticides. Keep </w:t>
      </w:r>
      <w:r w:rsidR="00996942" w:rsidRPr="00996942">
        <w:t xml:space="preserve">pesticides </w:t>
      </w:r>
      <w:r w:rsidR="00A650C3" w:rsidRPr="00996942">
        <w:t xml:space="preserve">in a locked store to reduce the likelihood of </w:t>
      </w:r>
      <w:r w:rsidR="00A650C3" w:rsidRPr="00996942">
        <w:lastRenderedPageBreak/>
        <w:t xml:space="preserve">poisoning. </w:t>
      </w:r>
      <w:r w:rsidR="00996942" w:rsidRPr="00996942">
        <w:t xml:space="preserve">When possible, return </w:t>
      </w:r>
      <w:r w:rsidR="00A650C3" w:rsidRPr="00996942">
        <w:t xml:space="preserve">containers to the </w:t>
      </w:r>
      <w:r w:rsidR="00996942" w:rsidRPr="00996942">
        <w:t>place</w:t>
      </w:r>
      <w:r w:rsidR="00A650C3" w:rsidRPr="00996942">
        <w:t xml:space="preserve"> where you bought </w:t>
      </w:r>
      <w:r w:rsidR="00996942" w:rsidRPr="00996942">
        <w:t>them so that t</w:t>
      </w:r>
      <w:r w:rsidR="00A650C3" w:rsidRPr="00996942">
        <w:t xml:space="preserve">hey </w:t>
      </w:r>
      <w:r w:rsidR="00996942" w:rsidRPr="00996942">
        <w:t xml:space="preserve">can </w:t>
      </w:r>
      <w:r w:rsidR="00A650C3" w:rsidRPr="00996942">
        <w:t xml:space="preserve">dispose the container. Do not reuse </w:t>
      </w:r>
      <w:r w:rsidR="00996942" w:rsidRPr="00996942">
        <w:t>containers for any purpose</w:t>
      </w:r>
      <w:r w:rsidR="00A650C3" w:rsidRPr="00996942">
        <w:t xml:space="preserve">. If you are not </w:t>
      </w:r>
      <w:r w:rsidR="00996942" w:rsidRPr="00996942">
        <w:t>un</w:t>
      </w:r>
      <w:r w:rsidR="00A650C3" w:rsidRPr="00996942">
        <w:t xml:space="preserve">sure, consult the agricultural officer in your area on </w:t>
      </w:r>
      <w:r w:rsidR="00996942" w:rsidRPr="00996942">
        <w:t xml:space="preserve">current </w:t>
      </w:r>
      <w:r w:rsidR="00A650C3" w:rsidRPr="00996942">
        <w:t>procedures for di</w:t>
      </w:r>
      <w:r w:rsidR="00184340" w:rsidRPr="00996942">
        <w:t>sposal of pesticide containers.</w:t>
      </w:r>
    </w:p>
    <w:p w:rsidR="00B0125D" w:rsidRPr="00C87B44" w:rsidRDefault="00B0125D" w:rsidP="00215FD5">
      <w:pPr>
        <w:tabs>
          <w:tab w:val="left" w:pos="3600"/>
        </w:tabs>
        <w:autoSpaceDE w:val="0"/>
        <w:autoSpaceDN w:val="0"/>
        <w:adjustRightInd w:val="0"/>
        <w:spacing w:after="200"/>
        <w:ind w:left="3600" w:hanging="3600"/>
        <w:rPr>
          <w:i/>
        </w:rPr>
      </w:pPr>
      <w:r w:rsidRPr="00C87B44">
        <w:rPr>
          <w:b/>
        </w:rPr>
        <w:t>SFX:</w:t>
      </w:r>
      <w:r w:rsidRPr="00C87B44">
        <w:rPr>
          <w:b/>
        </w:rPr>
        <w:tab/>
      </w:r>
      <w:r w:rsidRPr="00215FD5">
        <w:rPr>
          <w:caps/>
        </w:rPr>
        <w:t xml:space="preserve">Market </w:t>
      </w:r>
      <w:r w:rsidR="001D0CB9">
        <w:rPr>
          <w:caps/>
        </w:rPr>
        <w:t xml:space="preserve">SOUNDS </w:t>
      </w:r>
      <w:r w:rsidR="00DC275C">
        <w:rPr>
          <w:caps/>
        </w:rPr>
        <w:t>FOR FIVE</w:t>
      </w:r>
      <w:r w:rsidRPr="00215FD5">
        <w:rPr>
          <w:caps/>
        </w:rPr>
        <w:t xml:space="preserve"> seconds</w:t>
      </w:r>
      <w:r w:rsidR="00DC275C">
        <w:rPr>
          <w:caps/>
        </w:rPr>
        <w:t>,</w:t>
      </w:r>
      <w:r w:rsidRPr="00215FD5">
        <w:rPr>
          <w:caps/>
        </w:rPr>
        <w:t xml:space="preserve"> then down under presenter</w:t>
      </w:r>
    </w:p>
    <w:p w:rsidR="004C20C0" w:rsidRDefault="00B0125D" w:rsidP="00C87B44">
      <w:pPr>
        <w:tabs>
          <w:tab w:val="left" w:pos="3600"/>
        </w:tabs>
        <w:spacing w:after="200"/>
        <w:ind w:left="3600" w:hanging="3600"/>
      </w:pPr>
      <w:r w:rsidRPr="00C87B44">
        <w:rPr>
          <w:b/>
        </w:rPr>
        <w:t>PRESENTER:</w:t>
      </w:r>
      <w:r w:rsidRPr="00C87B44">
        <w:rPr>
          <w:b/>
        </w:rPr>
        <w:tab/>
      </w:r>
      <w:r w:rsidRPr="00C87B44">
        <w:t xml:space="preserve">I am back to the Bungoma agriculture produce market to see Mrs. Agnes Wandera, and to </w:t>
      </w:r>
      <w:r w:rsidR="00215FD5">
        <w:t>ask</w:t>
      </w:r>
      <w:r w:rsidRPr="00C87B44">
        <w:t xml:space="preserve"> her </w:t>
      </w:r>
      <w:r w:rsidR="00DC275C">
        <w:t>my</w:t>
      </w:r>
      <w:r w:rsidR="00DC275C" w:rsidRPr="00C87B44">
        <w:t xml:space="preserve"> </w:t>
      </w:r>
      <w:r w:rsidRPr="00C87B44">
        <w:t xml:space="preserve">lingering question about safety. </w:t>
      </w:r>
    </w:p>
    <w:p w:rsidR="00B0125D" w:rsidRPr="00C87B44" w:rsidRDefault="004C20C0" w:rsidP="00C87B44">
      <w:pPr>
        <w:tabs>
          <w:tab w:val="left" w:pos="3600"/>
        </w:tabs>
        <w:spacing w:after="200"/>
        <w:ind w:left="3600" w:hanging="3600"/>
        <w:rPr>
          <w:b/>
        </w:rPr>
      </w:pPr>
      <w:r>
        <w:rPr>
          <w:b/>
        </w:rPr>
        <w:tab/>
      </w:r>
      <w:r w:rsidR="00B0125D" w:rsidRPr="00C87B44">
        <w:t>Does it concern you that farmers bring recently sprayed vegetables to the market?</w:t>
      </w:r>
    </w:p>
    <w:p w:rsidR="00215FD5" w:rsidRDefault="00B0125D" w:rsidP="00C87B44">
      <w:pPr>
        <w:tabs>
          <w:tab w:val="left" w:pos="3600"/>
        </w:tabs>
        <w:spacing w:after="200"/>
        <w:ind w:left="3600" w:hanging="3600"/>
      </w:pPr>
      <w:r w:rsidRPr="00C87B44">
        <w:rPr>
          <w:b/>
        </w:rPr>
        <w:t>MS. WANDERA:</w:t>
      </w:r>
      <w:r w:rsidRPr="00C87B44">
        <w:rPr>
          <w:b/>
        </w:rPr>
        <w:tab/>
      </w:r>
      <w:r w:rsidRPr="00C87B44">
        <w:t>It is difficult to tell if a farmer has harvested vegetables with high pesticide residue</w:t>
      </w:r>
      <w:r w:rsidR="00215FD5">
        <w:t>s</w:t>
      </w:r>
      <w:r w:rsidRPr="00C87B44">
        <w:t xml:space="preserve"> because some of them wash the leaves to remove soil, especially during the rainy season</w:t>
      </w:r>
      <w:r w:rsidR="00215FD5">
        <w:t>. O</w:t>
      </w:r>
      <w:r w:rsidRPr="00C87B44">
        <w:t xml:space="preserve">r they deliberately wash away the chemicals that stick to the leaves to make the vegetables clean and presentable. </w:t>
      </w:r>
    </w:p>
    <w:p w:rsidR="00B0125D" w:rsidRPr="00C87B44" w:rsidRDefault="00215FD5" w:rsidP="00C87B44">
      <w:pPr>
        <w:tabs>
          <w:tab w:val="left" w:pos="3600"/>
        </w:tabs>
        <w:spacing w:after="200"/>
        <w:ind w:left="3600" w:hanging="3600"/>
      </w:pPr>
      <w:r>
        <w:rPr>
          <w:b/>
        </w:rPr>
        <w:tab/>
      </w:r>
      <w:r w:rsidR="00DC275C">
        <w:t>But</w:t>
      </w:r>
      <w:r w:rsidR="00B0125D" w:rsidRPr="00C87B44">
        <w:t xml:space="preserve"> since we source our produce from farmers we know</w:t>
      </w:r>
      <w:r>
        <w:t>, w</w:t>
      </w:r>
      <w:r w:rsidR="00B0125D" w:rsidRPr="00C87B44">
        <w:t xml:space="preserve">e are confident that they follow the correct procedures. Once in a while, I go to the farms to supervise harvesting. </w:t>
      </w:r>
      <w:r>
        <w:t>In t</w:t>
      </w:r>
      <w:r w:rsidR="00B0125D" w:rsidRPr="00C87B44">
        <w:t>his way, I am sure that we are bringing clean and healthy food to our customers.</w:t>
      </w:r>
      <w:r w:rsidR="00B0125D" w:rsidRPr="00C87B44">
        <w:rPr>
          <w:b/>
        </w:rPr>
        <w:t xml:space="preserve"> </w:t>
      </w:r>
      <w:r w:rsidR="00B0125D" w:rsidRPr="00DC275C">
        <w:t>(</w:t>
      </w:r>
      <w:r w:rsidR="00B0125D" w:rsidRPr="00DC275C">
        <w:rPr>
          <w:caps/>
        </w:rPr>
        <w:t>Laughing</w:t>
      </w:r>
      <w:r w:rsidR="00B0125D" w:rsidRPr="00DC275C">
        <w:t>)</w:t>
      </w:r>
      <w:r w:rsidR="00B0125D" w:rsidRPr="00C87B44">
        <w:rPr>
          <w:i/>
        </w:rPr>
        <w:t xml:space="preserve"> </w:t>
      </w:r>
      <w:r w:rsidR="00B0125D" w:rsidRPr="00C87B44">
        <w:t>That is why you see my customers happy</w:t>
      </w:r>
      <w:r w:rsidR="00DC275C">
        <w:t>. T</w:t>
      </w:r>
      <w:r w:rsidR="00B0125D" w:rsidRPr="00C87B44">
        <w:t>hey know I care about them. If we don</w:t>
      </w:r>
      <w:r>
        <w:t>’</w:t>
      </w:r>
      <w:r w:rsidR="00B0125D" w:rsidRPr="00C87B44">
        <w:t>t do that</w:t>
      </w:r>
      <w:r>
        <w:t>,</w:t>
      </w:r>
      <w:r w:rsidR="00B0125D" w:rsidRPr="00C87B44">
        <w:t xml:space="preserve"> our customers will notice and rebuke us or move to other vendors. </w:t>
      </w:r>
    </w:p>
    <w:p w:rsidR="00B0125D" w:rsidRPr="00C87B44" w:rsidRDefault="00B0125D" w:rsidP="00C87B44">
      <w:pPr>
        <w:tabs>
          <w:tab w:val="left" w:pos="3600"/>
        </w:tabs>
        <w:spacing w:after="200"/>
        <w:ind w:left="360" w:hanging="360"/>
      </w:pPr>
      <w:r w:rsidRPr="00C87B44">
        <w:rPr>
          <w:b/>
        </w:rPr>
        <w:t>PRESENTER:</w:t>
      </w:r>
      <w:r w:rsidRPr="00C87B44">
        <w:tab/>
        <w:t>Why?</w:t>
      </w:r>
    </w:p>
    <w:p w:rsidR="00B0125D" w:rsidRPr="00C87B44" w:rsidRDefault="00B0125D" w:rsidP="00C87B44">
      <w:pPr>
        <w:tabs>
          <w:tab w:val="left" w:pos="3600"/>
        </w:tabs>
        <w:spacing w:after="200"/>
        <w:ind w:left="3600" w:hanging="3600"/>
      </w:pPr>
      <w:r w:rsidRPr="00C87B44">
        <w:rPr>
          <w:b/>
        </w:rPr>
        <w:t>MS. WANDERA:</w:t>
      </w:r>
      <w:r w:rsidRPr="00C87B44">
        <w:tab/>
        <w:t xml:space="preserve">There is growing awareness on the part of some customers, which can be attributed to the rising </w:t>
      </w:r>
      <w:r w:rsidR="00064605">
        <w:t xml:space="preserve">cases </w:t>
      </w:r>
      <w:r w:rsidRPr="00C87B44">
        <w:t>of lifestyle diseases</w:t>
      </w:r>
      <w:r w:rsidR="00430180">
        <w:t xml:space="preserve"> like cancer</w:t>
      </w:r>
      <w:r w:rsidR="00064605">
        <w:t xml:space="preserve"> </w:t>
      </w:r>
      <w:r w:rsidR="00430180">
        <w:t>and heart disease</w:t>
      </w:r>
      <w:r w:rsidR="00064605">
        <w:t xml:space="preserve">. </w:t>
      </w:r>
      <w:r w:rsidR="00DC275C">
        <w:t>Thus</w:t>
      </w:r>
      <w:r w:rsidRPr="00C87B44">
        <w:t xml:space="preserve">, customers are careful about the food they buy and consume. Still, the </w:t>
      </w:r>
      <w:r w:rsidR="004C20C0">
        <w:t xml:space="preserve">most important </w:t>
      </w:r>
      <w:r w:rsidRPr="00C87B44">
        <w:t xml:space="preserve">concerns are quantity and quality. </w:t>
      </w:r>
    </w:p>
    <w:p w:rsidR="00B0125D" w:rsidRPr="00C87B44" w:rsidRDefault="00B0125D" w:rsidP="00C87B44">
      <w:pPr>
        <w:pStyle w:val="Default"/>
        <w:tabs>
          <w:tab w:val="left" w:pos="3600"/>
        </w:tabs>
        <w:spacing w:after="200"/>
        <w:ind w:left="3600" w:hanging="3600"/>
        <w:rPr>
          <w:rFonts w:ascii="Times New Roman" w:hAnsi="Times New Roman" w:cs="Times New Roman"/>
        </w:rPr>
      </w:pPr>
      <w:r w:rsidRPr="00C87B44">
        <w:rPr>
          <w:rFonts w:ascii="Times New Roman" w:hAnsi="Times New Roman" w:cs="Times New Roman"/>
          <w:b/>
        </w:rPr>
        <w:t>PRESENTER:</w:t>
      </w:r>
      <w:r w:rsidRPr="00C87B44">
        <w:rPr>
          <w:rFonts w:ascii="Times New Roman" w:hAnsi="Times New Roman" w:cs="Times New Roman"/>
        </w:rPr>
        <w:tab/>
        <w:t xml:space="preserve">It is no easy task being </w:t>
      </w:r>
      <w:r w:rsidR="006874ED">
        <w:rPr>
          <w:rFonts w:ascii="Times New Roman" w:hAnsi="Times New Roman" w:cs="Times New Roman"/>
        </w:rPr>
        <w:t xml:space="preserve">selling </w:t>
      </w:r>
      <w:r w:rsidRPr="00C87B44">
        <w:rPr>
          <w:rFonts w:ascii="Times New Roman" w:hAnsi="Times New Roman" w:cs="Times New Roman"/>
        </w:rPr>
        <w:t xml:space="preserve">fresh vegetable. Customers demand value for money, stretching every penny to </w:t>
      </w:r>
      <w:r w:rsidR="00215FD5">
        <w:rPr>
          <w:rFonts w:ascii="Times New Roman" w:hAnsi="Times New Roman" w:cs="Times New Roman"/>
        </w:rPr>
        <w:t>get</w:t>
      </w:r>
      <w:r w:rsidR="00215FD5" w:rsidRPr="00C87B44">
        <w:rPr>
          <w:rFonts w:ascii="Times New Roman" w:hAnsi="Times New Roman" w:cs="Times New Roman"/>
        </w:rPr>
        <w:t xml:space="preserve"> </w:t>
      </w:r>
      <w:r w:rsidR="00215FD5">
        <w:rPr>
          <w:rFonts w:ascii="Times New Roman" w:hAnsi="Times New Roman" w:cs="Times New Roman"/>
        </w:rPr>
        <w:t xml:space="preserve">the </w:t>
      </w:r>
      <w:r w:rsidRPr="00C87B44">
        <w:rPr>
          <w:rFonts w:ascii="Times New Roman" w:hAnsi="Times New Roman" w:cs="Times New Roman"/>
        </w:rPr>
        <w:t>maximum benefit. In short, marketing produce is more than just selling. It includes aspects of product</w:t>
      </w:r>
      <w:r w:rsidR="00064605">
        <w:rPr>
          <w:rFonts w:ascii="Times New Roman" w:hAnsi="Times New Roman" w:cs="Times New Roman"/>
        </w:rPr>
        <w:t xml:space="preserve">ion, </w:t>
      </w:r>
      <w:r w:rsidR="00215FD5">
        <w:rPr>
          <w:rFonts w:ascii="Times New Roman" w:hAnsi="Times New Roman" w:cs="Times New Roman"/>
        </w:rPr>
        <w:t>transporting</w:t>
      </w:r>
      <w:r w:rsidR="00215FD5" w:rsidRPr="00C87B44">
        <w:rPr>
          <w:rFonts w:ascii="Times New Roman" w:hAnsi="Times New Roman" w:cs="Times New Roman"/>
        </w:rPr>
        <w:t xml:space="preserve"> </w:t>
      </w:r>
      <w:r w:rsidRPr="00C87B44">
        <w:rPr>
          <w:rFonts w:ascii="Times New Roman" w:hAnsi="Times New Roman" w:cs="Times New Roman"/>
        </w:rPr>
        <w:t>produce to the market</w:t>
      </w:r>
      <w:r w:rsidR="00215FD5">
        <w:rPr>
          <w:rFonts w:ascii="Times New Roman" w:hAnsi="Times New Roman" w:cs="Times New Roman"/>
        </w:rPr>
        <w:t>,</w:t>
      </w:r>
      <w:r w:rsidRPr="00C87B44">
        <w:rPr>
          <w:rFonts w:ascii="Times New Roman" w:hAnsi="Times New Roman" w:cs="Times New Roman"/>
        </w:rPr>
        <w:t xml:space="preserve"> what price to sell, and </w:t>
      </w:r>
      <w:r w:rsidR="00215FD5">
        <w:rPr>
          <w:rFonts w:ascii="Times New Roman" w:hAnsi="Times New Roman" w:cs="Times New Roman"/>
        </w:rPr>
        <w:t xml:space="preserve">understanding </w:t>
      </w:r>
      <w:r w:rsidRPr="00C87B44">
        <w:rPr>
          <w:rFonts w:ascii="Times New Roman" w:hAnsi="Times New Roman" w:cs="Times New Roman"/>
        </w:rPr>
        <w:t>which consumer</w:t>
      </w:r>
      <w:r w:rsidR="007679C0">
        <w:rPr>
          <w:rFonts w:ascii="Times New Roman" w:hAnsi="Times New Roman" w:cs="Times New Roman"/>
        </w:rPr>
        <w:t>s</w:t>
      </w:r>
      <w:r w:rsidR="00215FD5">
        <w:rPr>
          <w:rFonts w:ascii="Times New Roman" w:hAnsi="Times New Roman" w:cs="Times New Roman"/>
        </w:rPr>
        <w:t xml:space="preserve"> you want to sell to</w:t>
      </w:r>
      <w:r w:rsidRPr="00C87B44">
        <w:rPr>
          <w:rFonts w:ascii="Times New Roman" w:hAnsi="Times New Roman" w:cs="Times New Roman"/>
        </w:rPr>
        <w:t xml:space="preserve">. Farmers and marketers must be responsive to consumer needs. Consumers want more </w:t>
      </w:r>
      <w:r w:rsidRPr="00C87B44">
        <w:rPr>
          <w:rFonts w:ascii="Times New Roman" w:hAnsi="Times New Roman" w:cs="Times New Roman"/>
        </w:rPr>
        <w:lastRenderedPageBreak/>
        <w:t>quantity, better quality, food that is safe and healthy, and a reasonably affordable price.</w:t>
      </w:r>
    </w:p>
    <w:p w:rsidR="00B0125D" w:rsidRPr="00C87B44" w:rsidRDefault="00C87B44" w:rsidP="00C87B44">
      <w:pPr>
        <w:tabs>
          <w:tab w:val="left" w:pos="3600"/>
        </w:tabs>
        <w:spacing w:after="200"/>
        <w:ind w:left="3600" w:hanging="360"/>
      </w:pPr>
      <w:r>
        <w:tab/>
      </w:r>
      <w:r w:rsidR="00B0125D" w:rsidRPr="00C87B44">
        <w:t xml:space="preserve">As we’ve heard, the farmer must watch the seasons and play the game of supply and demand in order to </w:t>
      </w:r>
      <w:r w:rsidR="00215FD5">
        <w:t>get</w:t>
      </w:r>
      <w:r w:rsidR="00215FD5" w:rsidRPr="00C87B44">
        <w:t xml:space="preserve"> </w:t>
      </w:r>
      <w:r w:rsidR="00B0125D" w:rsidRPr="00C87B44">
        <w:t xml:space="preserve">maximum </w:t>
      </w:r>
      <w:r w:rsidR="00215FD5">
        <w:t>returns</w:t>
      </w:r>
      <w:r w:rsidR="00B0125D" w:rsidRPr="00C87B44">
        <w:t xml:space="preserve"> from the marketplace. </w:t>
      </w:r>
    </w:p>
    <w:p w:rsidR="00B0125D" w:rsidRPr="00C87B44" w:rsidRDefault="00C87B44" w:rsidP="00C87B44">
      <w:pPr>
        <w:tabs>
          <w:tab w:val="left" w:pos="3600"/>
        </w:tabs>
        <w:spacing w:after="200"/>
        <w:ind w:left="3600" w:hanging="360"/>
      </w:pPr>
      <w:r>
        <w:tab/>
      </w:r>
      <w:r w:rsidR="00215FD5">
        <w:t>T</w:t>
      </w:r>
      <w:r w:rsidR="00B0125D" w:rsidRPr="00C87B44">
        <w:t>hat marks the end of our program today. See you next week for another enriching episode. My name is</w:t>
      </w:r>
      <w:r w:rsidR="00215FD5">
        <w:t xml:space="preserve"> ____.</w:t>
      </w:r>
      <w:r w:rsidR="00215FD5" w:rsidRPr="00C87B44">
        <w:t xml:space="preserve"> </w:t>
      </w:r>
      <w:r w:rsidR="00B0125D" w:rsidRPr="00C87B44">
        <w:t>Thank you for listening.</w:t>
      </w:r>
    </w:p>
    <w:p w:rsidR="00B0125D" w:rsidRPr="00C87B44" w:rsidRDefault="00B0125D" w:rsidP="00C87B44">
      <w:pPr>
        <w:tabs>
          <w:tab w:val="left" w:pos="3600"/>
        </w:tabs>
        <w:spacing w:after="200"/>
        <w:ind w:left="3600" w:hanging="3600"/>
      </w:pPr>
      <w:r w:rsidRPr="00C87B44">
        <w:rPr>
          <w:b/>
        </w:rPr>
        <w:t>SFX:</w:t>
      </w:r>
      <w:r w:rsidRPr="00C87B44">
        <w:rPr>
          <w:b/>
        </w:rPr>
        <w:tab/>
      </w:r>
      <w:r w:rsidR="007679C0">
        <w:rPr>
          <w:caps/>
        </w:rPr>
        <w:t>FADE UP</w:t>
      </w:r>
      <w:r w:rsidRPr="00215FD5">
        <w:rPr>
          <w:caps/>
        </w:rPr>
        <w:t xml:space="preserve"> sounds of marketplace, fade out, and then</w:t>
      </w:r>
      <w:r w:rsidR="00064605">
        <w:rPr>
          <w:caps/>
        </w:rPr>
        <w:t xml:space="preserve"> SIGNATURE TUNE</w:t>
      </w:r>
      <w:r w:rsidRPr="00215FD5">
        <w:rPr>
          <w:caps/>
        </w:rPr>
        <w:t>.</w:t>
      </w:r>
    </w:p>
    <w:p w:rsidR="001A07E2" w:rsidRPr="00B0125D" w:rsidRDefault="001A07E2" w:rsidP="001A07E2">
      <w:pPr>
        <w:pStyle w:val="yiv8448520967"/>
        <w:tabs>
          <w:tab w:val="left" w:pos="567"/>
        </w:tabs>
        <w:autoSpaceDE w:val="0"/>
        <w:autoSpaceDN w:val="0"/>
        <w:adjustRightInd w:val="0"/>
        <w:spacing w:before="0" w:beforeAutospacing="0" w:after="0" w:afterAutospacing="0"/>
        <w:ind w:left="2835"/>
        <w:rPr>
          <w:lang w:val="en-CA"/>
        </w:rPr>
      </w:pPr>
    </w:p>
    <w:p w:rsidR="00A94AFB" w:rsidRPr="00CC6493" w:rsidRDefault="00A94AFB" w:rsidP="00A7141B">
      <w:pPr>
        <w:pStyle w:val="Heading2"/>
        <w:tabs>
          <w:tab w:val="left" w:pos="2880"/>
        </w:tabs>
        <w:rPr>
          <w:highlight w:val="yellow"/>
        </w:rPr>
      </w:pPr>
      <w:r w:rsidRPr="00CC6493">
        <w:t>Acknowledgements</w:t>
      </w:r>
    </w:p>
    <w:p w:rsidR="00A94AFB" w:rsidRPr="00747B75" w:rsidRDefault="00A94AFB" w:rsidP="004B6C3A">
      <w:pPr>
        <w:tabs>
          <w:tab w:val="left" w:pos="2880"/>
          <w:tab w:val="left" w:pos="5550"/>
        </w:tabs>
      </w:pPr>
      <w:r w:rsidRPr="00747B75">
        <w:rPr>
          <w:lang w:val="en-US"/>
        </w:rPr>
        <w:t xml:space="preserve">Contributed by: </w:t>
      </w:r>
      <w:r w:rsidR="00064605">
        <w:rPr>
          <w:lang w:val="en-US"/>
        </w:rPr>
        <w:t xml:space="preserve">John Cheburet, </w:t>
      </w:r>
      <w:r w:rsidR="00333774">
        <w:rPr>
          <w:lang w:val="en-US"/>
        </w:rPr>
        <w:t>f</w:t>
      </w:r>
      <w:r w:rsidR="00334573">
        <w:rPr>
          <w:lang w:val="en-US"/>
        </w:rPr>
        <w:t xml:space="preserve">reelance </w:t>
      </w:r>
      <w:r w:rsidR="001449CE">
        <w:rPr>
          <w:lang w:val="en-US"/>
        </w:rPr>
        <w:t>radio producer, Kenya</w:t>
      </w:r>
    </w:p>
    <w:p w:rsidR="00DE086B" w:rsidRPr="00ED1CD5" w:rsidRDefault="00A94AFB" w:rsidP="00ED1CD5">
      <w:pPr>
        <w:shd w:val="clear" w:color="auto" w:fill="FFFFFF"/>
        <w:tabs>
          <w:tab w:val="left" w:pos="2880"/>
        </w:tabs>
      </w:pPr>
      <w:r w:rsidRPr="00ED1CD5">
        <w:rPr>
          <w:lang w:val="en-GB"/>
        </w:rPr>
        <w:t>Reviewed by:</w:t>
      </w:r>
      <w:r w:rsidR="00DE086B" w:rsidRPr="00ED1CD5">
        <w:t xml:space="preserve"> </w:t>
      </w:r>
      <w:r w:rsidR="00ED1CD5" w:rsidRPr="00ED1CD5">
        <w:t>Wilson W. Aore, Senior Research Officer, Kenya Agricultural and Livestock Research Organization. Kibos, Kenya.</w:t>
      </w:r>
    </w:p>
    <w:p w:rsidR="004A7CAA" w:rsidRDefault="004A7CAA" w:rsidP="004B6C3A">
      <w:pPr>
        <w:shd w:val="clear" w:color="auto" w:fill="FFFFFF"/>
        <w:tabs>
          <w:tab w:val="left" w:pos="2880"/>
        </w:tabs>
        <w:rPr>
          <w:rFonts w:ascii="Arial" w:hAnsi="Arial" w:cs="Arial"/>
          <w:color w:val="1F497D"/>
          <w:sz w:val="20"/>
          <w:szCs w:val="20"/>
        </w:rPr>
      </w:pPr>
    </w:p>
    <w:p w:rsidR="004A7CAA" w:rsidRPr="00CC6493" w:rsidRDefault="004A7CAA" w:rsidP="004B6C3A">
      <w:pPr>
        <w:shd w:val="clear" w:color="auto" w:fill="FFFFFF"/>
        <w:tabs>
          <w:tab w:val="left" w:pos="2880"/>
        </w:tabs>
        <w:rPr>
          <w:b/>
          <w:sz w:val="28"/>
        </w:rPr>
      </w:pPr>
      <w:r w:rsidRPr="00CC6493">
        <w:rPr>
          <w:b/>
          <w:sz w:val="28"/>
        </w:rPr>
        <w:t>Sources of information</w:t>
      </w:r>
    </w:p>
    <w:p w:rsidR="00B0125D" w:rsidRPr="00B0125D" w:rsidRDefault="00B0125D" w:rsidP="00B0125D">
      <w:pPr>
        <w:shd w:val="clear" w:color="auto" w:fill="FFFFFF"/>
        <w:tabs>
          <w:tab w:val="left" w:pos="2880"/>
        </w:tabs>
        <w:rPr>
          <w:b/>
        </w:rPr>
      </w:pPr>
    </w:p>
    <w:p w:rsidR="00B0125D" w:rsidRPr="00B0125D" w:rsidRDefault="00B0125D" w:rsidP="00B0125D">
      <w:pPr>
        <w:shd w:val="clear" w:color="auto" w:fill="FFFFFF"/>
        <w:tabs>
          <w:tab w:val="left" w:pos="2880"/>
        </w:tabs>
      </w:pPr>
      <w:r w:rsidRPr="00B0125D">
        <w:t>Interviews:</w:t>
      </w:r>
    </w:p>
    <w:p w:rsidR="00B0125D" w:rsidRPr="00B0125D" w:rsidRDefault="00B0125D" w:rsidP="00B0125D">
      <w:pPr>
        <w:shd w:val="clear" w:color="auto" w:fill="FFFFFF"/>
        <w:tabs>
          <w:tab w:val="left" w:pos="2880"/>
        </w:tabs>
      </w:pPr>
      <w:r w:rsidRPr="00B0125D">
        <w:t xml:space="preserve">Agnes Wandera, </w:t>
      </w:r>
      <w:r w:rsidR="00DC275C">
        <w:t>f</w:t>
      </w:r>
      <w:r w:rsidRPr="00B0125D">
        <w:t>resh vegetable trader, Bungoma town, Kenya</w:t>
      </w:r>
      <w:bookmarkStart w:id="0" w:name="_GoBack"/>
      <w:bookmarkEnd w:id="0"/>
    </w:p>
    <w:p w:rsidR="00B0125D" w:rsidRPr="00B0125D" w:rsidRDefault="00B0125D" w:rsidP="00B0125D">
      <w:pPr>
        <w:shd w:val="clear" w:color="auto" w:fill="FFFFFF"/>
        <w:tabs>
          <w:tab w:val="left" w:pos="2880"/>
        </w:tabs>
      </w:pPr>
      <w:r w:rsidRPr="00B0125D">
        <w:t>Tobias Simiyu, farmer, Makotelo village, Bungoma County, Kenya</w:t>
      </w:r>
    </w:p>
    <w:p w:rsidR="00B0125D" w:rsidRPr="00B0125D" w:rsidRDefault="00B0125D" w:rsidP="00B0125D">
      <w:pPr>
        <w:shd w:val="clear" w:color="auto" w:fill="FFFFFF"/>
        <w:tabs>
          <w:tab w:val="left" w:pos="2880"/>
        </w:tabs>
      </w:pPr>
      <w:r w:rsidRPr="00B0125D">
        <w:t>George Wafula, farmer, Trans Nzoia County, Kenya</w:t>
      </w:r>
    </w:p>
    <w:p w:rsidR="00B0125D" w:rsidRPr="00B0125D" w:rsidRDefault="00B0125D" w:rsidP="00B0125D">
      <w:pPr>
        <w:shd w:val="clear" w:color="auto" w:fill="FFFFFF"/>
        <w:tabs>
          <w:tab w:val="left" w:pos="2880"/>
        </w:tabs>
      </w:pPr>
      <w:r w:rsidRPr="00B0125D">
        <w:t>Alfred Amusibwa, extension officer, Kimilili, Bungoma County</w:t>
      </w:r>
    </w:p>
    <w:p w:rsidR="00B0125D" w:rsidRPr="00B0125D" w:rsidRDefault="00B0125D" w:rsidP="00B0125D">
      <w:pPr>
        <w:shd w:val="clear" w:color="auto" w:fill="FFFFFF"/>
        <w:tabs>
          <w:tab w:val="left" w:pos="2880"/>
        </w:tabs>
      </w:pPr>
    </w:p>
    <w:p w:rsidR="001A07E2" w:rsidRPr="00B0125D" w:rsidRDefault="00B0125D" w:rsidP="00B0125D">
      <w:pPr>
        <w:shd w:val="clear" w:color="auto" w:fill="FFFFFF"/>
        <w:tabs>
          <w:tab w:val="left" w:pos="2880"/>
        </w:tabs>
      </w:pPr>
      <w:r w:rsidRPr="00B0125D">
        <w:t xml:space="preserve">Interviews conducted </w:t>
      </w:r>
      <w:r w:rsidR="004C20C0">
        <w:t>in</w:t>
      </w:r>
      <w:r w:rsidR="004C20C0" w:rsidRPr="00B0125D">
        <w:t xml:space="preserve"> </w:t>
      </w:r>
      <w:r w:rsidRPr="00B0125D">
        <w:t>September and October 2019.</w:t>
      </w:r>
    </w:p>
    <w:p w:rsidR="004D569B" w:rsidRPr="00C11AAC" w:rsidRDefault="004D569B" w:rsidP="004B6C3A">
      <w:pPr>
        <w:pStyle w:val="Header"/>
        <w:tabs>
          <w:tab w:val="left" w:pos="2880"/>
        </w:tabs>
        <w:spacing w:after="120"/>
        <w:ind w:left="1560" w:hanging="1440"/>
        <w:rPr>
          <w:sz w:val="20"/>
          <w:szCs w:val="20"/>
          <w:lang w:val="en-CA"/>
        </w:rPr>
      </w:pPr>
    </w:p>
    <w:sectPr w:rsidR="004D569B" w:rsidRPr="00C11AAC" w:rsidSect="000677CB">
      <w:footerReference w:type="default" r:id="rId12"/>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F1D3B" w:rsidRDefault="009F1D3B">
      <w:r>
        <w:separator/>
      </w:r>
    </w:p>
  </w:endnote>
  <w:endnote w:type="continuationSeparator" w:id="0">
    <w:p w:rsidR="009F1D3B" w:rsidRDefault="009F1D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ZVYEM+Arial,Italic">
    <w:altName w:val="HZVYEM+Arial,Italic"/>
    <w:panose1 w:val="00000000000000000000"/>
    <w:charset w:val="00"/>
    <w:family w:val="swiss"/>
    <w:notTrueType/>
    <w:pitch w:val="default"/>
    <w:sig w:usb0="00000003" w:usb1="00000000" w:usb2="00000000" w:usb3="00000000" w:csb0="00000001" w:csb1="00000000"/>
  </w:font>
  <w:font w:name="Times New Roman Bold">
    <w:panose1 w:val="020208030705050203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0DA1" w:rsidRDefault="00390DA1">
    <w:pPr>
      <w:pStyle w:val="Footer"/>
      <w:jc w:val="right"/>
    </w:pPr>
    <w:r>
      <w:fldChar w:fldCharType="begin"/>
    </w:r>
    <w:r>
      <w:instrText xml:space="preserve"> PAGE   \* MERGEFORMAT </w:instrText>
    </w:r>
    <w:r>
      <w:fldChar w:fldCharType="separate"/>
    </w:r>
    <w:r w:rsidR="008300F0">
      <w:rPr>
        <w:noProof/>
      </w:rPr>
      <w:t>10</w:t>
    </w:r>
    <w:r>
      <w:rPr>
        <w:noProof/>
      </w:rPr>
      <w:fldChar w:fldCharType="end"/>
    </w:r>
  </w:p>
  <w:p w:rsidR="00390DA1" w:rsidRDefault="00390DA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F1D3B" w:rsidRDefault="009F1D3B">
      <w:r>
        <w:separator/>
      </w:r>
    </w:p>
  </w:footnote>
  <w:footnote w:type="continuationSeparator" w:id="0">
    <w:p w:rsidR="009F1D3B" w:rsidRDefault="009F1D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A0B5D"/>
    <w:multiLevelType w:val="hybridMultilevel"/>
    <w:tmpl w:val="04E65F3A"/>
    <w:lvl w:ilvl="0" w:tplc="6C80E6CE">
      <w:start w:val="1"/>
      <w:numFmt w:val="decimal"/>
      <w:lvlText w:val="%1."/>
      <w:lvlJc w:val="left"/>
      <w:pPr>
        <w:ind w:left="720" w:hanging="360"/>
      </w:pPr>
      <w:rPr>
        <w:rFonts w:hint="default"/>
        <w:b/>
        <w:i w:val="0"/>
        <w:sz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1E82F15"/>
    <w:multiLevelType w:val="hybridMultilevel"/>
    <w:tmpl w:val="0B0885C2"/>
    <w:lvl w:ilvl="0" w:tplc="EF86AD18">
      <w:start w:val="1"/>
      <w:numFmt w:val="decimal"/>
      <w:lvlText w:val="%1."/>
      <w:lvlJc w:val="left"/>
      <w:pPr>
        <w:ind w:left="720" w:hanging="360"/>
      </w:pPr>
      <w:rPr>
        <w:rFonts w:ascii="Times New Roman" w:hAnsi="Times New Roman" w:hint="default"/>
        <w:b/>
        <w:i w:val="0"/>
        <w:sz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40C91867"/>
    <w:multiLevelType w:val="hybridMultilevel"/>
    <w:tmpl w:val="02E8D044"/>
    <w:lvl w:ilvl="0" w:tplc="B0680F3C">
      <w:start w:val="1"/>
      <w:numFmt w:val="decimal"/>
      <w:lvlText w:val="%1."/>
      <w:lvlJc w:val="left"/>
      <w:pPr>
        <w:ind w:left="720" w:hanging="360"/>
      </w:pPr>
      <w:rPr>
        <w:rFonts w:ascii="Times New Roman" w:hAnsi="Times New Roman" w:hint="default"/>
        <w:b/>
        <w:i w:val="0"/>
        <w:sz w:val="24"/>
        <w:vertAlign w:val="baseline"/>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4C065737"/>
    <w:multiLevelType w:val="hybridMultilevel"/>
    <w:tmpl w:val="42286AFA"/>
    <w:lvl w:ilvl="0" w:tplc="6C80E6CE">
      <w:start w:val="1"/>
      <w:numFmt w:val="decimal"/>
      <w:lvlText w:val="%1."/>
      <w:lvlJc w:val="left"/>
      <w:pPr>
        <w:ind w:left="720" w:hanging="360"/>
      </w:pPr>
      <w:rPr>
        <w:rFonts w:hint="default"/>
        <w:b/>
        <w:i w:val="0"/>
        <w:sz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791A2965"/>
    <w:multiLevelType w:val="hybridMultilevel"/>
    <w:tmpl w:val="AABEDB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 w:numId="5">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YwMrEwNjYxNDQxNjNR0lEKTi0uzszPAymwqAUA4KCirywAAAA="/>
  </w:docVars>
  <w:rsids>
    <w:rsidRoot w:val="009F2CBB"/>
    <w:rsid w:val="00001A2C"/>
    <w:rsid w:val="00003A55"/>
    <w:rsid w:val="00010C02"/>
    <w:rsid w:val="00010F26"/>
    <w:rsid w:val="00012134"/>
    <w:rsid w:val="0001779D"/>
    <w:rsid w:val="00046D54"/>
    <w:rsid w:val="00050723"/>
    <w:rsid w:val="00052F81"/>
    <w:rsid w:val="000543AC"/>
    <w:rsid w:val="00055062"/>
    <w:rsid w:val="0005516A"/>
    <w:rsid w:val="00064605"/>
    <w:rsid w:val="00065637"/>
    <w:rsid w:val="000677CB"/>
    <w:rsid w:val="000764C0"/>
    <w:rsid w:val="00080DEB"/>
    <w:rsid w:val="00085057"/>
    <w:rsid w:val="00094919"/>
    <w:rsid w:val="000959CB"/>
    <w:rsid w:val="000A542C"/>
    <w:rsid w:val="000A5F3C"/>
    <w:rsid w:val="000C0000"/>
    <w:rsid w:val="000D393A"/>
    <w:rsid w:val="000D3BE4"/>
    <w:rsid w:val="000D6835"/>
    <w:rsid w:val="000E0607"/>
    <w:rsid w:val="000E3D47"/>
    <w:rsid w:val="000E5921"/>
    <w:rsid w:val="000E68E3"/>
    <w:rsid w:val="000F2635"/>
    <w:rsid w:val="00105EB1"/>
    <w:rsid w:val="00107BAC"/>
    <w:rsid w:val="001126E8"/>
    <w:rsid w:val="00115308"/>
    <w:rsid w:val="00116475"/>
    <w:rsid w:val="00120E97"/>
    <w:rsid w:val="00124CAF"/>
    <w:rsid w:val="00126140"/>
    <w:rsid w:val="0013188A"/>
    <w:rsid w:val="00134D2D"/>
    <w:rsid w:val="00142B5F"/>
    <w:rsid w:val="001449CE"/>
    <w:rsid w:val="00155A8B"/>
    <w:rsid w:val="00155EEB"/>
    <w:rsid w:val="00160D11"/>
    <w:rsid w:val="00162006"/>
    <w:rsid w:val="001641EF"/>
    <w:rsid w:val="00180027"/>
    <w:rsid w:val="0018330E"/>
    <w:rsid w:val="00184340"/>
    <w:rsid w:val="00184AC4"/>
    <w:rsid w:val="001A07E2"/>
    <w:rsid w:val="001B1BE4"/>
    <w:rsid w:val="001B3B91"/>
    <w:rsid w:val="001B64AA"/>
    <w:rsid w:val="001C5F34"/>
    <w:rsid w:val="001D0CB9"/>
    <w:rsid w:val="001D15ED"/>
    <w:rsid w:val="001D3BC7"/>
    <w:rsid w:val="001E0CD8"/>
    <w:rsid w:val="001F14D0"/>
    <w:rsid w:val="00202081"/>
    <w:rsid w:val="00211627"/>
    <w:rsid w:val="00215FD5"/>
    <w:rsid w:val="00216290"/>
    <w:rsid w:val="002260A9"/>
    <w:rsid w:val="00232785"/>
    <w:rsid w:val="00235293"/>
    <w:rsid w:val="002451A8"/>
    <w:rsid w:val="002473D4"/>
    <w:rsid w:val="002564FC"/>
    <w:rsid w:val="00261C62"/>
    <w:rsid w:val="0027170D"/>
    <w:rsid w:val="002743D4"/>
    <w:rsid w:val="0028172A"/>
    <w:rsid w:val="002829CC"/>
    <w:rsid w:val="00282EAE"/>
    <w:rsid w:val="00287E82"/>
    <w:rsid w:val="002A2E04"/>
    <w:rsid w:val="002A4375"/>
    <w:rsid w:val="002B111B"/>
    <w:rsid w:val="002C4966"/>
    <w:rsid w:val="002D1E25"/>
    <w:rsid w:val="002E4ED7"/>
    <w:rsid w:val="002F3D5F"/>
    <w:rsid w:val="002F41F2"/>
    <w:rsid w:val="002F59D3"/>
    <w:rsid w:val="00305207"/>
    <w:rsid w:val="003103E8"/>
    <w:rsid w:val="0031200D"/>
    <w:rsid w:val="003132C6"/>
    <w:rsid w:val="00323972"/>
    <w:rsid w:val="00323A85"/>
    <w:rsid w:val="00325190"/>
    <w:rsid w:val="0032528F"/>
    <w:rsid w:val="003305F1"/>
    <w:rsid w:val="00333774"/>
    <w:rsid w:val="00334573"/>
    <w:rsid w:val="00334C6D"/>
    <w:rsid w:val="00334F35"/>
    <w:rsid w:val="00344F0C"/>
    <w:rsid w:val="00345DF1"/>
    <w:rsid w:val="00354B17"/>
    <w:rsid w:val="0035573B"/>
    <w:rsid w:val="003559AC"/>
    <w:rsid w:val="00355A41"/>
    <w:rsid w:val="003600C3"/>
    <w:rsid w:val="003610D0"/>
    <w:rsid w:val="003618FB"/>
    <w:rsid w:val="003704E5"/>
    <w:rsid w:val="00374FB4"/>
    <w:rsid w:val="003771EC"/>
    <w:rsid w:val="003774EC"/>
    <w:rsid w:val="00390DA1"/>
    <w:rsid w:val="0039425F"/>
    <w:rsid w:val="003A0C4D"/>
    <w:rsid w:val="003B327A"/>
    <w:rsid w:val="003B4A76"/>
    <w:rsid w:val="003C3A5B"/>
    <w:rsid w:val="003C79AC"/>
    <w:rsid w:val="003D0112"/>
    <w:rsid w:val="003D32E2"/>
    <w:rsid w:val="003D6EEC"/>
    <w:rsid w:val="003E2744"/>
    <w:rsid w:val="003E2E65"/>
    <w:rsid w:val="003E32B6"/>
    <w:rsid w:val="003F3C6E"/>
    <w:rsid w:val="003F5D5B"/>
    <w:rsid w:val="003F60A0"/>
    <w:rsid w:val="00417268"/>
    <w:rsid w:val="00430180"/>
    <w:rsid w:val="00430D35"/>
    <w:rsid w:val="00432625"/>
    <w:rsid w:val="004340DA"/>
    <w:rsid w:val="00443E73"/>
    <w:rsid w:val="004449CD"/>
    <w:rsid w:val="0044567C"/>
    <w:rsid w:val="00450540"/>
    <w:rsid w:val="00450E03"/>
    <w:rsid w:val="00452AA2"/>
    <w:rsid w:val="004762BC"/>
    <w:rsid w:val="0048510E"/>
    <w:rsid w:val="004853A1"/>
    <w:rsid w:val="004860C2"/>
    <w:rsid w:val="004863D2"/>
    <w:rsid w:val="00486570"/>
    <w:rsid w:val="004A7CAA"/>
    <w:rsid w:val="004B2246"/>
    <w:rsid w:val="004B4B9A"/>
    <w:rsid w:val="004B6C3A"/>
    <w:rsid w:val="004C20C0"/>
    <w:rsid w:val="004C2D72"/>
    <w:rsid w:val="004C75A0"/>
    <w:rsid w:val="004D569B"/>
    <w:rsid w:val="004E54FE"/>
    <w:rsid w:val="004E6182"/>
    <w:rsid w:val="00516D4E"/>
    <w:rsid w:val="00527FD3"/>
    <w:rsid w:val="005306EE"/>
    <w:rsid w:val="005328B2"/>
    <w:rsid w:val="00535C4F"/>
    <w:rsid w:val="00544CAA"/>
    <w:rsid w:val="00550DA1"/>
    <w:rsid w:val="0055299C"/>
    <w:rsid w:val="0055345F"/>
    <w:rsid w:val="0055785A"/>
    <w:rsid w:val="0056277C"/>
    <w:rsid w:val="00566AD8"/>
    <w:rsid w:val="00566C1E"/>
    <w:rsid w:val="005717BD"/>
    <w:rsid w:val="00583E22"/>
    <w:rsid w:val="005872AC"/>
    <w:rsid w:val="0058761A"/>
    <w:rsid w:val="0059587F"/>
    <w:rsid w:val="005A1FFC"/>
    <w:rsid w:val="005A3C28"/>
    <w:rsid w:val="005A5812"/>
    <w:rsid w:val="005B1BC3"/>
    <w:rsid w:val="005C6AD4"/>
    <w:rsid w:val="005D3E89"/>
    <w:rsid w:val="005E31B1"/>
    <w:rsid w:val="005E3E36"/>
    <w:rsid w:val="005F4D76"/>
    <w:rsid w:val="006011CA"/>
    <w:rsid w:val="006025D7"/>
    <w:rsid w:val="00602E75"/>
    <w:rsid w:val="00606286"/>
    <w:rsid w:val="00626A86"/>
    <w:rsid w:val="00630B44"/>
    <w:rsid w:val="00633703"/>
    <w:rsid w:val="00645B11"/>
    <w:rsid w:val="00657686"/>
    <w:rsid w:val="00660195"/>
    <w:rsid w:val="00661CAA"/>
    <w:rsid w:val="006825B2"/>
    <w:rsid w:val="00686A31"/>
    <w:rsid w:val="006874ED"/>
    <w:rsid w:val="006939C1"/>
    <w:rsid w:val="006A4C57"/>
    <w:rsid w:val="006A4CB7"/>
    <w:rsid w:val="006A555C"/>
    <w:rsid w:val="006A67E5"/>
    <w:rsid w:val="006C5C8A"/>
    <w:rsid w:val="006C6284"/>
    <w:rsid w:val="006C6FBF"/>
    <w:rsid w:val="006D367A"/>
    <w:rsid w:val="006D495E"/>
    <w:rsid w:val="006F02E0"/>
    <w:rsid w:val="006F298C"/>
    <w:rsid w:val="006F34C4"/>
    <w:rsid w:val="006F4E3C"/>
    <w:rsid w:val="00700DAD"/>
    <w:rsid w:val="007064AF"/>
    <w:rsid w:val="00712BE9"/>
    <w:rsid w:val="00721F92"/>
    <w:rsid w:val="007261E1"/>
    <w:rsid w:val="00726F0E"/>
    <w:rsid w:val="007271FC"/>
    <w:rsid w:val="00731979"/>
    <w:rsid w:val="00742635"/>
    <w:rsid w:val="00747B75"/>
    <w:rsid w:val="007506F2"/>
    <w:rsid w:val="007671D2"/>
    <w:rsid w:val="007679C0"/>
    <w:rsid w:val="00775087"/>
    <w:rsid w:val="007766A4"/>
    <w:rsid w:val="0078223C"/>
    <w:rsid w:val="00782A91"/>
    <w:rsid w:val="00790412"/>
    <w:rsid w:val="007922A1"/>
    <w:rsid w:val="00794BC3"/>
    <w:rsid w:val="00796AC4"/>
    <w:rsid w:val="007A3970"/>
    <w:rsid w:val="007A6AF6"/>
    <w:rsid w:val="007B382E"/>
    <w:rsid w:val="007C7128"/>
    <w:rsid w:val="007D73BC"/>
    <w:rsid w:val="007E1AD0"/>
    <w:rsid w:val="007E2F89"/>
    <w:rsid w:val="007E5787"/>
    <w:rsid w:val="007F2929"/>
    <w:rsid w:val="007F536C"/>
    <w:rsid w:val="00806444"/>
    <w:rsid w:val="00810FA3"/>
    <w:rsid w:val="008165FD"/>
    <w:rsid w:val="00820779"/>
    <w:rsid w:val="00822C5E"/>
    <w:rsid w:val="00822E37"/>
    <w:rsid w:val="008234D7"/>
    <w:rsid w:val="008300F0"/>
    <w:rsid w:val="00830168"/>
    <w:rsid w:val="00831096"/>
    <w:rsid w:val="00847819"/>
    <w:rsid w:val="008571EF"/>
    <w:rsid w:val="00862C89"/>
    <w:rsid w:val="008721BD"/>
    <w:rsid w:val="008729C8"/>
    <w:rsid w:val="008779A2"/>
    <w:rsid w:val="00877A18"/>
    <w:rsid w:val="00881715"/>
    <w:rsid w:val="00890650"/>
    <w:rsid w:val="008920E4"/>
    <w:rsid w:val="00892348"/>
    <w:rsid w:val="00893A4C"/>
    <w:rsid w:val="00895458"/>
    <w:rsid w:val="008A19D0"/>
    <w:rsid w:val="008A4210"/>
    <w:rsid w:val="008C7F3F"/>
    <w:rsid w:val="008D19C7"/>
    <w:rsid w:val="008D3BC0"/>
    <w:rsid w:val="008E3D13"/>
    <w:rsid w:val="008F1DB1"/>
    <w:rsid w:val="008F6781"/>
    <w:rsid w:val="009035F8"/>
    <w:rsid w:val="00903D3C"/>
    <w:rsid w:val="00905BD1"/>
    <w:rsid w:val="00905DD8"/>
    <w:rsid w:val="009078BD"/>
    <w:rsid w:val="00910672"/>
    <w:rsid w:val="00912A54"/>
    <w:rsid w:val="00925624"/>
    <w:rsid w:val="00932F8C"/>
    <w:rsid w:val="009358A0"/>
    <w:rsid w:val="00946E94"/>
    <w:rsid w:val="009516A6"/>
    <w:rsid w:val="00954F91"/>
    <w:rsid w:val="00957B21"/>
    <w:rsid w:val="009619E4"/>
    <w:rsid w:val="0096356C"/>
    <w:rsid w:val="0097292D"/>
    <w:rsid w:val="00974E69"/>
    <w:rsid w:val="009814B7"/>
    <w:rsid w:val="00987E56"/>
    <w:rsid w:val="00991EF9"/>
    <w:rsid w:val="00996942"/>
    <w:rsid w:val="009A5C7E"/>
    <w:rsid w:val="009A62F0"/>
    <w:rsid w:val="009B1495"/>
    <w:rsid w:val="009B4C7A"/>
    <w:rsid w:val="009B6D66"/>
    <w:rsid w:val="009C0736"/>
    <w:rsid w:val="009C3D99"/>
    <w:rsid w:val="009C75F5"/>
    <w:rsid w:val="009D0500"/>
    <w:rsid w:val="009D15AB"/>
    <w:rsid w:val="009E4368"/>
    <w:rsid w:val="009E6481"/>
    <w:rsid w:val="009F0DEF"/>
    <w:rsid w:val="009F1D3B"/>
    <w:rsid w:val="009F2CBB"/>
    <w:rsid w:val="009F39C0"/>
    <w:rsid w:val="009F3E58"/>
    <w:rsid w:val="00A00D90"/>
    <w:rsid w:val="00A01488"/>
    <w:rsid w:val="00A118B0"/>
    <w:rsid w:val="00A124F8"/>
    <w:rsid w:val="00A16E5F"/>
    <w:rsid w:val="00A22870"/>
    <w:rsid w:val="00A230E8"/>
    <w:rsid w:val="00A263B5"/>
    <w:rsid w:val="00A27F58"/>
    <w:rsid w:val="00A30243"/>
    <w:rsid w:val="00A35270"/>
    <w:rsid w:val="00A445D8"/>
    <w:rsid w:val="00A56D26"/>
    <w:rsid w:val="00A650C3"/>
    <w:rsid w:val="00A65A35"/>
    <w:rsid w:val="00A7141B"/>
    <w:rsid w:val="00A82A39"/>
    <w:rsid w:val="00A92C02"/>
    <w:rsid w:val="00A94AFB"/>
    <w:rsid w:val="00AA3A1C"/>
    <w:rsid w:val="00AA5814"/>
    <w:rsid w:val="00AA5D7C"/>
    <w:rsid w:val="00AC6F5B"/>
    <w:rsid w:val="00AD076A"/>
    <w:rsid w:val="00AE1E23"/>
    <w:rsid w:val="00AE4A64"/>
    <w:rsid w:val="00AE6626"/>
    <w:rsid w:val="00AF0F4F"/>
    <w:rsid w:val="00AF3148"/>
    <w:rsid w:val="00AF3E67"/>
    <w:rsid w:val="00B0125D"/>
    <w:rsid w:val="00B05A1F"/>
    <w:rsid w:val="00B433AB"/>
    <w:rsid w:val="00B43EA3"/>
    <w:rsid w:val="00B46697"/>
    <w:rsid w:val="00B4773D"/>
    <w:rsid w:val="00B47F10"/>
    <w:rsid w:val="00B539B7"/>
    <w:rsid w:val="00B548AD"/>
    <w:rsid w:val="00B56FA6"/>
    <w:rsid w:val="00B57535"/>
    <w:rsid w:val="00B650F3"/>
    <w:rsid w:val="00B7102A"/>
    <w:rsid w:val="00B81E7B"/>
    <w:rsid w:val="00B82683"/>
    <w:rsid w:val="00B83CEE"/>
    <w:rsid w:val="00BB755E"/>
    <w:rsid w:val="00BC2E58"/>
    <w:rsid w:val="00BC3C09"/>
    <w:rsid w:val="00BC533F"/>
    <w:rsid w:val="00BC634E"/>
    <w:rsid w:val="00BD77D6"/>
    <w:rsid w:val="00BF4753"/>
    <w:rsid w:val="00C118B2"/>
    <w:rsid w:val="00C11AAC"/>
    <w:rsid w:val="00C13493"/>
    <w:rsid w:val="00C15A65"/>
    <w:rsid w:val="00C1693D"/>
    <w:rsid w:val="00C30CB1"/>
    <w:rsid w:val="00C34C48"/>
    <w:rsid w:val="00C41A75"/>
    <w:rsid w:val="00C50808"/>
    <w:rsid w:val="00C521C1"/>
    <w:rsid w:val="00C5767B"/>
    <w:rsid w:val="00C57C49"/>
    <w:rsid w:val="00C619F8"/>
    <w:rsid w:val="00C67D50"/>
    <w:rsid w:val="00C76EA1"/>
    <w:rsid w:val="00C82B32"/>
    <w:rsid w:val="00C87B44"/>
    <w:rsid w:val="00C91960"/>
    <w:rsid w:val="00C92499"/>
    <w:rsid w:val="00C9347A"/>
    <w:rsid w:val="00C95BAD"/>
    <w:rsid w:val="00C967CD"/>
    <w:rsid w:val="00C967D7"/>
    <w:rsid w:val="00CB322E"/>
    <w:rsid w:val="00CB3A8F"/>
    <w:rsid w:val="00CB76C2"/>
    <w:rsid w:val="00CB7FA7"/>
    <w:rsid w:val="00CC6493"/>
    <w:rsid w:val="00CC656D"/>
    <w:rsid w:val="00CC79CC"/>
    <w:rsid w:val="00CD5EEF"/>
    <w:rsid w:val="00CE28A0"/>
    <w:rsid w:val="00CE7AB1"/>
    <w:rsid w:val="00CF0313"/>
    <w:rsid w:val="00CF5B23"/>
    <w:rsid w:val="00D01411"/>
    <w:rsid w:val="00D06F93"/>
    <w:rsid w:val="00D141D4"/>
    <w:rsid w:val="00D16EDB"/>
    <w:rsid w:val="00D20B78"/>
    <w:rsid w:val="00D262A2"/>
    <w:rsid w:val="00D518C0"/>
    <w:rsid w:val="00D5224C"/>
    <w:rsid w:val="00D65888"/>
    <w:rsid w:val="00D65C02"/>
    <w:rsid w:val="00D81072"/>
    <w:rsid w:val="00D861D3"/>
    <w:rsid w:val="00DA35E5"/>
    <w:rsid w:val="00DB3A2D"/>
    <w:rsid w:val="00DC162F"/>
    <w:rsid w:val="00DC275C"/>
    <w:rsid w:val="00DC3D76"/>
    <w:rsid w:val="00DC4B81"/>
    <w:rsid w:val="00DD03EC"/>
    <w:rsid w:val="00DD1174"/>
    <w:rsid w:val="00DE086B"/>
    <w:rsid w:val="00E00532"/>
    <w:rsid w:val="00E01B2D"/>
    <w:rsid w:val="00E07B5D"/>
    <w:rsid w:val="00E16823"/>
    <w:rsid w:val="00E2191D"/>
    <w:rsid w:val="00E232EF"/>
    <w:rsid w:val="00E27AC8"/>
    <w:rsid w:val="00E30B1A"/>
    <w:rsid w:val="00E339E4"/>
    <w:rsid w:val="00E40736"/>
    <w:rsid w:val="00E62297"/>
    <w:rsid w:val="00E62DC6"/>
    <w:rsid w:val="00E707C7"/>
    <w:rsid w:val="00E72128"/>
    <w:rsid w:val="00E872AA"/>
    <w:rsid w:val="00E92728"/>
    <w:rsid w:val="00E97655"/>
    <w:rsid w:val="00E9787F"/>
    <w:rsid w:val="00EA05F0"/>
    <w:rsid w:val="00EA4103"/>
    <w:rsid w:val="00EA6613"/>
    <w:rsid w:val="00EC16BB"/>
    <w:rsid w:val="00ED1CD5"/>
    <w:rsid w:val="00ED6394"/>
    <w:rsid w:val="00EE103A"/>
    <w:rsid w:val="00EF3965"/>
    <w:rsid w:val="00EF6DB3"/>
    <w:rsid w:val="00EF6EF5"/>
    <w:rsid w:val="00EF7A53"/>
    <w:rsid w:val="00F04F08"/>
    <w:rsid w:val="00F1089A"/>
    <w:rsid w:val="00F1526C"/>
    <w:rsid w:val="00F16077"/>
    <w:rsid w:val="00F21E0B"/>
    <w:rsid w:val="00F26604"/>
    <w:rsid w:val="00F417C1"/>
    <w:rsid w:val="00F512EA"/>
    <w:rsid w:val="00F5715A"/>
    <w:rsid w:val="00F57473"/>
    <w:rsid w:val="00F617AB"/>
    <w:rsid w:val="00F664E2"/>
    <w:rsid w:val="00F70A76"/>
    <w:rsid w:val="00F7305A"/>
    <w:rsid w:val="00F74C0C"/>
    <w:rsid w:val="00F750A2"/>
    <w:rsid w:val="00F80C5A"/>
    <w:rsid w:val="00F84404"/>
    <w:rsid w:val="00F847B3"/>
    <w:rsid w:val="00F84D2C"/>
    <w:rsid w:val="00F8736F"/>
    <w:rsid w:val="00F97018"/>
    <w:rsid w:val="00FA3473"/>
    <w:rsid w:val="00FC5AD6"/>
    <w:rsid w:val="00FD28F2"/>
    <w:rsid w:val="00FE139F"/>
    <w:rsid w:val="00FE22C6"/>
    <w:rsid w:val="00FE5323"/>
    <w:rsid w:val="00FF15D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E70972C"/>
  <w15:chartTrackingRefBased/>
  <w15:docId w15:val="{BF8BAE61-2C84-4D54-9DB9-629A0CFEF8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lock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6A86"/>
    <w:rPr>
      <w:sz w:val="24"/>
      <w:szCs w:val="24"/>
      <w:lang w:eastAsia="en-US"/>
    </w:rPr>
  </w:style>
  <w:style w:type="paragraph" w:styleId="Heading1">
    <w:name w:val="heading 1"/>
    <w:basedOn w:val="Normal"/>
    <w:next w:val="Normal"/>
    <w:link w:val="Heading1Char"/>
    <w:uiPriority w:val="99"/>
    <w:qFormat/>
    <w:rsid w:val="00626A86"/>
    <w:pPr>
      <w:keepNext/>
      <w:outlineLvl w:val="0"/>
    </w:pPr>
    <w:rPr>
      <w:b/>
      <w:sz w:val="26"/>
      <w:szCs w:val="26"/>
      <w:lang w:val="en-GB"/>
    </w:rPr>
  </w:style>
  <w:style w:type="paragraph" w:styleId="Heading2">
    <w:name w:val="heading 2"/>
    <w:basedOn w:val="Normal"/>
    <w:next w:val="Normal"/>
    <w:link w:val="Heading2Char"/>
    <w:uiPriority w:val="99"/>
    <w:qFormat/>
    <w:rsid w:val="00626A86"/>
    <w:pPr>
      <w:keepNext/>
      <w:outlineLvl w:val="1"/>
    </w:pPr>
    <w:rPr>
      <w:b/>
      <w:bCs/>
      <w:sz w:val="28"/>
      <w:lang w:val="en-US"/>
    </w:rPr>
  </w:style>
  <w:style w:type="paragraph" w:styleId="Heading3">
    <w:name w:val="heading 3"/>
    <w:basedOn w:val="Normal"/>
    <w:next w:val="Normal"/>
    <w:link w:val="Heading3Char"/>
    <w:uiPriority w:val="99"/>
    <w:qFormat/>
    <w:rsid w:val="00626A86"/>
    <w:pPr>
      <w:keepNext/>
      <w:jc w:val="both"/>
      <w:outlineLvl w:val="2"/>
    </w:pPr>
    <w:rPr>
      <w:b/>
      <w:bCs/>
    </w:rPr>
  </w:style>
  <w:style w:type="paragraph" w:styleId="Heading4">
    <w:name w:val="heading 4"/>
    <w:basedOn w:val="Normal"/>
    <w:next w:val="Normal"/>
    <w:link w:val="Heading4Char"/>
    <w:uiPriority w:val="99"/>
    <w:qFormat/>
    <w:rsid w:val="00626A86"/>
    <w:pPr>
      <w:keepNext/>
      <w:outlineLvl w:val="3"/>
    </w:pPr>
    <w:rPr>
      <w:b/>
      <w:bCs/>
      <w:i/>
      <w:lang w:val="fr-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E40E4"/>
    <w:rPr>
      <w:rFonts w:ascii="Cambria" w:eastAsia="Times New Roman" w:hAnsi="Cambria" w:cs="Times New Roman"/>
      <w:b/>
      <w:bCs/>
      <w:kern w:val="32"/>
      <w:sz w:val="32"/>
      <w:szCs w:val="32"/>
      <w:lang w:val="en-CA" w:eastAsia="en-US"/>
    </w:rPr>
  </w:style>
  <w:style w:type="character" w:customStyle="1" w:styleId="Heading2Char">
    <w:name w:val="Heading 2 Char"/>
    <w:link w:val="Heading2"/>
    <w:uiPriority w:val="9"/>
    <w:semiHidden/>
    <w:rsid w:val="00DE40E4"/>
    <w:rPr>
      <w:rFonts w:ascii="Cambria" w:eastAsia="Times New Roman" w:hAnsi="Cambria" w:cs="Times New Roman"/>
      <w:b/>
      <w:bCs/>
      <w:i/>
      <w:iCs/>
      <w:sz w:val="28"/>
      <w:szCs w:val="28"/>
      <w:lang w:val="en-CA" w:eastAsia="en-US"/>
    </w:rPr>
  </w:style>
  <w:style w:type="character" w:customStyle="1" w:styleId="Heading3Char">
    <w:name w:val="Heading 3 Char"/>
    <w:link w:val="Heading3"/>
    <w:uiPriority w:val="9"/>
    <w:semiHidden/>
    <w:rsid w:val="00DE40E4"/>
    <w:rPr>
      <w:rFonts w:ascii="Cambria" w:eastAsia="Times New Roman" w:hAnsi="Cambria" w:cs="Times New Roman"/>
      <w:b/>
      <w:bCs/>
      <w:sz w:val="26"/>
      <w:szCs w:val="26"/>
      <w:lang w:val="en-CA" w:eastAsia="en-US"/>
    </w:rPr>
  </w:style>
  <w:style w:type="character" w:customStyle="1" w:styleId="Heading4Char">
    <w:name w:val="Heading 4 Char"/>
    <w:link w:val="Heading4"/>
    <w:uiPriority w:val="9"/>
    <w:semiHidden/>
    <w:rsid w:val="00DE40E4"/>
    <w:rPr>
      <w:rFonts w:ascii="Calibri" w:eastAsia="Times New Roman" w:hAnsi="Calibri" w:cs="Times New Roman"/>
      <w:b/>
      <w:bCs/>
      <w:sz w:val="28"/>
      <w:szCs w:val="28"/>
      <w:lang w:val="en-CA" w:eastAsia="en-US"/>
    </w:rPr>
  </w:style>
  <w:style w:type="paragraph" w:styleId="Header">
    <w:name w:val="header"/>
    <w:basedOn w:val="Normal"/>
    <w:link w:val="HeaderChar"/>
    <w:uiPriority w:val="99"/>
    <w:rsid w:val="00626A86"/>
    <w:pPr>
      <w:tabs>
        <w:tab w:val="center" w:pos="4320"/>
        <w:tab w:val="right" w:pos="8640"/>
      </w:tabs>
    </w:pPr>
    <w:rPr>
      <w:lang w:val="en-US"/>
    </w:rPr>
  </w:style>
  <w:style w:type="character" w:customStyle="1" w:styleId="HeaderChar">
    <w:name w:val="Header Char"/>
    <w:link w:val="Header"/>
    <w:uiPriority w:val="99"/>
    <w:locked/>
    <w:rsid w:val="003C3A5B"/>
    <w:rPr>
      <w:rFonts w:cs="Times New Roman"/>
      <w:sz w:val="24"/>
      <w:szCs w:val="24"/>
      <w:lang w:val="en-US" w:eastAsia="en-US"/>
    </w:rPr>
  </w:style>
  <w:style w:type="paragraph" w:styleId="BodyTextIndent3">
    <w:name w:val="Body Text Indent 3"/>
    <w:basedOn w:val="Normal"/>
    <w:link w:val="BodyTextIndent3Char"/>
    <w:uiPriority w:val="99"/>
    <w:rsid w:val="00626A86"/>
    <w:pPr>
      <w:ind w:left="2880"/>
    </w:pPr>
    <w:rPr>
      <w:szCs w:val="26"/>
      <w:lang w:val="en-GB"/>
    </w:rPr>
  </w:style>
  <w:style w:type="character" w:customStyle="1" w:styleId="BodyTextIndent3Char">
    <w:name w:val="Body Text Indent 3 Char"/>
    <w:link w:val="BodyTextIndent3"/>
    <w:uiPriority w:val="99"/>
    <w:semiHidden/>
    <w:rsid w:val="00DE40E4"/>
    <w:rPr>
      <w:sz w:val="16"/>
      <w:szCs w:val="16"/>
      <w:lang w:val="en-CA" w:eastAsia="en-US"/>
    </w:rPr>
  </w:style>
  <w:style w:type="paragraph" w:styleId="BodyTextIndent2">
    <w:name w:val="Body Text Indent 2"/>
    <w:basedOn w:val="Normal"/>
    <w:link w:val="BodyTextIndent2Char"/>
    <w:uiPriority w:val="99"/>
    <w:rsid w:val="00626A86"/>
    <w:pPr>
      <w:ind w:left="2880"/>
    </w:pPr>
    <w:rPr>
      <w:sz w:val="26"/>
      <w:szCs w:val="26"/>
      <w:lang w:val="en-GB"/>
    </w:rPr>
  </w:style>
  <w:style w:type="character" w:customStyle="1" w:styleId="BodyTextIndent2Char">
    <w:name w:val="Body Text Indent 2 Char"/>
    <w:link w:val="BodyTextIndent2"/>
    <w:uiPriority w:val="99"/>
    <w:semiHidden/>
    <w:rsid w:val="00DE40E4"/>
    <w:rPr>
      <w:sz w:val="24"/>
      <w:szCs w:val="24"/>
      <w:lang w:val="en-CA" w:eastAsia="en-US"/>
    </w:rPr>
  </w:style>
  <w:style w:type="paragraph" w:styleId="BodyTextIndent">
    <w:name w:val="Body Text Indent"/>
    <w:basedOn w:val="Normal"/>
    <w:link w:val="BodyTextIndentChar"/>
    <w:uiPriority w:val="99"/>
    <w:rsid w:val="00626A86"/>
    <w:pPr>
      <w:ind w:left="720" w:hanging="720"/>
    </w:pPr>
    <w:rPr>
      <w:sz w:val="26"/>
      <w:szCs w:val="26"/>
      <w:lang w:val="en-GB"/>
    </w:rPr>
  </w:style>
  <w:style w:type="character" w:customStyle="1" w:styleId="BodyTextIndentChar">
    <w:name w:val="Body Text Indent Char"/>
    <w:link w:val="BodyTextIndent"/>
    <w:uiPriority w:val="99"/>
    <w:semiHidden/>
    <w:rsid w:val="00DE40E4"/>
    <w:rPr>
      <w:sz w:val="24"/>
      <w:szCs w:val="24"/>
      <w:lang w:val="en-CA" w:eastAsia="en-US"/>
    </w:rPr>
  </w:style>
  <w:style w:type="paragraph" w:styleId="Footer">
    <w:name w:val="footer"/>
    <w:basedOn w:val="Normal"/>
    <w:link w:val="FooterChar"/>
    <w:uiPriority w:val="99"/>
    <w:rsid w:val="00626A86"/>
    <w:pPr>
      <w:tabs>
        <w:tab w:val="center" w:pos="4320"/>
        <w:tab w:val="right" w:pos="8640"/>
      </w:tabs>
    </w:pPr>
  </w:style>
  <w:style w:type="character" w:customStyle="1" w:styleId="FooterChar">
    <w:name w:val="Footer Char"/>
    <w:link w:val="Footer"/>
    <w:uiPriority w:val="99"/>
    <w:rsid w:val="00DE40E4"/>
    <w:rPr>
      <w:sz w:val="24"/>
      <w:szCs w:val="24"/>
      <w:lang w:val="en-CA" w:eastAsia="en-US"/>
    </w:rPr>
  </w:style>
  <w:style w:type="character" w:styleId="PageNumber">
    <w:name w:val="page number"/>
    <w:uiPriority w:val="99"/>
    <w:rsid w:val="00626A86"/>
    <w:rPr>
      <w:rFonts w:cs="Times New Roman"/>
    </w:rPr>
  </w:style>
  <w:style w:type="paragraph" w:styleId="BodyText">
    <w:name w:val="Body Text"/>
    <w:basedOn w:val="Normal"/>
    <w:link w:val="BodyTextChar"/>
    <w:uiPriority w:val="99"/>
    <w:rsid w:val="00626A86"/>
    <w:rPr>
      <w:b/>
      <w:bCs/>
      <w:lang w:val="en-US"/>
    </w:rPr>
  </w:style>
  <w:style w:type="character" w:customStyle="1" w:styleId="BodyTextChar">
    <w:name w:val="Body Text Char"/>
    <w:link w:val="BodyText"/>
    <w:uiPriority w:val="99"/>
    <w:semiHidden/>
    <w:rsid w:val="00DE40E4"/>
    <w:rPr>
      <w:sz w:val="24"/>
      <w:szCs w:val="24"/>
      <w:lang w:val="en-CA" w:eastAsia="en-US"/>
    </w:rPr>
  </w:style>
  <w:style w:type="character" w:styleId="Hyperlink">
    <w:name w:val="Hyperlink"/>
    <w:uiPriority w:val="99"/>
    <w:rsid w:val="00626A86"/>
    <w:rPr>
      <w:rFonts w:cs="Times New Roman"/>
      <w:color w:val="0000FF"/>
      <w:u w:val="single"/>
    </w:rPr>
  </w:style>
  <w:style w:type="character" w:styleId="HTMLTypewriter">
    <w:name w:val="HTML Typewriter"/>
    <w:uiPriority w:val="99"/>
    <w:rsid w:val="00626A86"/>
    <w:rPr>
      <w:rFonts w:ascii="Courier New" w:eastAsia="Times New Roman" w:hAnsi="Courier New" w:cs="Courier New"/>
      <w:sz w:val="20"/>
      <w:szCs w:val="20"/>
    </w:rPr>
  </w:style>
  <w:style w:type="paragraph" w:styleId="BodyText2">
    <w:name w:val="Body Text 2"/>
    <w:basedOn w:val="Normal"/>
    <w:link w:val="BodyText2Char"/>
    <w:uiPriority w:val="99"/>
    <w:rsid w:val="00626A86"/>
    <w:rPr>
      <w:b/>
      <w:bCs/>
      <w:i/>
      <w:iCs/>
      <w:szCs w:val="20"/>
      <w:lang w:val="fr-CA"/>
    </w:rPr>
  </w:style>
  <w:style w:type="character" w:customStyle="1" w:styleId="BodyText2Char">
    <w:name w:val="Body Text 2 Char"/>
    <w:link w:val="BodyText2"/>
    <w:uiPriority w:val="99"/>
    <w:semiHidden/>
    <w:rsid w:val="00DE40E4"/>
    <w:rPr>
      <w:sz w:val="24"/>
      <w:szCs w:val="24"/>
      <w:lang w:val="en-CA" w:eastAsia="en-US"/>
    </w:rPr>
  </w:style>
  <w:style w:type="paragraph" w:styleId="FootnoteText">
    <w:name w:val="footnote text"/>
    <w:basedOn w:val="Normal"/>
    <w:link w:val="FootnoteTextChar"/>
    <w:uiPriority w:val="99"/>
    <w:semiHidden/>
    <w:rsid w:val="00905BD1"/>
    <w:rPr>
      <w:sz w:val="20"/>
      <w:szCs w:val="20"/>
      <w:lang w:val="fr-FR" w:eastAsia="fr-FR"/>
    </w:rPr>
  </w:style>
  <w:style w:type="character" w:customStyle="1" w:styleId="FootnoteTextChar">
    <w:name w:val="Footnote Text Char"/>
    <w:link w:val="FootnoteText"/>
    <w:uiPriority w:val="99"/>
    <w:semiHidden/>
    <w:rsid w:val="00DE40E4"/>
    <w:rPr>
      <w:sz w:val="20"/>
      <w:szCs w:val="20"/>
      <w:lang w:val="en-CA" w:eastAsia="en-US"/>
    </w:rPr>
  </w:style>
  <w:style w:type="character" w:styleId="FootnoteReference">
    <w:name w:val="footnote reference"/>
    <w:uiPriority w:val="99"/>
    <w:semiHidden/>
    <w:rsid w:val="00905BD1"/>
    <w:rPr>
      <w:rFonts w:cs="Times New Roman"/>
      <w:vertAlign w:val="superscript"/>
    </w:rPr>
  </w:style>
  <w:style w:type="paragraph" w:styleId="BalloonText">
    <w:name w:val="Balloon Text"/>
    <w:basedOn w:val="Normal"/>
    <w:link w:val="BalloonTextChar"/>
    <w:uiPriority w:val="99"/>
    <w:semiHidden/>
    <w:rsid w:val="003618FB"/>
    <w:rPr>
      <w:rFonts w:ascii="Tahoma" w:hAnsi="Tahoma" w:cs="Tahoma"/>
      <w:sz w:val="16"/>
      <w:szCs w:val="16"/>
    </w:rPr>
  </w:style>
  <w:style w:type="character" w:customStyle="1" w:styleId="BalloonTextChar">
    <w:name w:val="Balloon Text Char"/>
    <w:link w:val="BalloonText"/>
    <w:uiPriority w:val="99"/>
    <w:semiHidden/>
    <w:rsid w:val="00DE40E4"/>
    <w:rPr>
      <w:sz w:val="0"/>
      <w:szCs w:val="0"/>
      <w:lang w:val="en-CA" w:eastAsia="en-US"/>
    </w:rPr>
  </w:style>
  <w:style w:type="character" w:styleId="CommentReference">
    <w:name w:val="annotation reference"/>
    <w:uiPriority w:val="99"/>
    <w:semiHidden/>
    <w:rsid w:val="003618FB"/>
    <w:rPr>
      <w:rFonts w:cs="Times New Roman"/>
      <w:sz w:val="16"/>
      <w:szCs w:val="16"/>
    </w:rPr>
  </w:style>
  <w:style w:type="paragraph" w:styleId="CommentText">
    <w:name w:val="annotation text"/>
    <w:basedOn w:val="Normal"/>
    <w:link w:val="CommentTextChar"/>
    <w:uiPriority w:val="99"/>
    <w:semiHidden/>
    <w:rsid w:val="003618FB"/>
    <w:rPr>
      <w:sz w:val="20"/>
      <w:szCs w:val="20"/>
    </w:rPr>
  </w:style>
  <w:style w:type="character" w:customStyle="1" w:styleId="CommentTextChar">
    <w:name w:val="Comment Text Char"/>
    <w:link w:val="CommentText"/>
    <w:uiPriority w:val="99"/>
    <w:semiHidden/>
    <w:locked/>
    <w:rsid w:val="007C7128"/>
    <w:rPr>
      <w:rFonts w:cs="Times New Roman"/>
      <w:lang w:eastAsia="en-US"/>
    </w:rPr>
  </w:style>
  <w:style w:type="paragraph" w:styleId="CommentSubject">
    <w:name w:val="annotation subject"/>
    <w:basedOn w:val="CommentText"/>
    <w:next w:val="CommentText"/>
    <w:link w:val="CommentSubjectChar"/>
    <w:uiPriority w:val="99"/>
    <w:semiHidden/>
    <w:rsid w:val="003618FB"/>
    <w:rPr>
      <w:b/>
      <w:bCs/>
    </w:rPr>
  </w:style>
  <w:style w:type="character" w:customStyle="1" w:styleId="CommentSubjectChar">
    <w:name w:val="Comment Subject Char"/>
    <w:link w:val="CommentSubject"/>
    <w:uiPriority w:val="99"/>
    <w:semiHidden/>
    <w:rsid w:val="00DE40E4"/>
    <w:rPr>
      <w:rFonts w:cs="Times New Roman"/>
      <w:b/>
      <w:bCs/>
      <w:sz w:val="20"/>
      <w:szCs w:val="20"/>
      <w:lang w:val="en-CA" w:eastAsia="en-US"/>
    </w:rPr>
  </w:style>
  <w:style w:type="paragraph" w:styleId="NormalWeb">
    <w:name w:val="Normal (Web)"/>
    <w:basedOn w:val="Normal"/>
    <w:uiPriority w:val="99"/>
    <w:rsid w:val="00EA6613"/>
    <w:pPr>
      <w:spacing w:before="100" w:beforeAutospacing="1" w:after="100" w:afterAutospacing="1"/>
    </w:pPr>
    <w:rPr>
      <w:lang w:val="en-US"/>
    </w:rPr>
  </w:style>
  <w:style w:type="character" w:styleId="BookTitle">
    <w:name w:val="Book Title"/>
    <w:uiPriority w:val="99"/>
    <w:qFormat/>
    <w:rsid w:val="00120E97"/>
    <w:rPr>
      <w:b/>
      <w:smallCaps/>
      <w:spacing w:val="5"/>
    </w:rPr>
  </w:style>
  <w:style w:type="paragraph" w:styleId="ListParagraph">
    <w:name w:val="List Paragraph"/>
    <w:basedOn w:val="Normal"/>
    <w:uiPriority w:val="34"/>
    <w:qFormat/>
    <w:rsid w:val="007A3970"/>
    <w:pPr>
      <w:spacing w:after="200" w:line="276" w:lineRule="auto"/>
      <w:ind w:left="720"/>
      <w:contextualSpacing/>
    </w:pPr>
    <w:rPr>
      <w:rFonts w:ascii="Calibri" w:hAnsi="Calibri"/>
      <w:sz w:val="22"/>
      <w:szCs w:val="22"/>
    </w:rPr>
  </w:style>
  <w:style w:type="character" w:styleId="Emphasis">
    <w:name w:val="Emphasis"/>
    <w:uiPriority w:val="99"/>
    <w:qFormat/>
    <w:rsid w:val="00D65888"/>
    <w:rPr>
      <w:rFonts w:cs="Times New Roman"/>
      <w:i/>
      <w:iCs/>
    </w:rPr>
  </w:style>
  <w:style w:type="paragraph" w:styleId="Revision">
    <w:name w:val="Revision"/>
    <w:hidden/>
    <w:uiPriority w:val="99"/>
    <w:semiHidden/>
    <w:rsid w:val="006F298C"/>
    <w:rPr>
      <w:sz w:val="24"/>
      <w:szCs w:val="24"/>
      <w:lang w:eastAsia="en-US"/>
    </w:rPr>
  </w:style>
  <w:style w:type="paragraph" w:customStyle="1" w:styleId="yiv8448520967">
    <w:name w:val="yiv8448520967"/>
    <w:basedOn w:val="Normal"/>
    <w:rsid w:val="004449CD"/>
    <w:pPr>
      <w:spacing w:before="100" w:beforeAutospacing="1" w:after="100" w:afterAutospacing="1"/>
    </w:pPr>
    <w:rPr>
      <w:lang w:val="en-US"/>
    </w:rPr>
  </w:style>
  <w:style w:type="paragraph" w:customStyle="1" w:styleId="Default">
    <w:name w:val="Default"/>
    <w:rsid w:val="00B0125D"/>
    <w:pPr>
      <w:autoSpaceDE w:val="0"/>
      <w:autoSpaceDN w:val="0"/>
      <w:adjustRightInd w:val="0"/>
    </w:pPr>
    <w:rPr>
      <w:rFonts w:ascii="HZVYEM+Arial,Italic" w:eastAsia="Calibri" w:hAnsi="HZVYEM+Arial,Italic" w:cs="HZVYEM+Arial,Italic"/>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6540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lternate_x0020_Keywords xmlns="31deac30-74c1-4b0b-b468-3c15d62e38d4">Cassava processing</Alternate_x0020_Keywords>
    <WUSC_x0020_Keywords xmlns="8d2f1292-89c4-4bf9-a76a-dff66f66233a">
      <Value>Development Communication</Value>
    </WUSC_x0020_Keywords>
    <Document_x0020_Type xmlns="8d2f1292-89c4-4bf9-a76a-dff66f66233a">
      <Value>Publication/Promotional (Brochure, Fact-sheet, Newsletter, Display, Article, Media, Invitation)</Value>
    </Document_x0020_Typ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Word Document" ma:contentTypeID="0x010100A0E95902B197A343AB8AF49B9516A306" ma:contentTypeVersion="17" ma:contentTypeDescription="Create a new document." ma:contentTypeScope="" ma:versionID="abf144170217e30435be3ad5e2b91d2b">
  <xsd:schema xmlns:xsd="http://www.w3.org/2001/XMLSchema" xmlns:p="http://schemas.microsoft.com/office/2006/metadata/properties" xmlns:ns2="8d2f1292-89c4-4bf9-a76a-dff66f66233a" xmlns:ns3="31deac30-74c1-4b0b-b468-3c15d62e38d4" targetNamespace="http://schemas.microsoft.com/office/2006/metadata/properties" ma:root="true" ma:fieldsID="8c9b1fa837f4c1865120e07ed164e887" ns2:_="" ns3:_="">
    <xsd:import namespace="8d2f1292-89c4-4bf9-a76a-dff66f66233a"/>
    <xsd:import namespace="31deac30-74c1-4b0b-b468-3c15d62e38d4"/>
    <xsd:element name="properties">
      <xsd:complexType>
        <xsd:sequence>
          <xsd:element name="documentManagement">
            <xsd:complexType>
              <xsd:all>
                <xsd:element ref="ns2:Document_x0020_Type" minOccurs="0"/>
                <xsd:element ref="ns2:WUSC_x0020_Keywords" minOccurs="0"/>
                <xsd:element ref="ns3:Alternate_x0020_Keywords" minOccurs="0"/>
              </xsd:all>
            </xsd:complexType>
          </xsd:element>
        </xsd:sequence>
      </xsd:complexType>
    </xsd:element>
  </xsd:schema>
  <xsd:schema xmlns:xsd="http://www.w3.org/2001/XMLSchema" xmlns:dms="http://schemas.microsoft.com/office/2006/documentManagement/types" targetNamespace="8d2f1292-89c4-4bf9-a76a-dff66f66233a" elementFormDefault="qualified">
    <xsd:import namespace="http://schemas.microsoft.com/office/2006/documentManagement/types"/>
    <xsd:element name="Document_x0020_Type" ma:index="2" nillable="true" ma:displayName="Document Type" ma:default="" ma:description="Specify the type of document to facilitate search functionality." ma:internalName="Document_x0020_Type" ma:readOnly="false">
      <xsd:complexType>
        <xsd:complexContent>
          <xsd:extension base="dms:MultiChoice">
            <xsd:sequence>
              <xsd:element name="Value" maxOccurs="unbounded" minOccurs="0" nillable="true">
                <xsd:simpleType>
                  <xsd:restriction base="dms:Choice">
                    <xsd:enumeration value="Agenda/Itinerary/Schedule"/>
                    <xsd:enumeration value="Budget"/>
                    <xsd:enumeration value="Chart"/>
                    <xsd:enumeration value="Contract (Agreement, MOU)"/>
                    <xsd:enumeration value="CV/Profile"/>
                    <xsd:enumeration value="Data/Spreadsheet/List/Grid"/>
                    <xsd:enumeration value="Email"/>
                    <xsd:enumeration value="Evaluation (EPM, Program’s)"/>
                    <xsd:enumeration value="Expense Claim"/>
                    <xsd:enumeration value="Form"/>
                    <xsd:enumeration value="Graphics (Artwork, Image, Photo, Logo, Signatures)"/>
                    <xsd:enumeration value="Information/Documentation/Misc."/>
                    <xsd:enumeration value="Invoice"/>
                    <xsd:enumeration value="Job Description/Posting/Terms of Reference"/>
                    <xsd:enumeration value="Letter/Memo/Note (to file/briefing)"/>
                    <xsd:enumeration value="Manual/Guide/Instructions/ Lexicon"/>
                    <xsd:enumeration value="Minutes"/>
                    <xsd:enumeration value="Plan (Workplan, Timeline, LFA)"/>
                    <xsd:enumeration value="Policies/Procedures"/>
                    <xsd:enumeration value="Presentation"/>
                    <xsd:enumeration value="Proposal (Concept Paper, EOI, LOI, Grant or other Application)"/>
                    <xsd:enumeration value="Publication/Promotional (Brochure, Fact-sheet, Newsletter, Display, Article, Media, Invitation)"/>
                    <xsd:enumeration value="Questionnaire"/>
                    <xsd:enumeration value="Quotation/Estimate"/>
                    <xsd:enumeration value="Receipt"/>
                    <xsd:enumeration value="Report"/>
                    <xsd:enumeration value="Requisition/Order"/>
                    <xsd:enumeration value="Survey"/>
                    <xsd:enumeration value="Template"/>
                    <xsd:enumeration value="Video/Audio"/>
                  </xsd:restriction>
                </xsd:simpleType>
              </xsd:element>
            </xsd:sequence>
          </xsd:extension>
        </xsd:complexContent>
      </xsd:complexType>
    </xsd:element>
    <xsd:element name="WUSC_x0020_Keywords" ma:index="9" nillable="true" ma:displayName="WUSC Keywords" ma:default="" ma:description="Initial keywords used to broadly group content into categories." ma:internalName="WUSC_x0020_Keywords" ma:readOnly="false">
      <xsd:complexType>
        <xsd:complexContent>
          <xsd:extension base="dms:MultiChoice">
            <xsd:sequence>
              <xsd:element name="Value" maxOccurs="unbounded" minOccurs="0" nillable="true">
                <xsd:simpleType>
                  <xsd:restriction base="dms:Choice">
                    <xsd:enumeration value="***GOVERNANCE***"/>
                    <xsd:enumeration value="Annual Assembly/Membership ((Alumni, LC, Institutional Members)"/>
                    <xsd:enumeration value="Board"/>
                    <xsd:enumeration value="Committee/Task Force"/>
                    <xsd:enumeration value="Organizational Management"/>
                    <xsd:enumeration value="***OPERATIONS***"/>
                    <xsd:enumeration value="Human Resources"/>
                    <xsd:enumeration value="Finance"/>
                    <xsd:enumeration value="MIS"/>
                    <xsd:enumeration value="Office Management"/>
                    <xsd:enumeration value="Communications"/>
                    <xsd:enumeration value="Fundraising"/>
                    <xsd:enumeration value="***PROGRAMMING***"/>
                    <xsd:enumeration value="Bilateral Project"/>
                    <xsd:enumeration value="Partnerships (FRI, CECI etc…)"/>
                    <xsd:enumeration value="Program Development"/>
                    <xsd:enumeration value="University and College"/>
                    <xsd:enumeration value="***EXPERTISE***"/>
                    <xsd:enumeration value="Project Management"/>
                    <xsd:enumeration value="Volunteer, Interns and Expert Sending"/>
                    <xsd:enumeration value="Student Placement and Monitoring"/>
                    <xsd:enumeration value="Public Engagement"/>
                    <xsd:enumeration value="***SECTOR/FOCUS***"/>
                    <xsd:enumeration value="Agriculture/Rural Development"/>
                    <xsd:enumeration value="Community Empowerment"/>
                    <xsd:enumeration value="Development Communication"/>
                    <xsd:enumeration value="Basic Education"/>
                    <xsd:enumeration value="Higher Education"/>
                    <xsd:enumeration value="Environmental Sustainability"/>
                    <xsd:enumeration value="Failed and Fragile States"/>
                    <xsd:enumeration value="Gender"/>
                    <xsd:enumeration value="Human Rights"/>
                    <xsd:enumeration value="HIV/AIDS"/>
                    <xsd:enumeration value="Health and Nutrition"/>
                    <xsd:enumeration value="Peace building and Conflict Resolution"/>
                    <xsd:enumeration value="Private Sector Development"/>
                    <xsd:enumeration value="Refugee"/>
                    <xsd:enumeration value="Strengthening Civil Society"/>
                    <xsd:enumeration value="Vocational Training"/>
                    <xsd:enumeration value="Water and Sanitation"/>
                    <xsd:enumeration value="Youth"/>
                  </xsd:restriction>
                </xsd:simpleType>
              </xsd:element>
            </xsd:sequence>
          </xsd:extension>
        </xsd:complexContent>
      </xsd:complexType>
    </xsd:element>
  </xsd:schema>
  <xsd:schema xmlns:xsd="http://www.w3.org/2001/XMLSchema" xmlns:dms="http://schemas.microsoft.com/office/2006/documentManagement/types" targetNamespace="31deac30-74c1-4b0b-b468-3c15d62e38d4" elementFormDefault="qualified">
    <xsd:import namespace="http://schemas.microsoft.com/office/2006/documentManagement/types"/>
    <xsd:element name="Alternate_x0020_Keywords" ma:index="10" nillable="true" ma:displayName="Alternate Keywords" ma:default="" ma:description="You should type all that apply to answer the following questions: &#10;&#10;WHO: name of: employee, volunteer, contractor, student, partner, funder, supplier, member, addressee…&#10;WHAT: name of: project, program, initiative, proposal, activity… OR subject: “renewal” “termination”&#10;WHERE: i.e.: name of: country, region of the world, university, college…" ma:internalName="Alternate_x0020_Keywords" ma:readOnly="fals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6638B49-D9B8-4713-9A8D-AF462927A956}">
  <ds:schemaRefs>
    <ds:schemaRef ds:uri="http://schemas.microsoft.com/office/2006/metadata/properties"/>
    <ds:schemaRef ds:uri="http://schemas.microsoft.com/office/infopath/2007/PartnerControls"/>
    <ds:schemaRef ds:uri="31deac30-74c1-4b0b-b468-3c15d62e38d4"/>
    <ds:schemaRef ds:uri="8d2f1292-89c4-4bf9-a76a-dff66f66233a"/>
  </ds:schemaRefs>
</ds:datastoreItem>
</file>

<file path=customXml/itemProps2.xml><?xml version="1.0" encoding="utf-8"?>
<ds:datastoreItem xmlns:ds="http://schemas.openxmlformats.org/officeDocument/2006/customXml" ds:itemID="{38E8D91A-1477-473A-B041-A7FE4989F9AB}">
  <ds:schemaRefs>
    <ds:schemaRef ds:uri="http://schemas.microsoft.com/sharepoint/v3/contenttype/forms"/>
  </ds:schemaRefs>
</ds:datastoreItem>
</file>

<file path=customXml/itemProps3.xml><?xml version="1.0" encoding="utf-8"?>
<ds:datastoreItem xmlns:ds="http://schemas.openxmlformats.org/officeDocument/2006/customXml" ds:itemID="{5F46D2E4-F53E-4006-87FA-07939642EB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2f1292-89c4-4bf9-a76a-dff66f66233a"/>
    <ds:schemaRef ds:uri="31deac30-74c1-4b0b-b468-3c15d62e38d4"/>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E7C26C52-938A-4FF3-9642-501FF320A6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808</Words>
  <Characters>16006</Characters>
  <Application>Microsoft Office Word</Application>
  <DocSecurity>0</DocSecurity>
  <Lines>133</Lines>
  <Paragraphs>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Developing Countries Farm Radio Network</vt:lpstr>
      <vt:lpstr>Developing Countries Farm Radio Network</vt:lpstr>
    </vt:vector>
  </TitlesOfParts>
  <Company>World University Service of Canada</Company>
  <LinksUpToDate>false</LinksUpToDate>
  <CharactersWithSpaces>18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Countries Farm Radio Network</dc:title>
  <dc:subject/>
  <dc:creator>dave</dc:creator>
  <cp:keywords/>
  <cp:lastModifiedBy>Kathryn Burnham</cp:lastModifiedBy>
  <cp:revision>2</cp:revision>
  <cp:lastPrinted>2008-07-24T15:56:00Z</cp:lastPrinted>
  <dcterms:created xsi:type="dcterms:W3CDTF">2020-05-05T15:54:00Z</dcterms:created>
  <dcterms:modified xsi:type="dcterms:W3CDTF">2020-05-05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E95902B197A343AB8AF49B9516A306</vt:lpwstr>
  </property>
</Properties>
</file>